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4330B5" w14:textId="0D01FA9B" w:rsidR="0099627C" w:rsidRPr="009703A1" w:rsidRDefault="005632A0" w:rsidP="00ED0B37">
      <w:pPr>
        <w:ind w:firstLine="0"/>
        <w:rPr>
          <w:sz w:val="22"/>
        </w:rPr>
      </w:pPr>
      <w:bookmarkStart w:id="0" w:name="_GoBack"/>
      <w:r w:rsidRPr="009703A1">
        <w:rPr>
          <w:sz w:val="22"/>
        </w:rPr>
        <w:t>Additional file 1</w:t>
      </w:r>
    </w:p>
    <w:bookmarkEnd w:id="0"/>
    <w:p w14:paraId="20B03E5D" w14:textId="77777777" w:rsidR="0099627C" w:rsidRPr="00A834B0" w:rsidRDefault="0099627C" w:rsidP="0089435B">
      <w:pPr>
        <w:pStyle w:val="Title"/>
        <w:spacing w:line="480" w:lineRule="auto"/>
      </w:pPr>
      <w:r w:rsidRPr="00A834B0">
        <w:t>Superstructure-based process synthesis and economic assessment under uncertainty for solid drug product manufacturing</w:t>
      </w:r>
    </w:p>
    <w:p w14:paraId="24552883" w14:textId="77777777" w:rsidR="0099627C" w:rsidRPr="00A834B0" w:rsidRDefault="0099627C" w:rsidP="0089435B">
      <w:pPr>
        <w:spacing w:line="480" w:lineRule="auto"/>
        <w:ind w:firstLine="0"/>
      </w:pPr>
    </w:p>
    <w:p w14:paraId="17465FFE" w14:textId="77777777" w:rsidR="00710F3B" w:rsidRPr="00A834B0" w:rsidRDefault="00710F3B" w:rsidP="00710F3B">
      <w:pPr>
        <w:spacing w:line="480" w:lineRule="auto"/>
        <w:ind w:firstLine="0"/>
      </w:pPr>
      <w:r w:rsidRPr="00A834B0">
        <w:t>Kensaku Matsunami</w:t>
      </w:r>
      <w:r w:rsidRPr="00A834B0">
        <w:rPr>
          <w:vertAlign w:val="superscript"/>
        </w:rPr>
        <w:t>1</w:t>
      </w:r>
      <w:r w:rsidRPr="00A834B0">
        <w:t>, Fabian Sternal</w:t>
      </w:r>
      <w:r w:rsidRPr="00A834B0">
        <w:rPr>
          <w:vertAlign w:val="superscript"/>
        </w:rPr>
        <w:t>1, 2</w:t>
      </w:r>
      <w:r w:rsidRPr="00A834B0">
        <w:t>, Keita Yaginuma</w:t>
      </w:r>
      <w:r w:rsidRPr="00A834B0">
        <w:rPr>
          <w:vertAlign w:val="superscript"/>
        </w:rPr>
        <w:t>3</w:t>
      </w:r>
      <w:r w:rsidRPr="00A834B0">
        <w:t>, Shuichi Tanabe</w:t>
      </w:r>
      <w:r w:rsidRPr="00A834B0">
        <w:rPr>
          <w:vertAlign w:val="superscript"/>
        </w:rPr>
        <w:t>3</w:t>
      </w:r>
      <w:r w:rsidRPr="00A834B0">
        <w:t>, Hiroshi Nakagawa</w:t>
      </w:r>
      <w:r w:rsidRPr="00A834B0">
        <w:rPr>
          <w:vertAlign w:val="superscript"/>
        </w:rPr>
        <w:t>3</w:t>
      </w:r>
      <w:r w:rsidRPr="00A834B0">
        <w:t>, Hirokazu Sugiyama</w:t>
      </w:r>
      <w:proofErr w:type="gramStart"/>
      <w:r w:rsidRPr="00A834B0">
        <w:rPr>
          <w:vertAlign w:val="superscript"/>
        </w:rPr>
        <w:t>1,*</w:t>
      </w:r>
      <w:proofErr w:type="gramEnd"/>
    </w:p>
    <w:p w14:paraId="01DD415C" w14:textId="77777777" w:rsidR="00710F3B" w:rsidRPr="00A834B0" w:rsidRDefault="00710F3B" w:rsidP="00710F3B">
      <w:pPr>
        <w:spacing w:line="480" w:lineRule="auto"/>
        <w:ind w:firstLine="0"/>
      </w:pPr>
      <w:r w:rsidRPr="00A834B0">
        <w:rPr>
          <w:vertAlign w:val="superscript"/>
        </w:rPr>
        <w:t>1</w:t>
      </w:r>
      <w:r w:rsidRPr="00A834B0">
        <w:t xml:space="preserve">Department of Chemical System Engineering, The University of Tokyo, </w:t>
      </w:r>
    </w:p>
    <w:p w14:paraId="20210EBC" w14:textId="77777777" w:rsidR="00710F3B" w:rsidRPr="00A834B0" w:rsidRDefault="00710F3B" w:rsidP="00710F3B">
      <w:pPr>
        <w:spacing w:line="480" w:lineRule="auto"/>
        <w:ind w:firstLine="0"/>
      </w:pPr>
      <w:r w:rsidRPr="00A834B0">
        <w:t xml:space="preserve">7-3-1 </w:t>
      </w:r>
      <w:proofErr w:type="spellStart"/>
      <w:r w:rsidRPr="00A834B0">
        <w:t>Hongo</w:t>
      </w:r>
      <w:proofErr w:type="spellEnd"/>
      <w:r w:rsidRPr="00A834B0">
        <w:t>, Bunkyo-</w:t>
      </w:r>
      <w:proofErr w:type="spellStart"/>
      <w:r w:rsidRPr="00A834B0">
        <w:t>ku</w:t>
      </w:r>
      <w:proofErr w:type="spellEnd"/>
      <w:r w:rsidRPr="00A834B0">
        <w:t>, Tokyo, 113-8656, Japan</w:t>
      </w:r>
    </w:p>
    <w:p w14:paraId="2F3F1180" w14:textId="77777777" w:rsidR="00710F3B" w:rsidRPr="00A834B0" w:rsidRDefault="00710F3B" w:rsidP="00710F3B">
      <w:pPr>
        <w:spacing w:line="480" w:lineRule="auto"/>
        <w:ind w:firstLine="0"/>
      </w:pPr>
      <w:r w:rsidRPr="00A834B0">
        <w:rPr>
          <w:vertAlign w:val="superscript"/>
        </w:rPr>
        <w:t>2</w:t>
      </w:r>
      <w:r w:rsidRPr="00A834B0">
        <w:t>Department of Chemical and Bioengineering, Friedrich-Alexander-University Erlangen-</w:t>
      </w:r>
      <w:proofErr w:type="spellStart"/>
      <w:r w:rsidRPr="00A834B0">
        <w:t>Nürnberg</w:t>
      </w:r>
      <w:proofErr w:type="spellEnd"/>
      <w:r w:rsidRPr="00A834B0">
        <w:t xml:space="preserve">, </w:t>
      </w:r>
    </w:p>
    <w:p w14:paraId="218F25C2" w14:textId="77777777" w:rsidR="00710F3B" w:rsidRPr="00A834B0" w:rsidRDefault="00710F3B" w:rsidP="00710F3B">
      <w:pPr>
        <w:spacing w:line="480" w:lineRule="auto"/>
        <w:ind w:firstLine="0"/>
      </w:pPr>
      <w:proofErr w:type="spellStart"/>
      <w:r w:rsidRPr="00A834B0">
        <w:t>Cauerstrasse</w:t>
      </w:r>
      <w:proofErr w:type="spellEnd"/>
      <w:r w:rsidRPr="00A834B0">
        <w:t xml:space="preserve"> 4, 91058 Erlangen, Germany</w:t>
      </w:r>
    </w:p>
    <w:p w14:paraId="0034F630" w14:textId="6CB0EB62" w:rsidR="000E7083" w:rsidRPr="00A834B0" w:rsidRDefault="00710F3B" w:rsidP="00710F3B">
      <w:pPr>
        <w:spacing w:line="480" w:lineRule="auto"/>
        <w:ind w:firstLine="0"/>
      </w:pPr>
      <w:r w:rsidRPr="00A834B0">
        <w:rPr>
          <w:vertAlign w:val="superscript"/>
        </w:rPr>
        <w:t>3</w:t>
      </w:r>
      <w:r w:rsidRPr="00A834B0">
        <w:t xml:space="preserve">Formulation Technology Research Laboratories, Pharmaceutical Technology Division, Daiichi Sankyo Co., Ltd., 1-12-1, </w:t>
      </w:r>
      <w:proofErr w:type="spellStart"/>
      <w:r w:rsidRPr="00A834B0">
        <w:t>Shinomiya</w:t>
      </w:r>
      <w:proofErr w:type="spellEnd"/>
      <w:r w:rsidRPr="00A834B0">
        <w:t>, Hiratsuka, Kanagawa 254-0014, Japan</w:t>
      </w:r>
      <w:r w:rsidRPr="00A834B0" w:rsidDel="00726082">
        <w:t xml:space="preserve"> </w:t>
      </w:r>
    </w:p>
    <w:p w14:paraId="335228DC" w14:textId="77777777" w:rsidR="0099627C" w:rsidRPr="00A834B0" w:rsidRDefault="0099627C" w:rsidP="0089435B">
      <w:pPr>
        <w:spacing w:line="480" w:lineRule="auto"/>
        <w:ind w:firstLine="0"/>
      </w:pPr>
    </w:p>
    <w:p w14:paraId="71F64E72" w14:textId="77777777" w:rsidR="0099627C" w:rsidRPr="00A834B0" w:rsidRDefault="0099627C" w:rsidP="0089435B">
      <w:pPr>
        <w:spacing w:line="480" w:lineRule="auto"/>
        <w:ind w:firstLine="0"/>
      </w:pPr>
      <w:r w:rsidRPr="00A834B0">
        <w:rPr>
          <w:vertAlign w:val="superscript"/>
        </w:rPr>
        <w:t>*</w:t>
      </w:r>
      <w:r w:rsidRPr="00A834B0">
        <w:t>Corresponding author</w:t>
      </w:r>
    </w:p>
    <w:p w14:paraId="0D1E58A9" w14:textId="77777777" w:rsidR="00710F3B" w:rsidRPr="00A834B0" w:rsidRDefault="00710F3B" w:rsidP="00710F3B">
      <w:pPr>
        <w:spacing w:line="480" w:lineRule="auto"/>
        <w:ind w:firstLine="0"/>
      </w:pPr>
      <w:r w:rsidRPr="00A834B0">
        <w:t>sugiyama@chemsys.t.u-tokyo.ac.jp</w:t>
      </w:r>
    </w:p>
    <w:p w14:paraId="4FB45C2B" w14:textId="77777777" w:rsidR="00710F3B" w:rsidRPr="00A834B0" w:rsidRDefault="00710F3B" w:rsidP="0089435B">
      <w:pPr>
        <w:spacing w:line="480" w:lineRule="auto"/>
        <w:ind w:firstLine="0"/>
      </w:pPr>
      <w:r w:rsidRPr="00A834B0">
        <w:t>Tel &amp; Fax: +81-3-5841-7227</w:t>
      </w:r>
      <w:r w:rsidRPr="00A834B0" w:rsidDel="0037395B">
        <w:t xml:space="preserve"> </w:t>
      </w:r>
    </w:p>
    <w:p w14:paraId="33D5E5AA" w14:textId="77777777" w:rsidR="0099627C" w:rsidRPr="00A834B0" w:rsidRDefault="0099627C" w:rsidP="0089435B">
      <w:pPr>
        <w:spacing w:line="480" w:lineRule="auto"/>
        <w:ind w:firstLine="0"/>
      </w:pPr>
    </w:p>
    <w:p w14:paraId="2FD86D38" w14:textId="61D95A22" w:rsidR="0099627C" w:rsidRPr="00A834B0" w:rsidRDefault="0099627C" w:rsidP="0089435B">
      <w:pPr>
        <w:spacing w:line="480" w:lineRule="auto"/>
        <w:ind w:firstLine="0"/>
      </w:pPr>
      <w:r w:rsidRPr="00A834B0">
        <w:t xml:space="preserve">Declarations of interest: </w:t>
      </w:r>
      <w:r w:rsidR="00DD4999" w:rsidRPr="00DD4999">
        <w:t>The study was funded by a research grant from Daiichi Sankyo Co., Ltd.</w:t>
      </w:r>
      <w:r w:rsidRPr="00A834B0">
        <w:br w:type="page"/>
      </w:r>
    </w:p>
    <w:p w14:paraId="24F8C0B5" w14:textId="77777777" w:rsidR="00D7672D" w:rsidRPr="00A834B0" w:rsidRDefault="00D7672D" w:rsidP="00D7672D">
      <w:pPr>
        <w:widowControl/>
        <w:spacing w:line="480" w:lineRule="auto"/>
        <w:ind w:firstLine="0"/>
        <w:jc w:val="left"/>
        <w:rPr>
          <w:b/>
        </w:rPr>
        <w:sectPr w:rsidR="00D7672D" w:rsidRPr="00A834B0" w:rsidSect="0080257C">
          <w:footerReference w:type="default" r:id="rId8"/>
          <w:pgSz w:w="11906" w:h="16838"/>
          <w:pgMar w:top="1985" w:right="1701" w:bottom="1701" w:left="1701" w:header="851" w:footer="992" w:gutter="0"/>
          <w:cols w:space="720"/>
          <w:docGrid w:type="lines" w:linePitch="360"/>
        </w:sectPr>
      </w:pPr>
    </w:p>
    <w:p w14:paraId="76059C38" w14:textId="77777777" w:rsidR="00D7672D" w:rsidRPr="00A834B0" w:rsidRDefault="00D7672D" w:rsidP="00D7672D">
      <w:pPr>
        <w:pStyle w:val="Heading1"/>
        <w:spacing w:line="480" w:lineRule="auto"/>
      </w:pPr>
      <w:r w:rsidRPr="00A834B0">
        <w:lastRenderedPageBreak/>
        <w:t>Supporting Information</w:t>
      </w:r>
    </w:p>
    <w:p w14:paraId="50470096" w14:textId="77777777" w:rsidR="00D7672D" w:rsidRPr="00A834B0" w:rsidRDefault="00D7672D" w:rsidP="00D7672D">
      <w:pPr>
        <w:pStyle w:val="Heading2"/>
        <w:spacing w:line="480" w:lineRule="auto"/>
      </w:pPr>
      <w:r w:rsidRPr="00A834B0">
        <w:t>Calculation of the number of alternatives in a superstructure</w:t>
      </w:r>
    </w:p>
    <w:p w14:paraId="4EEE583A" w14:textId="77777777" w:rsidR="00D7672D" w:rsidRPr="00A834B0" w:rsidRDefault="00D7672D" w:rsidP="00D7672D">
      <w:pPr>
        <w:spacing w:line="480" w:lineRule="auto"/>
      </w:pPr>
      <w:r w:rsidRPr="00A834B0">
        <w:t>The alternatives in a superstructure can be calculated by the following three steps.</w:t>
      </w:r>
    </w:p>
    <w:p w14:paraId="28BB8BD4" w14:textId="77777777" w:rsidR="00D7672D" w:rsidRPr="00A834B0" w:rsidRDefault="00D7672D" w:rsidP="00D7672D">
      <w:pPr>
        <w:pStyle w:val="Heading3"/>
        <w:spacing w:line="480" w:lineRule="auto"/>
      </w:pPr>
      <w:r w:rsidRPr="00A834B0">
        <w:t>Step 1: excluding special processes</w:t>
      </w:r>
    </w:p>
    <w:p w14:paraId="3DF006ED" w14:textId="77777777" w:rsidR="00D7672D" w:rsidRPr="00A834B0" w:rsidRDefault="00D7672D" w:rsidP="00D7672D">
      <w:pPr>
        <w:spacing w:line="480" w:lineRule="auto"/>
      </w:pPr>
      <w:r w:rsidRPr="00A834B0">
        <w:t xml:space="preserve">The processes including uni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6</m:t>
            </m:r>
          </m:sub>
        </m:sSub>
      </m:oMath>
      <w:r w:rsidRPr="00A834B0">
        <w:t xml:space="preserve"> can be excluded from the superstructure because they are special compared with other processes. The two excluded processes are shown in Fig. S.1.</w:t>
      </w:r>
    </w:p>
    <w:p w14:paraId="3C4693CE" w14:textId="77777777" w:rsidR="00D7672D" w:rsidRPr="00A834B0" w:rsidRDefault="00D7672D" w:rsidP="00D7672D">
      <w:pPr>
        <w:spacing w:line="480" w:lineRule="auto"/>
      </w:pPr>
    </w:p>
    <w:p w14:paraId="7AA11A47" w14:textId="77777777" w:rsidR="00D7672D" w:rsidRPr="00A834B0" w:rsidRDefault="00D7672D" w:rsidP="00D7672D">
      <w:pPr>
        <w:spacing w:line="480" w:lineRule="auto"/>
        <w:ind w:firstLine="0"/>
      </w:pPr>
      <w:r w:rsidRPr="00A834B0">
        <w:rPr>
          <w:noProof/>
          <w:lang w:eastAsia="en-US"/>
        </w:rPr>
        <w:drawing>
          <wp:inline distT="0" distB="0" distL="0" distR="0" wp14:anchorId="12522CED" wp14:editId="75923EA9">
            <wp:extent cx="5400675" cy="2019300"/>
            <wp:effectExtent l="0" t="0" r="9525" b="0"/>
            <wp:docPr id="24" name="図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図 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7A0AD6" w14:textId="77777777" w:rsidR="00D7672D" w:rsidRPr="00A834B0" w:rsidRDefault="00D7672D" w:rsidP="00D7672D">
      <w:pPr>
        <w:spacing w:line="480" w:lineRule="auto"/>
        <w:ind w:firstLine="0"/>
        <w:jc w:val="center"/>
        <w:rPr>
          <w:b/>
        </w:rPr>
      </w:pPr>
      <w:r w:rsidRPr="00A834B0">
        <w:rPr>
          <w:b/>
        </w:rPr>
        <w:t>Fig. S.1 Excluded processes in Step 1</w:t>
      </w:r>
    </w:p>
    <w:p w14:paraId="11FE5CBB" w14:textId="77777777" w:rsidR="00D7672D" w:rsidRPr="00A834B0" w:rsidRDefault="00D7672D" w:rsidP="00D7672D">
      <w:pPr>
        <w:spacing w:line="480" w:lineRule="auto"/>
      </w:pPr>
    </w:p>
    <w:p w14:paraId="6638331F" w14:textId="77777777" w:rsidR="00D7672D" w:rsidRPr="00A834B0" w:rsidRDefault="00D7672D" w:rsidP="00D7672D">
      <w:pPr>
        <w:pStyle w:val="Heading3"/>
        <w:spacing w:line="480" w:lineRule="auto"/>
      </w:pPr>
      <w:r w:rsidRPr="00A834B0">
        <w:t>Step 2: splitting into parts</w:t>
      </w:r>
    </w:p>
    <w:p w14:paraId="150E0727" w14:textId="77777777" w:rsidR="00D7672D" w:rsidRPr="00A834B0" w:rsidRDefault="00D7672D" w:rsidP="00D7672D">
      <w:pPr>
        <w:spacing w:line="480" w:lineRule="auto"/>
      </w:pPr>
      <w:r w:rsidRPr="00A834B0">
        <w:t>The superstructure after excluding the special processes is shown in Fig. S.2. The ports that can be split are specified in Step 2 based on the streams, e.g., port 13 cannot be split because there is a stream from port 8 to 14. Consequently, six parts were obtained, as shown in Fig. S.3.</w:t>
      </w:r>
    </w:p>
    <w:p w14:paraId="5635234E" w14:textId="77777777" w:rsidR="00D7672D" w:rsidRPr="00A834B0" w:rsidRDefault="00D7672D" w:rsidP="00D7672D">
      <w:pPr>
        <w:widowControl/>
        <w:spacing w:line="480" w:lineRule="auto"/>
        <w:ind w:firstLine="0"/>
        <w:jc w:val="left"/>
      </w:pPr>
      <w:r w:rsidRPr="00A834B0">
        <w:br w:type="page"/>
      </w:r>
    </w:p>
    <w:p w14:paraId="4F9853C2" w14:textId="77777777" w:rsidR="00D7672D" w:rsidRPr="00A834B0" w:rsidRDefault="00D7672D" w:rsidP="00D7672D">
      <w:pPr>
        <w:spacing w:line="480" w:lineRule="auto"/>
        <w:ind w:firstLine="0"/>
      </w:pPr>
      <w:r w:rsidRPr="00A834B0">
        <w:rPr>
          <w:noProof/>
          <w:lang w:eastAsia="en-US"/>
        </w:rPr>
        <w:lastRenderedPageBreak/>
        <w:drawing>
          <wp:inline distT="0" distB="0" distL="0" distR="0" wp14:anchorId="067ACCF0" wp14:editId="3014CA43">
            <wp:extent cx="5400675" cy="2238375"/>
            <wp:effectExtent l="0" t="0" r="9525" b="0"/>
            <wp:docPr id="23" name="図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図 1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2238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D20CF3" w14:textId="77777777" w:rsidR="00D7672D" w:rsidRPr="00A834B0" w:rsidRDefault="00D7672D" w:rsidP="00D7672D">
      <w:pPr>
        <w:spacing w:line="480" w:lineRule="auto"/>
        <w:ind w:firstLine="0"/>
        <w:jc w:val="center"/>
      </w:pPr>
      <w:r w:rsidRPr="00A834B0">
        <w:rPr>
          <w:b/>
        </w:rPr>
        <w:t>Fig. S.2 A superstructure excluding special processes</w:t>
      </w:r>
    </w:p>
    <w:p w14:paraId="12478718" w14:textId="77777777" w:rsidR="00D7672D" w:rsidRPr="00A834B0" w:rsidRDefault="00D7672D" w:rsidP="00D7672D">
      <w:pPr>
        <w:spacing w:line="480" w:lineRule="auto"/>
        <w:ind w:firstLine="0"/>
      </w:pPr>
      <w:r w:rsidRPr="00A834B0">
        <w:rPr>
          <w:noProof/>
          <w:lang w:eastAsia="en-US"/>
        </w:rPr>
        <w:drawing>
          <wp:inline distT="0" distB="0" distL="0" distR="0" wp14:anchorId="28A03339" wp14:editId="24D9E51B">
            <wp:extent cx="5400675" cy="4848225"/>
            <wp:effectExtent l="0" t="0" r="0" b="0"/>
            <wp:docPr id="22" name="図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図 1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484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165BC3" w14:textId="77777777" w:rsidR="00D7672D" w:rsidRPr="00A834B0" w:rsidRDefault="00D7672D" w:rsidP="00D7672D">
      <w:pPr>
        <w:spacing w:line="480" w:lineRule="auto"/>
        <w:ind w:firstLine="0"/>
        <w:jc w:val="center"/>
      </w:pPr>
      <w:r w:rsidRPr="00A834B0">
        <w:rPr>
          <w:b/>
        </w:rPr>
        <w:t>Fig. S.3 Parts of the superstructure after Step 2</w:t>
      </w:r>
    </w:p>
    <w:p w14:paraId="3DCB42F3" w14:textId="77777777" w:rsidR="00D7672D" w:rsidRPr="00A834B0" w:rsidRDefault="00D7672D" w:rsidP="00D7672D">
      <w:pPr>
        <w:pStyle w:val="Heading3"/>
        <w:spacing w:line="480" w:lineRule="auto"/>
      </w:pPr>
      <w:r w:rsidRPr="00A834B0">
        <w:lastRenderedPageBreak/>
        <w:t>Step 3: calculating numbers</w:t>
      </w:r>
    </w:p>
    <w:p w14:paraId="39D42876" w14:textId="77777777" w:rsidR="00D7672D" w:rsidRPr="00A834B0" w:rsidRDefault="00D7672D" w:rsidP="00D7672D">
      <w:pPr>
        <w:spacing w:line="480" w:lineRule="auto"/>
      </w:pPr>
      <w:r w:rsidRPr="00A834B0">
        <w:t xml:space="preserve">The total number of alternatives,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alternative</m:t>
            </m:r>
            <m:ctrlPr>
              <w:rPr>
                <w:rFonts w:ascii="Cambria Math" w:hAnsi="Cambria Math"/>
              </w:rPr>
            </m:ctrlPr>
          </m:sub>
          <m:sup>
            <m:r>
              <m:rPr>
                <m:sty m:val="p"/>
              </m:rPr>
              <w:rPr>
                <w:rFonts w:ascii="Cambria Math" w:hAnsi="Cambria Math"/>
              </w:rPr>
              <m:t>total</m:t>
            </m:r>
          </m:sup>
        </m:sSubSup>
      </m:oMath>
      <w:r w:rsidRPr="00A834B0">
        <w:t xml:space="preserve"> [–], can be calculated as shown in Eq. (S.1)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7513"/>
        <w:gridCol w:w="981"/>
      </w:tblGrid>
      <w:tr w:rsidR="00D7672D" w:rsidRPr="00A834B0" w14:paraId="296D5797" w14:textId="77777777" w:rsidTr="005B1922">
        <w:tc>
          <w:tcPr>
            <w:tcW w:w="7513" w:type="dxa"/>
            <w:hideMark/>
          </w:tcPr>
          <w:p w14:paraId="1B211BF3" w14:textId="77777777" w:rsidR="00D7672D" w:rsidRPr="00A834B0" w:rsidRDefault="00C35C0C" w:rsidP="005B1922">
            <w:pPr>
              <w:spacing w:line="480" w:lineRule="auto"/>
              <w:ind w:firstLine="0"/>
              <w:jc w:val="center"/>
              <w:rPr>
                <w:iCs/>
                <w:szCs w:val="20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SupPr>
                <m:e>
                  <m:r>
                    <w:rPr>
                      <w:rFonts w:ascii="Cambria Math" w:hAnsi="Cambria Math"/>
                      <w:szCs w:val="20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alternative</m:t>
                  </m:r>
                  <m:ctrlPr>
                    <w:rPr>
                      <w:rFonts w:ascii="Cambria Math" w:hAnsi="Cambria Math"/>
                      <w:iCs/>
                    </w:rPr>
                  </m:ctrlP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total</m:t>
                  </m:r>
                </m:sup>
              </m:sSubSup>
              <m:r>
                <w:rPr>
                  <w:rFonts w:ascii="Cambria Math" w:hAnsi="Cambria Math"/>
                  <w:szCs w:val="20"/>
                </w:rPr>
                <m:t>=</m:t>
              </m:r>
              <m:sSubSup>
                <m:sSubSup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SupPr>
                <m:e>
                  <m:r>
                    <w:rPr>
                      <w:rFonts w:ascii="Cambria Math" w:hAnsi="Cambria Math"/>
                      <w:szCs w:val="20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alternative</m:t>
                  </m:r>
                  <m:ctrlPr>
                    <w:rPr>
                      <w:rFonts w:ascii="Cambria Math" w:hAnsi="Cambria Math"/>
                      <w:iCs/>
                    </w:rPr>
                  </m:ctrlP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exception</m:t>
                  </m:r>
                  <m:ctrlPr>
                    <w:rPr>
                      <w:rFonts w:ascii="Cambria Math" w:hAnsi="Cambria Math"/>
                      <w:iCs/>
                    </w:rPr>
                  </m:ctrlPr>
                </m:sup>
              </m:sSubSup>
              <m:r>
                <w:rPr>
                  <w:rFonts w:ascii="Cambria Math" w:hAnsi="Cambria Math"/>
                  <w:szCs w:val="20"/>
                </w:rPr>
                <m:t>+</m:t>
              </m:r>
              <m:nary>
                <m:naryPr>
                  <m:chr m:val="∏"/>
                  <m:limLoc m:val="undOvr"/>
                  <m:supHide m:val="1"/>
                  <m:ctrlPr>
                    <w:rPr>
                      <w:rFonts w:ascii="Cambria Math" w:hAnsi="Cambria Math"/>
                      <w:i/>
                      <w:iCs/>
                    </w:rPr>
                  </m:ctrlPr>
                </m:naryPr>
                <m:sub>
                  <m:r>
                    <w:rPr>
                      <w:rFonts w:ascii="Cambria Math" w:hAnsi="Cambria Math"/>
                      <w:szCs w:val="20"/>
                    </w:rPr>
                    <m:t>part</m:t>
                  </m:r>
                </m:sub>
                <m:sup/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Cs w:val="20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0"/>
                        </w:rPr>
                        <m:t>alternative</m:t>
                      </m:r>
                      <m:ctrlPr>
                        <w:rPr>
                          <w:rFonts w:ascii="Cambria Math" w:hAnsi="Cambria Math"/>
                          <w:iCs/>
                        </w:rPr>
                      </m:ctrlPr>
                    </m:sub>
                    <m:sup>
                      <m:r>
                        <w:rPr>
                          <w:rFonts w:ascii="Cambria Math" w:hAnsi="Cambria Math"/>
                          <w:szCs w:val="20"/>
                        </w:rPr>
                        <m:t>part</m:t>
                      </m:r>
                      <m:ctrlPr>
                        <w:rPr>
                          <w:rFonts w:ascii="Cambria Math" w:hAnsi="Cambria Math"/>
                          <w:iCs/>
                        </w:rPr>
                      </m:ctrlPr>
                    </m:sup>
                  </m:sSubSup>
                </m:e>
              </m:nary>
            </m:oMath>
            <w:r w:rsidR="00D7672D" w:rsidRPr="00A834B0">
              <w:rPr>
                <w:iCs/>
              </w:rPr>
              <w:t>,</w:t>
            </w:r>
          </w:p>
        </w:tc>
        <w:tc>
          <w:tcPr>
            <w:tcW w:w="981" w:type="dxa"/>
            <w:hideMark/>
          </w:tcPr>
          <w:p w14:paraId="6039EE06" w14:textId="77777777" w:rsidR="00D7672D" w:rsidRPr="00A834B0" w:rsidRDefault="00D7672D" w:rsidP="005B1922">
            <w:pPr>
              <w:spacing w:line="480" w:lineRule="auto"/>
              <w:ind w:firstLine="0"/>
              <w:jc w:val="left"/>
              <w:rPr>
                <w:szCs w:val="20"/>
              </w:rPr>
            </w:pPr>
            <w:r w:rsidRPr="00A834B0">
              <w:rPr>
                <w:szCs w:val="20"/>
              </w:rPr>
              <w:t>(S.1)</w:t>
            </w:r>
          </w:p>
        </w:tc>
      </w:tr>
    </w:tbl>
    <w:p w14:paraId="62C5F58C" w14:textId="77777777" w:rsidR="00D7672D" w:rsidRPr="00A834B0" w:rsidRDefault="00D7672D" w:rsidP="00D7672D">
      <w:pPr>
        <w:spacing w:line="480" w:lineRule="auto"/>
        <w:ind w:firstLine="0"/>
        <w:rPr>
          <w:iCs/>
          <w:sz w:val="21"/>
          <w:szCs w:val="20"/>
        </w:rPr>
      </w:pPr>
      <w:r w:rsidRPr="00A834B0">
        <w:rPr>
          <w:szCs w:val="20"/>
        </w:rPr>
        <w:t xml:space="preserve">where </w:t>
      </w:r>
      <m:oMath>
        <m:sSubSup>
          <m:sSubSupPr>
            <m:ctrlPr>
              <w:rPr>
                <w:rFonts w:ascii="Cambria Math" w:hAnsi="Cambria Math"/>
                <w:i/>
                <w:iCs/>
              </w:rPr>
            </m:ctrlPr>
          </m:sSubSupPr>
          <m:e>
            <m:r>
              <w:rPr>
                <w:rFonts w:ascii="Cambria Math" w:hAnsi="Cambria Math"/>
                <w:szCs w:val="20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alternative</m:t>
            </m:r>
            <m:ctrlPr>
              <w:rPr>
                <w:rFonts w:ascii="Cambria Math" w:hAnsi="Cambria Math"/>
                <w:iCs/>
              </w:rPr>
            </m:ctrlPr>
          </m:sub>
          <m:sup>
            <m:r>
              <m:rPr>
                <m:sty m:val="p"/>
              </m:rPr>
              <w:rPr>
                <w:rFonts w:ascii="Cambria Math" w:hAnsi="Cambria Math"/>
                <w:szCs w:val="20"/>
              </w:rPr>
              <m:t>exception</m:t>
            </m:r>
            <m:ctrlPr>
              <w:rPr>
                <w:rFonts w:ascii="Cambria Math" w:hAnsi="Cambria Math"/>
                <w:iCs/>
              </w:rPr>
            </m:ctrlPr>
          </m:sup>
        </m:sSubSup>
      </m:oMath>
      <w:r w:rsidRPr="00A834B0">
        <w:rPr>
          <w:iCs/>
          <w:szCs w:val="20"/>
        </w:rPr>
        <w:t xml:space="preserve"> and </w:t>
      </w:r>
      <m:oMath>
        <m:sSubSup>
          <m:sSubSupPr>
            <m:ctrlPr>
              <w:rPr>
                <w:rFonts w:ascii="Cambria Math" w:hAnsi="Cambria Math"/>
                <w:i/>
                <w:iCs/>
              </w:rPr>
            </m:ctrlPr>
          </m:sSubSupPr>
          <m:e>
            <m:r>
              <w:rPr>
                <w:rFonts w:ascii="Cambria Math" w:hAnsi="Cambria Math"/>
                <w:szCs w:val="20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alternative</m:t>
            </m:r>
            <m:ctrlPr>
              <w:rPr>
                <w:rFonts w:ascii="Cambria Math" w:hAnsi="Cambria Math"/>
                <w:iCs/>
              </w:rPr>
            </m:ctrlPr>
          </m:sub>
          <m:sup>
            <m:r>
              <w:rPr>
                <w:rFonts w:ascii="Cambria Math" w:hAnsi="Cambria Math"/>
                <w:szCs w:val="20"/>
              </w:rPr>
              <m:t>part</m:t>
            </m:r>
            <m:ctrlPr>
              <w:rPr>
                <w:rFonts w:ascii="Cambria Math" w:hAnsi="Cambria Math"/>
                <w:iCs/>
              </w:rPr>
            </m:ctrlPr>
          </m:sup>
        </m:sSubSup>
      </m:oMath>
      <w:r w:rsidRPr="00A834B0">
        <w:rPr>
          <w:iCs/>
          <w:szCs w:val="20"/>
        </w:rPr>
        <w:t xml:space="preserve"> represent the number of alternatives of the excluded processes and those of </w:t>
      </w:r>
      <m:oMath>
        <m:r>
          <w:rPr>
            <w:rFonts w:ascii="Cambria Math" w:hAnsi="Cambria Math"/>
            <w:szCs w:val="20"/>
          </w:rPr>
          <m:t>part</m:t>
        </m:r>
      </m:oMath>
      <w:r w:rsidRPr="00A834B0">
        <w:rPr>
          <w:iCs/>
          <w:szCs w:val="20"/>
        </w:rPr>
        <w:t xml:space="preserve">, respectively. The calculation of </w:t>
      </w:r>
      <m:oMath>
        <m:sSubSup>
          <m:sSubSupPr>
            <m:ctrlPr>
              <w:rPr>
                <w:rFonts w:ascii="Cambria Math" w:hAnsi="Cambria Math"/>
                <w:i/>
                <w:iCs/>
              </w:rPr>
            </m:ctrlPr>
          </m:sSubSupPr>
          <m:e>
            <m:r>
              <w:rPr>
                <w:rFonts w:ascii="Cambria Math" w:hAnsi="Cambria Math"/>
                <w:szCs w:val="20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alternative</m:t>
            </m:r>
            <m:ctrlPr>
              <w:rPr>
                <w:rFonts w:ascii="Cambria Math" w:hAnsi="Cambria Math"/>
                <w:iCs/>
              </w:rPr>
            </m:ctrlPr>
          </m:sub>
          <m:sup>
            <m:r>
              <w:rPr>
                <w:rFonts w:ascii="Cambria Math" w:hAnsi="Cambria Math"/>
                <w:szCs w:val="20"/>
              </w:rPr>
              <m:t>part</m:t>
            </m:r>
            <m:ctrlPr>
              <w:rPr>
                <w:rFonts w:ascii="Cambria Math" w:hAnsi="Cambria Math"/>
                <w:iCs/>
              </w:rPr>
            </m:ctrlPr>
          </m:sup>
        </m:sSubSup>
      </m:oMath>
      <w:r w:rsidRPr="00A834B0">
        <w:rPr>
          <w:iCs/>
          <w:szCs w:val="20"/>
        </w:rPr>
        <w:t xml:space="preserve"> can also be done by repeating the steps described above. For part 1, for example, the stream from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a</m:t>
            </m:r>
          </m:sub>
        </m:sSub>
      </m:oMath>
      <w:r w:rsidRPr="00A834B0">
        <w:rPr>
          <w:iCs/>
          <w:szCs w:val="20"/>
        </w:rPr>
        <w:t xml:space="preserve"> to port 8 can be excluded as a special process, and port 1 can be split as well. The number of alternatives from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a</m:t>
            </m:r>
          </m:sub>
        </m:sSub>
      </m:oMath>
      <w:r w:rsidRPr="00A834B0">
        <w:rPr>
          <w:iCs/>
          <w:szCs w:val="20"/>
        </w:rPr>
        <w:t xml:space="preserve"> to port 1, and from port 1 to port 8 are 1 and 2, respectively. Then, </w:t>
      </w:r>
      <m:oMath>
        <m:sSubSup>
          <m:sSubSupPr>
            <m:ctrlPr>
              <w:rPr>
                <w:rFonts w:ascii="Cambria Math" w:hAnsi="Cambria Math"/>
                <w:i/>
                <w:iCs/>
              </w:rPr>
            </m:ctrlPr>
          </m:sSubSupPr>
          <m:e>
            <m:r>
              <w:rPr>
                <w:rFonts w:ascii="Cambria Math" w:hAnsi="Cambria Math"/>
                <w:szCs w:val="20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alternative</m:t>
            </m:r>
            <m:ctrlPr>
              <w:rPr>
                <w:rFonts w:ascii="Cambria Math" w:hAnsi="Cambria Math"/>
                <w:iCs/>
              </w:rPr>
            </m:ctrlPr>
          </m:sub>
          <m:sup>
            <m:r>
              <w:rPr>
                <w:rFonts w:ascii="Cambria Math" w:hAnsi="Cambria Math"/>
                <w:szCs w:val="20"/>
              </w:rPr>
              <m:t>1</m:t>
            </m:r>
            <m:ctrlPr>
              <w:rPr>
                <w:rFonts w:ascii="Cambria Math" w:hAnsi="Cambria Math"/>
                <w:iCs/>
              </w:rPr>
            </m:ctrlPr>
          </m:sup>
        </m:sSubSup>
      </m:oMath>
      <w:r w:rsidRPr="00A834B0">
        <w:rPr>
          <w:iCs/>
          <w:szCs w:val="20"/>
        </w:rPr>
        <w:t xml:space="preserve"> becomes 3 (</w:t>
      </w:r>
      <m:oMath>
        <m:r>
          <m:rPr>
            <m:sty m:val="p"/>
          </m:rPr>
          <w:rPr>
            <w:rFonts w:ascii="Cambria Math" w:hAnsi="Cambria Math"/>
            <w:szCs w:val="20"/>
          </w:rPr>
          <m:t>=1+1∙2</m:t>
        </m:r>
      </m:oMath>
      <w:r w:rsidRPr="00A834B0">
        <w:rPr>
          <w:iCs/>
          <w:szCs w:val="20"/>
        </w:rPr>
        <w:t xml:space="preserve">). Table S.1 summarizes the values of parameters. By applying Table S.1 to Eq. (S.1), </w:t>
      </w:r>
      <m:oMath>
        <m:sSubSup>
          <m:sSubSupPr>
            <m:ctrlPr>
              <w:rPr>
                <w:rFonts w:ascii="Cambria Math" w:hAnsi="Cambria Math"/>
                <w:i/>
                <w:iCs/>
              </w:rPr>
            </m:ctrlPr>
          </m:sSubSupPr>
          <m:e>
            <m:r>
              <w:rPr>
                <w:rFonts w:ascii="Cambria Math" w:hAnsi="Cambria Math"/>
                <w:szCs w:val="20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>alternative</m:t>
            </m:r>
            <m:ctrlPr>
              <w:rPr>
                <w:rFonts w:ascii="Cambria Math" w:hAnsi="Cambria Math"/>
                <w:iCs/>
              </w:rPr>
            </m:ctrlPr>
          </m:sub>
          <m:sup>
            <m:r>
              <m:rPr>
                <m:sty m:val="p"/>
              </m:rPr>
              <w:rPr>
                <w:rFonts w:ascii="Cambria Math" w:hAnsi="Cambria Math"/>
                <w:szCs w:val="20"/>
              </w:rPr>
              <m:t>total</m:t>
            </m:r>
          </m:sup>
        </m:sSubSup>
      </m:oMath>
      <w:r w:rsidRPr="00A834B0">
        <w:rPr>
          <w:iCs/>
          <w:szCs w:val="20"/>
        </w:rPr>
        <w:t xml:space="preserve"> was calculated as 9452.</w:t>
      </w:r>
    </w:p>
    <w:p w14:paraId="5F69F6D1" w14:textId="77777777" w:rsidR="00D7672D" w:rsidRPr="00A834B0" w:rsidRDefault="00D7672D" w:rsidP="00D7672D">
      <w:pPr>
        <w:spacing w:line="480" w:lineRule="auto"/>
        <w:ind w:firstLine="0"/>
        <w:jc w:val="center"/>
        <w:rPr>
          <w:b/>
          <w:iCs/>
          <w:sz w:val="21"/>
          <w:szCs w:val="20"/>
        </w:rPr>
      </w:pPr>
      <w:r w:rsidRPr="00A834B0">
        <w:rPr>
          <w:b/>
          <w:iCs/>
          <w:sz w:val="21"/>
          <w:szCs w:val="20"/>
        </w:rPr>
        <w:t>Table S.1 Values of parameters</w:t>
      </w:r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694"/>
        <w:gridCol w:w="3402"/>
      </w:tblGrid>
      <w:tr w:rsidR="00D7672D" w:rsidRPr="00A834B0" w14:paraId="1A7DB9CC" w14:textId="77777777" w:rsidTr="005B1922">
        <w:trPr>
          <w:jc w:val="center"/>
        </w:trPr>
        <w:tc>
          <w:tcPr>
            <w:tcW w:w="26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F2E8C89" w14:textId="77777777" w:rsidR="00D7672D" w:rsidRPr="00A834B0" w:rsidRDefault="00D7672D" w:rsidP="005B1922">
            <w:pPr>
              <w:spacing w:line="480" w:lineRule="auto"/>
              <w:ind w:firstLine="0"/>
              <w:jc w:val="center"/>
              <w:rPr>
                <w:szCs w:val="20"/>
              </w:rPr>
            </w:pPr>
            <w:r w:rsidRPr="00A834B0">
              <w:rPr>
                <w:szCs w:val="20"/>
              </w:rPr>
              <w:t>Parameter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7D25117" w14:textId="77777777" w:rsidR="00D7672D" w:rsidRPr="00A834B0" w:rsidRDefault="00D7672D" w:rsidP="005B1922">
            <w:pPr>
              <w:spacing w:line="480" w:lineRule="auto"/>
              <w:ind w:firstLine="0"/>
              <w:jc w:val="center"/>
              <w:rPr>
                <w:szCs w:val="20"/>
              </w:rPr>
            </w:pPr>
            <w:r w:rsidRPr="00A834B0">
              <w:rPr>
                <w:szCs w:val="20"/>
              </w:rPr>
              <w:t>Value</w:t>
            </w:r>
          </w:p>
        </w:tc>
      </w:tr>
      <w:tr w:rsidR="00D7672D" w:rsidRPr="00A834B0" w14:paraId="29E96B33" w14:textId="77777777" w:rsidTr="005B1922">
        <w:trPr>
          <w:jc w:val="center"/>
        </w:trPr>
        <w:tc>
          <w:tcPr>
            <w:tcW w:w="2694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44D83CD" w14:textId="77777777" w:rsidR="00D7672D" w:rsidRPr="00A834B0" w:rsidRDefault="00C35C0C" w:rsidP="005B1922">
            <w:pPr>
              <w:spacing w:line="480" w:lineRule="auto"/>
              <w:ind w:firstLine="0"/>
              <w:rPr>
                <w:szCs w:val="20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0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0"/>
                      </w:rPr>
                      <m:t>alternative</m:t>
                    </m:r>
                    <m:ctrlPr>
                      <w:rPr>
                        <w:rFonts w:ascii="Cambria Math" w:hAnsi="Cambria Math"/>
                        <w:iCs/>
                      </w:rPr>
                    </m:ctrlP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0"/>
                      </w:rPr>
                      <m:t>exception</m:t>
                    </m:r>
                    <m:ctrlPr>
                      <w:rPr>
                        <w:rFonts w:ascii="Cambria Math" w:hAnsi="Cambria Math"/>
                        <w:iCs/>
                      </w:rPr>
                    </m:ctrlPr>
                  </m:sup>
                </m:sSubSup>
              </m:oMath>
            </m:oMathPara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CC62E43" w14:textId="77777777" w:rsidR="00D7672D" w:rsidRPr="00A834B0" w:rsidRDefault="00D7672D" w:rsidP="005B1922">
            <w:pPr>
              <w:spacing w:line="480" w:lineRule="auto"/>
              <w:ind w:firstLine="0"/>
              <w:rPr>
                <w:szCs w:val="20"/>
              </w:rPr>
            </w:pPr>
            <w:r w:rsidRPr="00A834B0">
              <w:rPr>
                <w:szCs w:val="20"/>
              </w:rPr>
              <w:t>2</w:t>
            </w:r>
          </w:p>
        </w:tc>
      </w:tr>
      <w:tr w:rsidR="00D7672D" w:rsidRPr="00A834B0" w14:paraId="5032BF83" w14:textId="77777777" w:rsidTr="005B1922">
        <w:trPr>
          <w:jc w:val="center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AC25978" w14:textId="77777777" w:rsidR="00D7672D" w:rsidRPr="00A834B0" w:rsidRDefault="00C35C0C" w:rsidP="005B1922">
            <w:pPr>
              <w:spacing w:line="480" w:lineRule="auto"/>
              <w:ind w:firstLine="0"/>
              <w:rPr>
                <w:szCs w:val="20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0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0"/>
                      </w:rPr>
                      <m:t>alternative</m:t>
                    </m:r>
                    <m:ctrlPr>
                      <w:rPr>
                        <w:rFonts w:ascii="Cambria Math" w:hAnsi="Cambria Math"/>
                        <w:iCs/>
                      </w:rPr>
                    </m:ctrlPr>
                  </m:sub>
                  <m:sup>
                    <m:r>
                      <w:rPr>
                        <w:rFonts w:ascii="Cambria Math" w:hAnsi="Cambria Math"/>
                        <w:szCs w:val="20"/>
                      </w:rPr>
                      <m:t>1</m:t>
                    </m:r>
                    <m:ctrlPr>
                      <w:rPr>
                        <w:rFonts w:ascii="Cambria Math" w:hAnsi="Cambria Math"/>
                        <w:iCs/>
                      </w:rPr>
                    </m:ctrlPr>
                  </m:sup>
                </m:sSubSup>
              </m:oMath>
            </m:oMathPara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CEF378C" w14:textId="77777777" w:rsidR="00D7672D" w:rsidRPr="00A834B0" w:rsidRDefault="00D7672D" w:rsidP="005B1922">
            <w:pPr>
              <w:spacing w:line="480" w:lineRule="auto"/>
              <w:ind w:firstLine="0"/>
              <w:rPr>
                <w:szCs w:val="20"/>
              </w:rPr>
            </w:pPr>
            <w:r w:rsidRPr="00A834B0">
              <w:rPr>
                <w:szCs w:val="20"/>
              </w:rPr>
              <w:t>3</w:t>
            </w:r>
          </w:p>
        </w:tc>
      </w:tr>
      <w:tr w:rsidR="00D7672D" w:rsidRPr="00A834B0" w14:paraId="6594764C" w14:textId="77777777" w:rsidTr="005B1922">
        <w:trPr>
          <w:jc w:val="center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5E9F3A2" w14:textId="77777777" w:rsidR="00D7672D" w:rsidRPr="00A834B0" w:rsidRDefault="00C35C0C" w:rsidP="005B1922">
            <w:pPr>
              <w:spacing w:line="480" w:lineRule="auto"/>
              <w:ind w:firstLine="0"/>
              <w:rPr>
                <w:szCs w:val="20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0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0"/>
                      </w:rPr>
                      <m:t>alternative</m:t>
                    </m:r>
                    <m:ctrlPr>
                      <w:rPr>
                        <w:rFonts w:ascii="Cambria Math" w:hAnsi="Cambria Math"/>
                        <w:iCs/>
                      </w:rPr>
                    </m:ctrlPr>
                  </m:sub>
                  <m:sup>
                    <m:r>
                      <w:rPr>
                        <w:rFonts w:ascii="Cambria Math" w:hAnsi="Cambria Math"/>
                        <w:szCs w:val="20"/>
                      </w:rPr>
                      <m:t>2</m:t>
                    </m:r>
                    <m:ctrlPr>
                      <w:rPr>
                        <w:rFonts w:ascii="Cambria Math" w:hAnsi="Cambria Math"/>
                        <w:iCs/>
                      </w:rPr>
                    </m:ctrlPr>
                  </m:sup>
                </m:sSubSup>
              </m:oMath>
            </m:oMathPara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B346F09" w14:textId="77777777" w:rsidR="00D7672D" w:rsidRPr="00A834B0" w:rsidRDefault="00D7672D" w:rsidP="005B1922">
            <w:pPr>
              <w:spacing w:line="480" w:lineRule="auto"/>
              <w:ind w:firstLine="0"/>
              <w:rPr>
                <w:szCs w:val="20"/>
              </w:rPr>
            </w:pPr>
            <w:r w:rsidRPr="00A834B0">
              <w:rPr>
                <w:szCs w:val="20"/>
              </w:rPr>
              <w:t>6</w:t>
            </w:r>
          </w:p>
        </w:tc>
      </w:tr>
      <w:tr w:rsidR="00D7672D" w:rsidRPr="00A834B0" w14:paraId="7C079F5C" w14:textId="77777777" w:rsidTr="005B1922">
        <w:trPr>
          <w:jc w:val="center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B8B2D23" w14:textId="77777777" w:rsidR="00D7672D" w:rsidRPr="00A834B0" w:rsidRDefault="00C35C0C" w:rsidP="005B1922">
            <w:pPr>
              <w:spacing w:line="480" w:lineRule="auto"/>
              <w:ind w:firstLine="0"/>
              <w:rPr>
                <w:szCs w:val="20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0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0"/>
                      </w:rPr>
                      <m:t>alternative</m:t>
                    </m:r>
                    <m:ctrlPr>
                      <w:rPr>
                        <w:rFonts w:ascii="Cambria Math" w:hAnsi="Cambria Math"/>
                        <w:iCs/>
                      </w:rPr>
                    </m:ctrlPr>
                  </m:sub>
                  <m:sup>
                    <m:r>
                      <w:rPr>
                        <w:rFonts w:ascii="Cambria Math" w:hAnsi="Cambria Math"/>
                        <w:szCs w:val="20"/>
                      </w:rPr>
                      <m:t>3</m:t>
                    </m:r>
                    <m:ctrlPr>
                      <w:rPr>
                        <w:rFonts w:ascii="Cambria Math" w:hAnsi="Cambria Math"/>
                        <w:iCs/>
                      </w:rPr>
                    </m:ctrlPr>
                  </m:sup>
                </m:sSubSup>
              </m:oMath>
            </m:oMathPara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54F3DED" w14:textId="77777777" w:rsidR="00D7672D" w:rsidRPr="00A834B0" w:rsidRDefault="00D7672D" w:rsidP="005B1922">
            <w:pPr>
              <w:spacing w:line="480" w:lineRule="auto"/>
              <w:ind w:firstLine="0"/>
              <w:rPr>
                <w:szCs w:val="20"/>
              </w:rPr>
            </w:pPr>
            <w:r w:rsidRPr="00A834B0">
              <w:rPr>
                <w:szCs w:val="20"/>
              </w:rPr>
              <w:t>15</w:t>
            </w:r>
          </w:p>
        </w:tc>
      </w:tr>
      <w:tr w:rsidR="00D7672D" w:rsidRPr="00A834B0" w14:paraId="3D05CA27" w14:textId="77777777" w:rsidTr="005B1922">
        <w:trPr>
          <w:jc w:val="center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B798CC6" w14:textId="77777777" w:rsidR="00D7672D" w:rsidRPr="00A834B0" w:rsidRDefault="00C35C0C" w:rsidP="005B1922">
            <w:pPr>
              <w:spacing w:line="480" w:lineRule="auto"/>
              <w:ind w:firstLine="0"/>
              <w:rPr>
                <w:szCs w:val="20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0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0"/>
                      </w:rPr>
                      <m:t>alternative</m:t>
                    </m:r>
                    <m:ctrlPr>
                      <w:rPr>
                        <w:rFonts w:ascii="Cambria Math" w:hAnsi="Cambria Math"/>
                        <w:iCs/>
                      </w:rPr>
                    </m:ctrlPr>
                  </m:sub>
                  <m:sup>
                    <m:r>
                      <w:rPr>
                        <w:rFonts w:ascii="Cambria Math" w:hAnsi="Cambria Math"/>
                        <w:szCs w:val="20"/>
                      </w:rPr>
                      <m:t>4</m:t>
                    </m:r>
                    <m:ctrlPr>
                      <w:rPr>
                        <w:rFonts w:ascii="Cambria Math" w:hAnsi="Cambria Math"/>
                        <w:iCs/>
                      </w:rPr>
                    </m:ctrlPr>
                  </m:sup>
                </m:sSubSup>
              </m:oMath>
            </m:oMathPara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11A679E" w14:textId="77777777" w:rsidR="00D7672D" w:rsidRPr="00A834B0" w:rsidRDefault="00D7672D" w:rsidP="005B1922">
            <w:pPr>
              <w:spacing w:line="480" w:lineRule="auto"/>
              <w:ind w:firstLine="0"/>
              <w:rPr>
                <w:szCs w:val="20"/>
              </w:rPr>
            </w:pPr>
            <w:r w:rsidRPr="00A834B0">
              <w:rPr>
                <w:szCs w:val="20"/>
              </w:rPr>
              <w:t>5</w:t>
            </w:r>
          </w:p>
        </w:tc>
      </w:tr>
      <w:tr w:rsidR="00D7672D" w:rsidRPr="00A834B0" w14:paraId="4C560250" w14:textId="77777777" w:rsidTr="005B1922">
        <w:trPr>
          <w:jc w:val="center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2290506" w14:textId="77777777" w:rsidR="00D7672D" w:rsidRPr="00A834B0" w:rsidRDefault="00C35C0C" w:rsidP="005B1922">
            <w:pPr>
              <w:spacing w:line="480" w:lineRule="auto"/>
              <w:ind w:firstLine="0"/>
              <w:rPr>
                <w:szCs w:val="20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0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0"/>
                      </w:rPr>
                      <m:t>alternative</m:t>
                    </m:r>
                    <m:ctrlPr>
                      <w:rPr>
                        <w:rFonts w:ascii="Cambria Math" w:hAnsi="Cambria Math"/>
                        <w:iCs/>
                      </w:rPr>
                    </m:ctrlPr>
                  </m:sub>
                  <m:sup>
                    <m:r>
                      <w:rPr>
                        <w:rFonts w:ascii="Cambria Math" w:hAnsi="Cambria Math"/>
                        <w:szCs w:val="20"/>
                      </w:rPr>
                      <m:t>5</m:t>
                    </m:r>
                    <m:ctrlPr>
                      <w:rPr>
                        <w:rFonts w:ascii="Cambria Math" w:hAnsi="Cambria Math"/>
                        <w:iCs/>
                      </w:rPr>
                    </m:ctrlPr>
                  </m:sup>
                </m:sSubSup>
              </m:oMath>
            </m:oMathPara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AB27C44" w14:textId="77777777" w:rsidR="00D7672D" w:rsidRPr="00A834B0" w:rsidRDefault="00D7672D" w:rsidP="005B1922">
            <w:pPr>
              <w:spacing w:line="480" w:lineRule="auto"/>
              <w:ind w:firstLine="0"/>
              <w:rPr>
                <w:szCs w:val="20"/>
              </w:rPr>
            </w:pPr>
            <w:r w:rsidRPr="00A834B0">
              <w:rPr>
                <w:szCs w:val="20"/>
              </w:rPr>
              <w:t>7</w:t>
            </w:r>
          </w:p>
        </w:tc>
      </w:tr>
      <w:tr w:rsidR="00D7672D" w:rsidRPr="00A834B0" w14:paraId="338CAD92" w14:textId="77777777" w:rsidTr="005B1922">
        <w:trPr>
          <w:jc w:val="center"/>
        </w:trPr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AA38717" w14:textId="77777777" w:rsidR="00D7672D" w:rsidRPr="00A834B0" w:rsidRDefault="00C35C0C" w:rsidP="005B1922">
            <w:pPr>
              <w:spacing w:line="480" w:lineRule="auto"/>
              <w:ind w:firstLine="0"/>
              <w:rPr>
                <w:szCs w:val="20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0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0"/>
                      </w:rPr>
                      <m:t>alternative</m:t>
                    </m:r>
                    <m:ctrlPr>
                      <w:rPr>
                        <w:rFonts w:ascii="Cambria Math" w:hAnsi="Cambria Math"/>
                        <w:iCs/>
                      </w:rPr>
                    </m:ctrlPr>
                  </m:sub>
                  <m:sup>
                    <m:r>
                      <w:rPr>
                        <w:rFonts w:ascii="Cambria Math" w:hAnsi="Cambria Math"/>
                        <w:szCs w:val="20"/>
                      </w:rPr>
                      <m:t>6</m:t>
                    </m:r>
                    <m:ctrlPr>
                      <w:rPr>
                        <w:rFonts w:ascii="Cambria Math" w:hAnsi="Cambria Math"/>
                        <w:iCs/>
                      </w:rPr>
                    </m:ctrlPr>
                  </m:sup>
                </m:sSubSup>
              </m:oMath>
            </m:oMathPara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E823089" w14:textId="77777777" w:rsidR="00D7672D" w:rsidRPr="00A834B0" w:rsidRDefault="00D7672D" w:rsidP="005B1922">
            <w:pPr>
              <w:spacing w:line="480" w:lineRule="auto"/>
              <w:ind w:firstLine="0"/>
              <w:rPr>
                <w:szCs w:val="20"/>
              </w:rPr>
            </w:pPr>
            <w:r w:rsidRPr="00A834B0">
              <w:rPr>
                <w:szCs w:val="20"/>
              </w:rPr>
              <w:t>1</w:t>
            </w:r>
          </w:p>
        </w:tc>
      </w:tr>
    </w:tbl>
    <w:p w14:paraId="36EB7D8D" w14:textId="77777777" w:rsidR="00D7672D" w:rsidRPr="00A834B0" w:rsidRDefault="00D7672D" w:rsidP="00D7672D">
      <w:pPr>
        <w:widowControl/>
        <w:spacing w:line="480" w:lineRule="auto"/>
        <w:ind w:firstLine="0"/>
        <w:jc w:val="left"/>
      </w:pPr>
      <w:r w:rsidRPr="00A834B0">
        <w:rPr>
          <w:rFonts w:hint="eastAsia"/>
        </w:rPr>
        <w:lastRenderedPageBreak/>
        <w:t>Table S.</w:t>
      </w:r>
      <w:r w:rsidRPr="00A834B0">
        <w:t>2 shows the breakdown of process alternatives in the superstructure.</w:t>
      </w:r>
    </w:p>
    <w:p w14:paraId="033C56F4" w14:textId="77777777" w:rsidR="00D7672D" w:rsidRPr="00A834B0" w:rsidRDefault="00D7672D" w:rsidP="00D7672D">
      <w:pPr>
        <w:widowControl/>
        <w:spacing w:line="480" w:lineRule="auto"/>
        <w:ind w:firstLine="0"/>
        <w:jc w:val="left"/>
      </w:pPr>
    </w:p>
    <w:p w14:paraId="3CE0821E" w14:textId="77777777" w:rsidR="00D7672D" w:rsidRPr="00A834B0" w:rsidRDefault="00D7672D" w:rsidP="00D7672D">
      <w:pPr>
        <w:spacing w:line="480" w:lineRule="auto"/>
        <w:ind w:firstLine="0"/>
        <w:jc w:val="center"/>
        <w:rPr>
          <w:b/>
          <w:iCs/>
          <w:sz w:val="21"/>
          <w:szCs w:val="20"/>
        </w:rPr>
      </w:pPr>
      <w:r w:rsidRPr="00A834B0">
        <w:rPr>
          <w:b/>
          <w:iCs/>
          <w:sz w:val="21"/>
          <w:szCs w:val="20"/>
        </w:rPr>
        <w:t>Table S.2 Breakdown of the investigated process alternatives</w:t>
      </w:r>
    </w:p>
    <w:tbl>
      <w:tblPr>
        <w:tblW w:w="8505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1701"/>
        <w:gridCol w:w="425"/>
        <w:gridCol w:w="2693"/>
        <w:gridCol w:w="1559"/>
      </w:tblGrid>
      <w:tr w:rsidR="00D7672D" w:rsidRPr="00A834B0" w14:paraId="1BAAA108" w14:textId="77777777" w:rsidTr="005B1922"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BEC8A93" w14:textId="77777777" w:rsidR="00D7672D" w:rsidRPr="00A834B0" w:rsidRDefault="00D7672D" w:rsidP="005B1922">
            <w:pPr>
              <w:spacing w:line="480" w:lineRule="auto"/>
              <w:ind w:firstLine="0"/>
            </w:pPr>
            <w:r w:rsidRPr="00A834B0">
              <w:t>Technology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C8CF36F" w14:textId="77777777" w:rsidR="00D7672D" w:rsidRPr="00A834B0" w:rsidRDefault="00D7672D" w:rsidP="005B1922">
            <w:pPr>
              <w:spacing w:line="480" w:lineRule="auto"/>
              <w:ind w:firstLine="0"/>
            </w:pPr>
            <w:r w:rsidRPr="00A834B0">
              <w:t>Number</w:t>
            </w:r>
          </w:p>
        </w:tc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663AE7C" w14:textId="77777777" w:rsidR="00D7672D" w:rsidRPr="00A834B0" w:rsidRDefault="00D7672D" w:rsidP="005B1922">
            <w:pPr>
              <w:spacing w:line="480" w:lineRule="auto"/>
              <w:ind w:firstLine="0"/>
            </w:pPr>
            <w:r w:rsidRPr="00A834B0">
              <w:t>Dosage form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92997A1" w14:textId="77777777" w:rsidR="00D7672D" w:rsidRPr="00A834B0" w:rsidRDefault="00D7672D" w:rsidP="005B1922">
            <w:pPr>
              <w:spacing w:line="480" w:lineRule="auto"/>
              <w:ind w:firstLine="0"/>
            </w:pPr>
            <w:r w:rsidRPr="00A834B0">
              <w:t>Number</w:t>
            </w:r>
          </w:p>
        </w:tc>
      </w:tr>
      <w:tr w:rsidR="00D7672D" w:rsidRPr="00A834B0" w14:paraId="49B920F7" w14:textId="77777777" w:rsidTr="005B1922">
        <w:tc>
          <w:tcPr>
            <w:tcW w:w="2127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BF06374" w14:textId="77777777" w:rsidR="00D7672D" w:rsidRPr="00A834B0" w:rsidRDefault="00D7672D" w:rsidP="005B1922">
            <w:pPr>
              <w:spacing w:line="480" w:lineRule="auto"/>
              <w:ind w:firstLine="0"/>
            </w:pPr>
            <w:r w:rsidRPr="00A834B0">
              <w:t>Batch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0245825" w14:textId="77777777" w:rsidR="00D7672D" w:rsidRPr="00A834B0" w:rsidRDefault="00D7672D" w:rsidP="005B1922">
            <w:pPr>
              <w:spacing w:line="480" w:lineRule="auto"/>
              <w:ind w:firstLine="0"/>
            </w:pPr>
            <w:r w:rsidRPr="00A834B0">
              <w:t>8191</w:t>
            </w:r>
          </w:p>
        </w:tc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D5658CA" w14:textId="77777777" w:rsidR="00D7672D" w:rsidRPr="00A834B0" w:rsidRDefault="00D7672D" w:rsidP="005B1922">
            <w:pPr>
              <w:spacing w:line="480" w:lineRule="auto"/>
              <w:ind w:firstLine="0"/>
            </w:pPr>
            <w:r w:rsidRPr="00A834B0">
              <w:t>Tablets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498EC97" w14:textId="77777777" w:rsidR="00D7672D" w:rsidRPr="00A834B0" w:rsidRDefault="00D7672D" w:rsidP="005B1922">
            <w:pPr>
              <w:spacing w:line="480" w:lineRule="auto"/>
              <w:ind w:firstLine="0"/>
            </w:pPr>
            <w:r w:rsidRPr="00A834B0">
              <w:t>6750</w:t>
            </w:r>
          </w:p>
        </w:tc>
      </w:tr>
      <w:tr w:rsidR="00D7672D" w:rsidRPr="00A834B0" w14:paraId="305252D6" w14:textId="77777777" w:rsidTr="005B1922"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E3281D7" w14:textId="77777777" w:rsidR="00D7672D" w:rsidRPr="00A834B0" w:rsidRDefault="00D7672D" w:rsidP="005B1922">
            <w:pPr>
              <w:spacing w:line="480" w:lineRule="auto"/>
              <w:ind w:firstLine="0"/>
            </w:pPr>
            <w:r w:rsidRPr="00A834B0">
              <w:t>Continuou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2ABF457" w14:textId="77777777" w:rsidR="00D7672D" w:rsidRPr="00A834B0" w:rsidRDefault="00D7672D" w:rsidP="005B1922">
            <w:pPr>
              <w:spacing w:line="480" w:lineRule="auto"/>
              <w:ind w:firstLine="0"/>
            </w:pPr>
            <w:r w:rsidRPr="00A834B0">
              <w:t>1261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9C98247" w14:textId="77777777" w:rsidR="00D7672D" w:rsidRPr="00A834B0" w:rsidRDefault="00D7672D" w:rsidP="005B1922">
            <w:pPr>
              <w:spacing w:line="480" w:lineRule="auto"/>
              <w:ind w:firstLine="0"/>
              <w:rPr>
                <w:sz w:val="21"/>
              </w:rPr>
            </w:pP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2979B03" w14:textId="77777777" w:rsidR="00D7672D" w:rsidRPr="00A834B0" w:rsidRDefault="00D7672D" w:rsidP="005B1922">
            <w:pPr>
              <w:spacing w:line="480" w:lineRule="auto"/>
              <w:ind w:firstLine="0"/>
              <w:rPr>
                <w:i/>
              </w:rPr>
            </w:pPr>
            <w:r w:rsidRPr="00A834B0">
              <w:rPr>
                <w:i/>
                <w:sz w:val="21"/>
              </w:rPr>
              <w:t>Wet granulation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D2284EC" w14:textId="77777777" w:rsidR="00D7672D" w:rsidRPr="00A834B0" w:rsidRDefault="00D7672D" w:rsidP="005B1922">
            <w:pPr>
              <w:spacing w:line="480" w:lineRule="auto"/>
              <w:ind w:firstLineChars="100" w:firstLine="210"/>
              <w:rPr>
                <w:i/>
              </w:rPr>
            </w:pPr>
            <w:r w:rsidRPr="00A834B0">
              <w:rPr>
                <w:i/>
                <w:sz w:val="21"/>
              </w:rPr>
              <w:t>5400</w:t>
            </w:r>
          </w:p>
        </w:tc>
      </w:tr>
      <w:tr w:rsidR="00D7672D" w:rsidRPr="00A834B0" w14:paraId="257F4D72" w14:textId="77777777" w:rsidTr="005B1922">
        <w:tc>
          <w:tcPr>
            <w:tcW w:w="2127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140B461" w14:textId="77777777" w:rsidR="00D7672D" w:rsidRPr="00A834B0" w:rsidRDefault="00D7672D" w:rsidP="005B1922">
            <w:pPr>
              <w:spacing w:line="480" w:lineRule="auto"/>
              <w:ind w:firstLine="0"/>
            </w:pPr>
            <w:r w:rsidRPr="00A834B0">
              <w:t>Total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A54E8E0" w14:textId="77777777" w:rsidR="00D7672D" w:rsidRPr="00A834B0" w:rsidRDefault="00D7672D" w:rsidP="005B1922">
            <w:pPr>
              <w:spacing w:line="480" w:lineRule="auto"/>
              <w:ind w:firstLine="0"/>
            </w:pPr>
            <w:r w:rsidRPr="00A834B0">
              <w:t>9452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676819C" w14:textId="77777777" w:rsidR="00D7672D" w:rsidRPr="00A834B0" w:rsidRDefault="00D7672D" w:rsidP="005B1922">
            <w:pPr>
              <w:spacing w:line="480" w:lineRule="auto"/>
              <w:rPr>
                <w:sz w:val="21"/>
              </w:rPr>
            </w:pP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B572C44" w14:textId="77777777" w:rsidR="00D7672D" w:rsidRPr="00A834B0" w:rsidRDefault="00D7672D" w:rsidP="005B1922">
            <w:pPr>
              <w:spacing w:line="480" w:lineRule="auto"/>
              <w:ind w:firstLine="0"/>
              <w:rPr>
                <w:i/>
              </w:rPr>
            </w:pPr>
            <w:r w:rsidRPr="00A834B0">
              <w:rPr>
                <w:i/>
                <w:sz w:val="21"/>
              </w:rPr>
              <w:t>Dry granulation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A4A0A71" w14:textId="77777777" w:rsidR="00D7672D" w:rsidRPr="00A834B0" w:rsidRDefault="00D7672D" w:rsidP="005B1922">
            <w:pPr>
              <w:spacing w:line="480" w:lineRule="auto"/>
              <w:ind w:firstLineChars="100" w:firstLine="210"/>
              <w:rPr>
                <w:i/>
              </w:rPr>
            </w:pPr>
            <w:r w:rsidRPr="00A834B0">
              <w:rPr>
                <w:i/>
                <w:sz w:val="21"/>
              </w:rPr>
              <w:t>900</w:t>
            </w:r>
          </w:p>
        </w:tc>
      </w:tr>
      <w:tr w:rsidR="00D7672D" w:rsidRPr="00A834B0" w14:paraId="21B6BBD0" w14:textId="77777777" w:rsidTr="005B1922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1FCAD154" w14:textId="77777777" w:rsidR="00D7672D" w:rsidRPr="00A834B0" w:rsidRDefault="00D7672D" w:rsidP="005B1922">
            <w:pPr>
              <w:spacing w:line="480" w:lineRule="auto"/>
              <w:ind w:firstLine="0"/>
              <w:rPr>
                <w:sz w:val="21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2CD3EDC" w14:textId="77777777" w:rsidR="00D7672D" w:rsidRPr="00A834B0" w:rsidRDefault="00D7672D" w:rsidP="005B1922">
            <w:pPr>
              <w:spacing w:line="480" w:lineRule="auto"/>
              <w:ind w:firstLine="0"/>
              <w:rPr>
                <w:sz w:val="21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6F1525D" w14:textId="77777777" w:rsidR="00D7672D" w:rsidRPr="00A834B0" w:rsidRDefault="00D7672D" w:rsidP="005B1922">
            <w:pPr>
              <w:spacing w:line="480" w:lineRule="auto"/>
              <w:ind w:firstLine="0"/>
              <w:rPr>
                <w:sz w:val="21"/>
              </w:rPr>
            </w:pP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2F1AED4" w14:textId="77777777" w:rsidR="00D7672D" w:rsidRPr="00A834B0" w:rsidRDefault="00D7672D" w:rsidP="005B1922">
            <w:pPr>
              <w:spacing w:line="480" w:lineRule="auto"/>
              <w:ind w:firstLine="0"/>
              <w:rPr>
                <w:i/>
                <w:sz w:val="21"/>
              </w:rPr>
            </w:pPr>
            <w:r w:rsidRPr="00A834B0">
              <w:rPr>
                <w:i/>
                <w:sz w:val="21"/>
              </w:rPr>
              <w:t>Direct compression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CCCA3DB" w14:textId="77777777" w:rsidR="00D7672D" w:rsidRPr="00A834B0" w:rsidRDefault="00D7672D" w:rsidP="005B1922">
            <w:pPr>
              <w:spacing w:line="480" w:lineRule="auto"/>
              <w:ind w:firstLineChars="100" w:firstLine="210"/>
              <w:rPr>
                <w:i/>
                <w:sz w:val="21"/>
              </w:rPr>
            </w:pPr>
            <w:r w:rsidRPr="00A834B0">
              <w:rPr>
                <w:i/>
                <w:sz w:val="21"/>
              </w:rPr>
              <w:t>450</w:t>
            </w:r>
          </w:p>
        </w:tc>
      </w:tr>
      <w:tr w:rsidR="00D7672D" w:rsidRPr="00A834B0" w14:paraId="1D24C6F3" w14:textId="77777777" w:rsidTr="005B1922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7A4FEE52" w14:textId="77777777" w:rsidR="00D7672D" w:rsidRPr="00A834B0" w:rsidRDefault="00D7672D" w:rsidP="005B1922">
            <w:pPr>
              <w:spacing w:line="480" w:lineRule="auto"/>
              <w:ind w:firstLine="0"/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776B397" w14:textId="77777777" w:rsidR="00D7672D" w:rsidRPr="00A834B0" w:rsidRDefault="00D7672D" w:rsidP="005B1922">
            <w:pPr>
              <w:spacing w:line="480" w:lineRule="auto"/>
              <w:ind w:firstLine="0"/>
            </w:pPr>
          </w:p>
        </w:tc>
        <w:tc>
          <w:tcPr>
            <w:tcW w:w="3118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FD48A63" w14:textId="77777777" w:rsidR="00D7672D" w:rsidRPr="00A834B0" w:rsidRDefault="00D7672D" w:rsidP="005B1922">
            <w:pPr>
              <w:spacing w:line="480" w:lineRule="auto"/>
              <w:ind w:firstLine="0"/>
            </w:pPr>
            <w:r w:rsidRPr="00A834B0">
              <w:t>Capsules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7CDCC56" w14:textId="77777777" w:rsidR="00D7672D" w:rsidRPr="00A834B0" w:rsidRDefault="00D7672D" w:rsidP="005B1922">
            <w:pPr>
              <w:spacing w:line="480" w:lineRule="auto"/>
              <w:ind w:firstLine="0"/>
            </w:pPr>
            <w:r w:rsidRPr="00A834B0">
              <w:t>1352</w:t>
            </w:r>
          </w:p>
        </w:tc>
      </w:tr>
      <w:tr w:rsidR="00D7672D" w:rsidRPr="00A834B0" w14:paraId="587F1A29" w14:textId="77777777" w:rsidTr="005B1922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26F12B99" w14:textId="77777777" w:rsidR="00D7672D" w:rsidRPr="00A834B0" w:rsidRDefault="00D7672D" w:rsidP="005B1922">
            <w:pPr>
              <w:spacing w:line="480" w:lineRule="auto"/>
              <w:ind w:firstLine="0"/>
              <w:rPr>
                <w:sz w:val="21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D2265D3" w14:textId="77777777" w:rsidR="00D7672D" w:rsidRPr="00A834B0" w:rsidRDefault="00D7672D" w:rsidP="005B1922">
            <w:pPr>
              <w:spacing w:line="480" w:lineRule="auto"/>
              <w:ind w:firstLine="0"/>
              <w:rPr>
                <w:sz w:val="21"/>
              </w:rPr>
            </w:pPr>
          </w:p>
        </w:tc>
        <w:tc>
          <w:tcPr>
            <w:tcW w:w="3118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BA90FF0" w14:textId="77777777" w:rsidR="00D7672D" w:rsidRPr="00A834B0" w:rsidRDefault="00D7672D" w:rsidP="005B1922">
            <w:pPr>
              <w:spacing w:line="480" w:lineRule="auto"/>
              <w:ind w:firstLine="0"/>
            </w:pPr>
            <w:r w:rsidRPr="00A834B0">
              <w:t>Granules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FD5648C" w14:textId="77777777" w:rsidR="00D7672D" w:rsidRPr="00A834B0" w:rsidRDefault="00D7672D" w:rsidP="005B1922">
            <w:pPr>
              <w:spacing w:line="480" w:lineRule="auto"/>
              <w:ind w:firstLine="0"/>
            </w:pPr>
            <w:r w:rsidRPr="00A834B0">
              <w:t>1260</w:t>
            </w:r>
          </w:p>
        </w:tc>
      </w:tr>
      <w:tr w:rsidR="00D7672D" w:rsidRPr="00A834B0" w14:paraId="6C29229C" w14:textId="77777777" w:rsidTr="005B1922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1F1B85CA" w14:textId="77777777" w:rsidR="00D7672D" w:rsidRPr="00A834B0" w:rsidRDefault="00D7672D" w:rsidP="005B1922">
            <w:pPr>
              <w:spacing w:line="480" w:lineRule="auto"/>
              <w:ind w:firstLine="0"/>
              <w:rPr>
                <w:sz w:val="21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DE869A0" w14:textId="77777777" w:rsidR="00D7672D" w:rsidRPr="00A834B0" w:rsidRDefault="00D7672D" w:rsidP="005B1922">
            <w:pPr>
              <w:spacing w:line="480" w:lineRule="auto"/>
              <w:ind w:firstLine="0"/>
              <w:rPr>
                <w:sz w:val="21"/>
              </w:rPr>
            </w:pPr>
          </w:p>
        </w:tc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82917C2" w14:textId="77777777" w:rsidR="00D7672D" w:rsidRPr="00A834B0" w:rsidRDefault="00D7672D" w:rsidP="005B1922">
            <w:pPr>
              <w:spacing w:line="480" w:lineRule="auto"/>
              <w:ind w:firstLine="0"/>
              <w:rPr>
                <w:sz w:val="21"/>
              </w:rPr>
            </w:pPr>
            <w:r w:rsidRPr="00A834B0">
              <w:t>Powder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B815866" w14:textId="77777777" w:rsidR="00D7672D" w:rsidRPr="00A834B0" w:rsidRDefault="00D7672D" w:rsidP="005B1922">
            <w:pPr>
              <w:spacing w:line="480" w:lineRule="auto"/>
              <w:ind w:firstLine="0"/>
              <w:rPr>
                <w:sz w:val="21"/>
              </w:rPr>
            </w:pPr>
            <w:r w:rsidRPr="00A834B0">
              <w:t>90</w:t>
            </w:r>
          </w:p>
        </w:tc>
      </w:tr>
      <w:tr w:rsidR="00D7672D" w:rsidRPr="00A834B0" w14:paraId="41FA67C2" w14:textId="77777777" w:rsidTr="005B1922"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121A78C" w14:textId="77777777" w:rsidR="00D7672D" w:rsidRPr="00A834B0" w:rsidRDefault="00D7672D" w:rsidP="005B1922">
            <w:pPr>
              <w:spacing w:line="480" w:lineRule="auto"/>
              <w:ind w:firstLine="0"/>
              <w:rPr>
                <w:sz w:val="21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325567E" w14:textId="77777777" w:rsidR="00D7672D" w:rsidRPr="00A834B0" w:rsidRDefault="00D7672D" w:rsidP="005B1922">
            <w:pPr>
              <w:spacing w:line="480" w:lineRule="auto"/>
              <w:ind w:firstLine="0"/>
              <w:rPr>
                <w:sz w:val="21"/>
              </w:rPr>
            </w:pPr>
          </w:p>
        </w:tc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A73CED4" w14:textId="77777777" w:rsidR="00D7672D" w:rsidRPr="00A834B0" w:rsidRDefault="00D7672D" w:rsidP="005B1922">
            <w:pPr>
              <w:spacing w:line="480" w:lineRule="auto"/>
              <w:ind w:firstLine="0"/>
              <w:rPr>
                <w:sz w:val="21"/>
              </w:rPr>
            </w:pPr>
            <w:r w:rsidRPr="00A834B0">
              <w:rPr>
                <w:sz w:val="21"/>
              </w:rPr>
              <w:t>Total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7D2830D" w14:textId="77777777" w:rsidR="00D7672D" w:rsidRPr="00A834B0" w:rsidRDefault="00D7672D" w:rsidP="005B1922">
            <w:pPr>
              <w:spacing w:line="480" w:lineRule="auto"/>
              <w:ind w:firstLine="0"/>
              <w:rPr>
                <w:sz w:val="21"/>
              </w:rPr>
            </w:pPr>
            <w:r w:rsidRPr="00A834B0">
              <w:rPr>
                <w:sz w:val="21"/>
              </w:rPr>
              <w:t>9452</w:t>
            </w:r>
          </w:p>
        </w:tc>
      </w:tr>
    </w:tbl>
    <w:p w14:paraId="3E6B55BE" w14:textId="77777777" w:rsidR="00D7672D" w:rsidRPr="00A834B0" w:rsidRDefault="00D7672D" w:rsidP="00D7672D">
      <w:pPr>
        <w:widowControl/>
        <w:spacing w:line="480" w:lineRule="auto"/>
        <w:ind w:firstLine="0"/>
        <w:jc w:val="left"/>
      </w:pPr>
    </w:p>
    <w:p w14:paraId="640C1BAC" w14:textId="5534884A" w:rsidR="00D7672D" w:rsidRPr="00A834B0" w:rsidRDefault="00D7672D" w:rsidP="00092179">
      <w:pPr>
        <w:widowControl/>
        <w:spacing w:line="480" w:lineRule="auto"/>
        <w:ind w:firstLine="0"/>
        <w:jc w:val="left"/>
      </w:pPr>
      <w:r w:rsidRPr="00A834B0">
        <w:br w:type="page"/>
      </w:r>
    </w:p>
    <w:p w14:paraId="3F8E71A6" w14:textId="77777777" w:rsidR="00D7672D" w:rsidRPr="00A834B0" w:rsidRDefault="00D7672D" w:rsidP="00D7672D">
      <w:pPr>
        <w:pStyle w:val="Heading2"/>
        <w:spacing w:line="480" w:lineRule="auto"/>
      </w:pPr>
      <w:r w:rsidRPr="00A834B0">
        <w:rPr>
          <w:rFonts w:hint="eastAsia"/>
        </w:rPr>
        <w:lastRenderedPageBreak/>
        <w:t xml:space="preserve">Details about </w:t>
      </w:r>
      <w:r w:rsidRPr="00A834B0">
        <w:t>the case study</w:t>
      </w:r>
    </w:p>
    <w:p w14:paraId="56AAB0D0" w14:textId="77777777" w:rsidR="00D7672D" w:rsidRPr="00A834B0" w:rsidRDefault="00D7672D" w:rsidP="00D7672D">
      <w:pPr>
        <w:spacing w:line="480" w:lineRule="auto"/>
      </w:pPr>
      <w:r w:rsidRPr="00A834B0">
        <w:t>The detailed results of sensitivity analysis for the top 20 highest sensitive parameters are summarized in Figs. S.4 and S.5.</w:t>
      </w:r>
    </w:p>
    <w:p w14:paraId="6D4E0EA6" w14:textId="77777777" w:rsidR="00D7672D" w:rsidRPr="00A834B0" w:rsidRDefault="00D7672D" w:rsidP="00D7672D">
      <w:pPr>
        <w:spacing w:line="480" w:lineRule="auto"/>
      </w:pPr>
    </w:p>
    <w:p w14:paraId="6694F681" w14:textId="77777777" w:rsidR="00D7672D" w:rsidRPr="00A834B0" w:rsidRDefault="00D7672D" w:rsidP="00D7672D">
      <w:pPr>
        <w:spacing w:line="480" w:lineRule="auto"/>
        <w:ind w:firstLine="0"/>
      </w:pPr>
      <w:r w:rsidRPr="00A834B0">
        <w:rPr>
          <w:noProof/>
          <w:lang w:eastAsia="en-US"/>
        </w:rPr>
        <w:drawing>
          <wp:inline distT="0" distB="0" distL="0" distR="0" wp14:anchorId="5636F6A7" wp14:editId="15A14734">
            <wp:extent cx="5400040" cy="3788674"/>
            <wp:effectExtent l="0" t="0" r="0" b="0"/>
            <wp:docPr id="26" name="図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886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C1AAF8" w14:textId="77777777" w:rsidR="00D7672D" w:rsidRPr="00A834B0" w:rsidRDefault="00D7672D" w:rsidP="00D7672D">
      <w:pPr>
        <w:spacing w:line="480" w:lineRule="auto"/>
        <w:ind w:firstLine="0"/>
        <w:jc w:val="center"/>
      </w:pPr>
      <w:r w:rsidRPr="00A834B0">
        <w:rPr>
          <w:b/>
        </w:rPr>
        <w:t>Fig. S.4 Results of sensitivity analysis in Scenario 1</w:t>
      </w:r>
    </w:p>
    <w:p w14:paraId="4FC8F2D0" w14:textId="77777777" w:rsidR="00D7672D" w:rsidRPr="00A834B0" w:rsidRDefault="00D7672D" w:rsidP="00D7672D">
      <w:pPr>
        <w:spacing w:line="480" w:lineRule="auto"/>
      </w:pPr>
    </w:p>
    <w:p w14:paraId="6B18062D" w14:textId="458597C2" w:rsidR="00D7672D" w:rsidRPr="00A834B0" w:rsidRDefault="00CB431E" w:rsidP="00D7672D">
      <w:pPr>
        <w:spacing w:line="480" w:lineRule="auto"/>
      </w:pPr>
      <w:r w:rsidRPr="00CB431E">
        <w:rPr>
          <w:noProof/>
          <w:lang w:eastAsia="en-US"/>
        </w:rPr>
        <w:lastRenderedPageBreak/>
        <w:drawing>
          <wp:inline distT="0" distB="0" distL="0" distR="0" wp14:anchorId="75B12A63" wp14:editId="5287E669">
            <wp:extent cx="5400040" cy="3845542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8455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B1ECC7" w14:textId="77777777" w:rsidR="00D7672D" w:rsidRPr="00A834B0" w:rsidRDefault="00D7672D" w:rsidP="00D7672D">
      <w:pPr>
        <w:spacing w:line="480" w:lineRule="auto"/>
        <w:ind w:firstLine="0"/>
        <w:jc w:val="center"/>
      </w:pPr>
      <w:r w:rsidRPr="00A834B0">
        <w:rPr>
          <w:b/>
        </w:rPr>
        <w:t>Fig. S.5 Results of sensitivity analysis in Scenario 2</w:t>
      </w:r>
    </w:p>
    <w:p w14:paraId="2BD54EA8" w14:textId="77777777" w:rsidR="00D7672D" w:rsidRPr="00A834B0" w:rsidRDefault="00D7672D" w:rsidP="00D7672D">
      <w:pPr>
        <w:spacing w:line="480" w:lineRule="auto"/>
      </w:pPr>
    </w:p>
    <w:p w14:paraId="31375DFF" w14:textId="77777777" w:rsidR="00D7672D" w:rsidRPr="00A834B0" w:rsidRDefault="00D7672D" w:rsidP="00D7672D">
      <w:pPr>
        <w:pStyle w:val="Heading2"/>
        <w:spacing w:line="480" w:lineRule="auto"/>
      </w:pPr>
      <w:r w:rsidRPr="00A834B0">
        <w:lastRenderedPageBreak/>
        <w:t>Contents of “</w:t>
      </w:r>
      <w:proofErr w:type="spellStart"/>
      <w:r w:rsidRPr="00A834B0">
        <w:t>SoliDecision</w:t>
      </w:r>
      <w:proofErr w:type="spellEnd"/>
      <w:r w:rsidRPr="00A834B0">
        <w:t>”</w:t>
      </w:r>
    </w:p>
    <w:p w14:paraId="341DC6BF" w14:textId="77777777" w:rsidR="00D7672D" w:rsidRPr="00A834B0" w:rsidRDefault="00D7672D" w:rsidP="00D7672D">
      <w:pPr>
        <w:spacing w:line="480" w:lineRule="auto"/>
        <w:ind w:firstLine="0"/>
      </w:pPr>
      <w:r w:rsidRPr="00A834B0">
        <w:rPr>
          <w:noProof/>
          <w:lang w:eastAsia="en-US"/>
        </w:rPr>
        <w:drawing>
          <wp:inline distT="0" distB="0" distL="0" distR="0" wp14:anchorId="56E35BA9" wp14:editId="6B403BA2">
            <wp:extent cx="5400675" cy="3009900"/>
            <wp:effectExtent l="0" t="0" r="9525" b="0"/>
            <wp:docPr id="21" name="図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図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300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5E4F52" w14:textId="77777777" w:rsidR="00D7672D" w:rsidRPr="00A834B0" w:rsidRDefault="00D7672D" w:rsidP="00D7672D">
      <w:pPr>
        <w:spacing w:line="480" w:lineRule="auto"/>
        <w:ind w:firstLine="0"/>
        <w:jc w:val="center"/>
      </w:pPr>
      <w:r w:rsidRPr="00A834B0">
        <w:rPr>
          <w:b/>
        </w:rPr>
        <w:t>Fig. S.6 Data input tab for clinical development</w:t>
      </w:r>
    </w:p>
    <w:p w14:paraId="3E15F6FF" w14:textId="77777777" w:rsidR="00D7672D" w:rsidRPr="00A834B0" w:rsidRDefault="00D7672D" w:rsidP="00D7672D">
      <w:pPr>
        <w:spacing w:line="480" w:lineRule="auto"/>
        <w:ind w:firstLine="0"/>
      </w:pPr>
    </w:p>
    <w:p w14:paraId="6BB1785D" w14:textId="77777777" w:rsidR="00D7672D" w:rsidRPr="00A834B0" w:rsidRDefault="00D7672D" w:rsidP="00D7672D">
      <w:pPr>
        <w:spacing w:line="480" w:lineRule="auto"/>
        <w:ind w:firstLine="0"/>
      </w:pPr>
      <w:r w:rsidRPr="00A834B0">
        <w:rPr>
          <w:noProof/>
          <w:lang w:eastAsia="en-US"/>
        </w:rPr>
        <w:drawing>
          <wp:inline distT="0" distB="0" distL="0" distR="0" wp14:anchorId="1A3CA7F8" wp14:editId="2404A126">
            <wp:extent cx="5400675" cy="3009900"/>
            <wp:effectExtent l="0" t="0" r="9525" b="0"/>
            <wp:docPr id="20" name="図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図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300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637EED" w14:textId="77777777" w:rsidR="00D7672D" w:rsidRPr="00A834B0" w:rsidRDefault="00D7672D" w:rsidP="00D7672D">
      <w:pPr>
        <w:spacing w:line="480" w:lineRule="auto"/>
        <w:ind w:firstLine="0"/>
        <w:jc w:val="center"/>
        <w:rPr>
          <w:b/>
        </w:rPr>
      </w:pPr>
      <w:r w:rsidRPr="00A834B0">
        <w:rPr>
          <w:b/>
        </w:rPr>
        <w:t>Fig. S.7 Data input tab for commercial production</w:t>
      </w:r>
    </w:p>
    <w:p w14:paraId="0E08F662" w14:textId="77777777" w:rsidR="00D7672D" w:rsidRPr="00A834B0" w:rsidRDefault="00D7672D" w:rsidP="00D7672D">
      <w:pPr>
        <w:spacing w:line="480" w:lineRule="auto"/>
        <w:ind w:firstLine="0"/>
      </w:pPr>
    </w:p>
    <w:p w14:paraId="08E0CE7E" w14:textId="77777777" w:rsidR="00D7672D" w:rsidRPr="00A834B0" w:rsidRDefault="00D7672D" w:rsidP="00D7672D">
      <w:pPr>
        <w:spacing w:line="480" w:lineRule="auto"/>
        <w:ind w:firstLine="0"/>
      </w:pPr>
      <w:r w:rsidRPr="00A834B0">
        <w:rPr>
          <w:noProof/>
          <w:lang w:eastAsia="en-US"/>
        </w:rPr>
        <w:drawing>
          <wp:inline distT="0" distB="0" distL="0" distR="0" wp14:anchorId="60A6F04A" wp14:editId="7F5D3DA4">
            <wp:extent cx="5400675" cy="3009900"/>
            <wp:effectExtent l="0" t="0" r="9525" b="0"/>
            <wp:docPr id="19" name="図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図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300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5E76CA" w14:textId="77777777" w:rsidR="00D7672D" w:rsidRPr="00A834B0" w:rsidRDefault="00D7672D" w:rsidP="00D7672D">
      <w:pPr>
        <w:spacing w:line="480" w:lineRule="auto"/>
        <w:ind w:firstLine="0"/>
        <w:jc w:val="center"/>
        <w:rPr>
          <w:b/>
        </w:rPr>
      </w:pPr>
      <w:r w:rsidRPr="00A834B0">
        <w:rPr>
          <w:b/>
        </w:rPr>
        <w:t>Fig. S.8 Data input tab for product demand</w:t>
      </w:r>
    </w:p>
    <w:p w14:paraId="49FFF401" w14:textId="77777777" w:rsidR="00D7672D" w:rsidRPr="00A834B0" w:rsidRDefault="00D7672D" w:rsidP="00D7672D">
      <w:pPr>
        <w:spacing w:line="480" w:lineRule="auto"/>
        <w:ind w:firstLine="0"/>
      </w:pPr>
    </w:p>
    <w:p w14:paraId="7B40B548" w14:textId="77777777" w:rsidR="00D7672D" w:rsidRPr="00A834B0" w:rsidRDefault="00D7672D" w:rsidP="00D7672D">
      <w:pPr>
        <w:spacing w:line="480" w:lineRule="auto"/>
        <w:ind w:firstLine="0"/>
      </w:pPr>
      <w:r w:rsidRPr="00A834B0">
        <w:rPr>
          <w:noProof/>
          <w:lang w:eastAsia="en-US"/>
        </w:rPr>
        <w:drawing>
          <wp:inline distT="0" distB="0" distL="0" distR="0" wp14:anchorId="3712B8F6" wp14:editId="644E7CEC">
            <wp:extent cx="5400675" cy="3009900"/>
            <wp:effectExtent l="0" t="0" r="9525" b="0"/>
            <wp:docPr id="18" name="図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図 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300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47BB7E" w14:textId="4CD8F1A5" w:rsidR="00EE1511" w:rsidRPr="00DA22E8" w:rsidRDefault="00D7672D" w:rsidP="004E3732">
      <w:pPr>
        <w:spacing w:line="480" w:lineRule="auto"/>
        <w:ind w:firstLine="0"/>
        <w:jc w:val="center"/>
      </w:pPr>
      <w:r w:rsidRPr="00A834B0">
        <w:rPr>
          <w:b/>
        </w:rPr>
        <w:t>Fig. S.9 Result tab showing the best alternative for Scenario 1</w:t>
      </w:r>
      <w:bookmarkStart w:id="1" w:name="OLE_SI"/>
      <w:bookmarkEnd w:id="1"/>
    </w:p>
    <w:sectPr w:rsidR="00EE1511" w:rsidRPr="00DA22E8" w:rsidSect="0080257C">
      <w:footerReference w:type="default" r:id="rId18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A16F97D" w16cid:durableId="21AC6594"/>
  <w16cid:commentId w16cid:paraId="33838444" w16cid:durableId="21AF32B2"/>
  <w16cid:commentId w16cid:paraId="592F24EB" w16cid:durableId="21AA872E"/>
  <w16cid:commentId w16cid:paraId="3A9775EE" w16cid:durableId="21AA8C5E"/>
  <w16cid:commentId w16cid:paraId="1A6B1581" w16cid:durableId="21ACF3A9"/>
  <w16cid:commentId w16cid:paraId="68EF6616" w16cid:durableId="21AB517A"/>
  <w16cid:commentId w16cid:paraId="54414B58" w16cid:durableId="21AB554A"/>
  <w16cid:commentId w16cid:paraId="7BC0A3F2" w16cid:durableId="21ACF49C"/>
  <w16cid:commentId w16cid:paraId="1E5F7546" w16cid:durableId="21ACF6A6"/>
  <w16cid:commentId w16cid:paraId="3C692378" w16cid:durableId="21AB6A82"/>
  <w16cid:commentId w16cid:paraId="457B3A75" w16cid:durableId="21AB7E79"/>
  <w16cid:commentId w16cid:paraId="6C29C04D" w16cid:durableId="21ABC45B"/>
  <w16cid:commentId w16cid:paraId="40BF3C79" w16cid:durableId="21ABC8F4"/>
  <w16cid:commentId w16cid:paraId="14A6DDF9" w16cid:durableId="21ABD357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DCBD81" w14:textId="77777777" w:rsidR="00C35C0C" w:rsidRDefault="00C35C0C" w:rsidP="008915E8">
      <w:r>
        <w:separator/>
      </w:r>
    </w:p>
  </w:endnote>
  <w:endnote w:type="continuationSeparator" w:id="0">
    <w:p w14:paraId="28D45C20" w14:textId="77777777" w:rsidR="00C35C0C" w:rsidRDefault="00C35C0C" w:rsidP="008915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333013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889654" w14:textId="145ECCCE" w:rsidR="00D7672D" w:rsidRDefault="00D7672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703A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DFC0BCC" w14:textId="77777777" w:rsidR="00D7672D" w:rsidRDefault="00D7672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051122" w14:textId="07FDB41A" w:rsidR="00DC01AA" w:rsidRPr="006068CB" w:rsidRDefault="00DC01AA" w:rsidP="003E3F0E">
    <w:pPr>
      <w:pStyle w:val="Footer"/>
      <w:jc w:val="center"/>
    </w:pPr>
    <w:r>
      <w:fldChar w:fldCharType="begin"/>
    </w:r>
    <w:r>
      <w:instrText>PAGE   \* MERGEFORMAT</w:instrText>
    </w:r>
    <w:r>
      <w:fldChar w:fldCharType="separate"/>
    </w:r>
    <w:r w:rsidR="009703A1" w:rsidRPr="009703A1">
      <w:rPr>
        <w:noProof/>
        <w:lang w:val="ja-JP"/>
      </w:rPr>
      <w:t>9</w:t>
    </w:r>
    <w:r>
      <w:fldChar w:fldCharType="end"/>
    </w:r>
  </w:p>
  <w:p w14:paraId="4F39693D" w14:textId="77777777" w:rsidR="00DC01AA" w:rsidRDefault="00DC01AA"/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CBFD74" w14:textId="77777777" w:rsidR="00C35C0C" w:rsidRDefault="00C35C0C" w:rsidP="008915E8">
      <w:r>
        <w:separator/>
      </w:r>
    </w:p>
  </w:footnote>
  <w:footnote w:type="continuationSeparator" w:id="0">
    <w:p w14:paraId="4D63862A" w14:textId="77777777" w:rsidR="00C35C0C" w:rsidRDefault="00C35C0C" w:rsidP="008915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BB4AF2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E5A6EA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F7A102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A9269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EEE32A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C28C5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82291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ECE5C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08C15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6E1AF4"/>
    <w:lvl w:ilvl="0">
      <w:start w:val="1"/>
      <w:numFmt w:val="bullet"/>
      <w:pStyle w:val="List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3521E87"/>
    <w:multiLevelType w:val="multilevel"/>
    <w:tmpl w:val="0A92D328"/>
    <w:styleLink w:val="1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19FD2A5B"/>
    <w:multiLevelType w:val="hybridMultilevel"/>
    <w:tmpl w:val="2A5EADE0"/>
    <w:lvl w:ilvl="0" w:tplc="A6EE9FCC">
      <w:start w:val="1"/>
      <w:numFmt w:val="bullet"/>
      <w:lvlText w:val="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B4302B4"/>
    <w:multiLevelType w:val="hybridMultilevel"/>
    <w:tmpl w:val="D236DA2C"/>
    <w:lvl w:ilvl="0" w:tplc="0409000F">
      <w:start w:val="1"/>
      <w:numFmt w:val="decimal"/>
      <w:lvlText w:val="%1."/>
      <w:lvlJc w:val="left"/>
      <w:pPr>
        <w:ind w:left="780" w:hanging="420"/>
      </w:p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13" w15:restartNumberingAfterBreak="0">
    <w:nsid w:val="2C783D69"/>
    <w:multiLevelType w:val="multilevel"/>
    <w:tmpl w:val="0B1A5240"/>
    <w:styleLink w:val="4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5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2D333F6C"/>
    <w:multiLevelType w:val="multilevel"/>
    <w:tmpl w:val="065AF3F4"/>
    <w:lvl w:ilvl="0">
      <w:start w:val="1"/>
      <w:numFmt w:val="decimal"/>
      <w:lvlText w:val="%1."/>
      <w:lvlJc w:val="left"/>
      <w:pPr>
        <w:ind w:left="366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78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0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56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5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38" w:hanging="1800"/>
      </w:pPr>
      <w:rPr>
        <w:rFonts w:hint="default"/>
      </w:rPr>
    </w:lvl>
  </w:abstractNum>
  <w:abstractNum w:abstractNumId="15" w15:restartNumberingAfterBreak="0">
    <w:nsid w:val="2DD45747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6" w15:restartNumberingAfterBreak="0">
    <w:nsid w:val="3108344D"/>
    <w:multiLevelType w:val="hybridMultilevel"/>
    <w:tmpl w:val="99DE851A"/>
    <w:lvl w:ilvl="0" w:tplc="E940D67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17" w15:restartNumberingAfterBreak="0">
    <w:nsid w:val="35EA1E59"/>
    <w:multiLevelType w:val="multilevel"/>
    <w:tmpl w:val="046632A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36E1041C"/>
    <w:multiLevelType w:val="multilevel"/>
    <w:tmpl w:val="A816E27C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389B417E"/>
    <w:multiLevelType w:val="multilevel"/>
    <w:tmpl w:val="0A92D328"/>
    <w:numStyleLink w:val="1"/>
  </w:abstractNum>
  <w:abstractNum w:abstractNumId="20" w15:restartNumberingAfterBreak="0">
    <w:nsid w:val="3A615B96"/>
    <w:multiLevelType w:val="multilevel"/>
    <w:tmpl w:val="0A92D328"/>
    <w:numStyleLink w:val="3"/>
  </w:abstractNum>
  <w:abstractNum w:abstractNumId="21" w15:restartNumberingAfterBreak="0">
    <w:nsid w:val="3CFA7A54"/>
    <w:multiLevelType w:val="hybridMultilevel"/>
    <w:tmpl w:val="7138CBEA"/>
    <w:lvl w:ilvl="0" w:tplc="0409000F">
      <w:start w:val="1"/>
      <w:numFmt w:val="decimal"/>
      <w:lvlText w:val="%1."/>
      <w:lvlJc w:val="left"/>
      <w:pPr>
        <w:ind w:left="780" w:hanging="420"/>
      </w:p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22" w15:restartNumberingAfterBreak="0">
    <w:nsid w:val="3EDD5D82"/>
    <w:multiLevelType w:val="multilevel"/>
    <w:tmpl w:val="3E1E76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21B4536"/>
    <w:multiLevelType w:val="hybridMultilevel"/>
    <w:tmpl w:val="BD50187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43BF3760"/>
    <w:multiLevelType w:val="hybridMultilevel"/>
    <w:tmpl w:val="4022C6DC"/>
    <w:lvl w:ilvl="0" w:tplc="D402D5BC">
      <w:start w:val="1"/>
      <w:numFmt w:val="bullet"/>
      <w:lvlText w:val=""/>
      <w:lvlJc w:val="left"/>
      <w:pPr>
        <w:ind w:left="525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94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6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2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6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85" w:hanging="420"/>
      </w:pPr>
      <w:rPr>
        <w:rFonts w:ascii="Wingdings" w:hAnsi="Wingdings" w:hint="default"/>
      </w:rPr>
    </w:lvl>
  </w:abstractNum>
  <w:abstractNum w:abstractNumId="25" w15:restartNumberingAfterBreak="0">
    <w:nsid w:val="4A93236F"/>
    <w:multiLevelType w:val="hybridMultilevel"/>
    <w:tmpl w:val="42A63496"/>
    <w:lvl w:ilvl="0" w:tplc="A6EE9FCC">
      <w:start w:val="1"/>
      <w:numFmt w:val="bullet"/>
      <w:lvlText w:val=""/>
      <w:lvlJc w:val="left"/>
      <w:pPr>
        <w:ind w:left="525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94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6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2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6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85" w:hanging="420"/>
      </w:pPr>
      <w:rPr>
        <w:rFonts w:ascii="Wingdings" w:hAnsi="Wingdings" w:hint="default"/>
      </w:rPr>
    </w:lvl>
  </w:abstractNum>
  <w:abstractNum w:abstractNumId="26" w15:restartNumberingAfterBreak="0">
    <w:nsid w:val="4C0232ED"/>
    <w:multiLevelType w:val="hybridMultilevel"/>
    <w:tmpl w:val="C974F24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4C0475D4"/>
    <w:multiLevelType w:val="hybridMultilevel"/>
    <w:tmpl w:val="0A7EE7E2"/>
    <w:lvl w:ilvl="0" w:tplc="D402D5BC">
      <w:start w:val="1"/>
      <w:numFmt w:val="bullet"/>
      <w:lvlText w:val=""/>
      <w:lvlJc w:val="left"/>
      <w:pPr>
        <w:ind w:left="525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94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6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2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6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85" w:hanging="420"/>
      </w:pPr>
      <w:rPr>
        <w:rFonts w:ascii="Wingdings" w:hAnsi="Wingdings" w:hint="default"/>
      </w:rPr>
    </w:lvl>
  </w:abstractNum>
  <w:abstractNum w:abstractNumId="28" w15:restartNumberingAfterBreak="0">
    <w:nsid w:val="4C72011E"/>
    <w:multiLevelType w:val="multilevel"/>
    <w:tmpl w:val="04090023"/>
    <w:lvl w:ilvl="0">
      <w:start w:val="1"/>
      <w:numFmt w:val="decimalFullWidth"/>
      <w:pStyle w:val="11"/>
      <w:lvlText w:val="%1"/>
      <w:lvlJc w:val="left"/>
      <w:pPr>
        <w:ind w:left="425" w:hanging="425"/>
      </w:pPr>
    </w:lvl>
    <w:lvl w:ilvl="1">
      <w:start w:val="1"/>
      <w:numFmt w:val="aiueoFullWidth"/>
      <w:pStyle w:val="21"/>
      <w:lvlText w:val="(%2)"/>
      <w:lvlJc w:val="left"/>
      <w:pPr>
        <w:ind w:left="851" w:hanging="426"/>
      </w:pPr>
    </w:lvl>
    <w:lvl w:ilvl="2">
      <w:start w:val="1"/>
      <w:numFmt w:val="decimalEnclosedCircle"/>
      <w:pStyle w:val="31"/>
      <w:lvlText w:val="%3"/>
      <w:lvlJc w:val="left"/>
      <w:pPr>
        <w:ind w:left="1276" w:hanging="425"/>
      </w:pPr>
    </w:lvl>
    <w:lvl w:ilvl="3">
      <w:start w:val="1"/>
      <w:numFmt w:val="irohaFullWidth"/>
      <w:lvlText w:val="(%4)"/>
      <w:lvlJc w:val="left"/>
      <w:pPr>
        <w:ind w:left="1701" w:hanging="425"/>
      </w:pPr>
    </w:lvl>
    <w:lvl w:ilvl="4">
      <w:start w:val="1"/>
      <w:numFmt w:val="none"/>
      <w:pStyle w:val="51"/>
      <w:suff w:val="nothing"/>
      <w:lvlText w:val=""/>
      <w:lvlJc w:val="left"/>
      <w:pPr>
        <w:ind w:left="2126" w:hanging="425"/>
      </w:pPr>
    </w:lvl>
    <w:lvl w:ilvl="5">
      <w:start w:val="1"/>
      <w:numFmt w:val="none"/>
      <w:pStyle w:val="Heading6"/>
      <w:suff w:val="nothing"/>
      <w:lvlText w:val=""/>
      <w:lvlJc w:val="left"/>
      <w:pPr>
        <w:ind w:left="2551" w:hanging="425"/>
      </w:pPr>
    </w:lvl>
    <w:lvl w:ilvl="6">
      <w:start w:val="1"/>
      <w:numFmt w:val="none"/>
      <w:pStyle w:val="Heading7"/>
      <w:suff w:val="nothing"/>
      <w:lvlText w:val=""/>
      <w:lvlJc w:val="left"/>
      <w:pPr>
        <w:ind w:left="2976" w:hanging="425"/>
      </w:pPr>
    </w:lvl>
    <w:lvl w:ilvl="7">
      <w:start w:val="1"/>
      <w:numFmt w:val="none"/>
      <w:pStyle w:val="Heading8"/>
      <w:suff w:val="nothing"/>
      <w:lvlText w:val=""/>
      <w:lvlJc w:val="left"/>
      <w:pPr>
        <w:ind w:left="3402" w:hanging="426"/>
      </w:pPr>
    </w:lvl>
    <w:lvl w:ilvl="8">
      <w:start w:val="1"/>
      <w:numFmt w:val="none"/>
      <w:pStyle w:val="Heading9"/>
      <w:suff w:val="nothing"/>
      <w:lvlText w:val=""/>
      <w:lvlJc w:val="right"/>
      <w:pPr>
        <w:ind w:left="3827" w:hanging="425"/>
      </w:pPr>
    </w:lvl>
  </w:abstractNum>
  <w:abstractNum w:abstractNumId="29" w15:restartNumberingAfterBreak="0">
    <w:nsid w:val="4E41529C"/>
    <w:multiLevelType w:val="multilevel"/>
    <w:tmpl w:val="CAE8AE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E822410"/>
    <w:multiLevelType w:val="multilevel"/>
    <w:tmpl w:val="479208AE"/>
    <w:numStyleLink w:val="5"/>
  </w:abstractNum>
  <w:abstractNum w:abstractNumId="31" w15:restartNumberingAfterBreak="0">
    <w:nsid w:val="51A57337"/>
    <w:multiLevelType w:val="hybridMultilevel"/>
    <w:tmpl w:val="A3CC7A20"/>
    <w:lvl w:ilvl="0" w:tplc="D402D5BC">
      <w:start w:val="1"/>
      <w:numFmt w:val="bullet"/>
      <w:lvlText w:val=""/>
      <w:lvlJc w:val="left"/>
      <w:pPr>
        <w:ind w:left="53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9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90" w:hanging="420"/>
      </w:pPr>
      <w:rPr>
        <w:rFonts w:ascii="Wingdings" w:hAnsi="Wingdings" w:hint="default"/>
      </w:rPr>
    </w:lvl>
  </w:abstractNum>
  <w:abstractNum w:abstractNumId="32" w15:restartNumberingAfterBreak="0">
    <w:nsid w:val="55E4476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5B12114B"/>
    <w:multiLevelType w:val="multilevel"/>
    <w:tmpl w:val="2030347C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5CF314AB"/>
    <w:multiLevelType w:val="hybridMultilevel"/>
    <w:tmpl w:val="1B8AE53A"/>
    <w:lvl w:ilvl="0" w:tplc="239EC62C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5" w15:restartNumberingAfterBreak="0">
    <w:nsid w:val="60957C7D"/>
    <w:multiLevelType w:val="hybridMultilevel"/>
    <w:tmpl w:val="52724DDC"/>
    <w:lvl w:ilvl="0" w:tplc="EFDC5E04">
      <w:start w:val="1"/>
      <w:numFmt w:val="bullet"/>
      <w:lvlText w:val="‒"/>
      <w:lvlJc w:val="left"/>
      <w:pPr>
        <w:ind w:left="420" w:hanging="420"/>
      </w:pPr>
      <w:rPr>
        <w:rFonts w:ascii="MS Mincho" w:eastAsia="MS Mincho" w:hAnsi="MS Mincho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63631BAC"/>
    <w:multiLevelType w:val="multilevel"/>
    <w:tmpl w:val="0B1A5240"/>
    <w:numStyleLink w:val="4"/>
  </w:abstractNum>
  <w:abstractNum w:abstractNumId="37" w15:restartNumberingAfterBreak="0">
    <w:nsid w:val="69B231AD"/>
    <w:multiLevelType w:val="multilevel"/>
    <w:tmpl w:val="479208AE"/>
    <w:styleLink w:val="5"/>
    <w:lvl w:ilvl="0">
      <w:start w:val="2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660" w:hanging="66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6DA2259D"/>
    <w:multiLevelType w:val="hybridMultilevel"/>
    <w:tmpl w:val="6A66515C"/>
    <w:lvl w:ilvl="0" w:tplc="A6EE9FCC">
      <w:start w:val="1"/>
      <w:numFmt w:val="bullet"/>
      <w:lvlText w:val="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9" w15:restartNumberingAfterBreak="0">
    <w:nsid w:val="7000704F"/>
    <w:multiLevelType w:val="hybridMultilevel"/>
    <w:tmpl w:val="C7800A44"/>
    <w:lvl w:ilvl="0" w:tplc="F608220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40" w15:restartNumberingAfterBreak="0">
    <w:nsid w:val="74A22BE3"/>
    <w:multiLevelType w:val="hybridMultilevel"/>
    <w:tmpl w:val="B43E349C"/>
    <w:lvl w:ilvl="0" w:tplc="A6EE9FCC">
      <w:start w:val="1"/>
      <w:numFmt w:val="bullet"/>
      <w:lvlText w:val=""/>
      <w:lvlJc w:val="left"/>
      <w:pPr>
        <w:ind w:left="525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94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6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2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6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85" w:hanging="420"/>
      </w:pPr>
      <w:rPr>
        <w:rFonts w:ascii="Wingdings" w:hAnsi="Wingdings" w:hint="default"/>
      </w:rPr>
    </w:lvl>
  </w:abstractNum>
  <w:abstractNum w:abstractNumId="41" w15:restartNumberingAfterBreak="0">
    <w:nsid w:val="76DD4EE0"/>
    <w:multiLevelType w:val="multilevel"/>
    <w:tmpl w:val="75049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70D0C71"/>
    <w:multiLevelType w:val="multilevel"/>
    <w:tmpl w:val="0A92D328"/>
    <w:styleLink w:val="3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3" w15:restartNumberingAfterBreak="0">
    <w:nsid w:val="78A21E2B"/>
    <w:multiLevelType w:val="multilevel"/>
    <w:tmpl w:val="04A20110"/>
    <w:styleLink w:val="2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4" w15:restartNumberingAfterBreak="0">
    <w:nsid w:val="78FB1468"/>
    <w:multiLevelType w:val="hybridMultilevel"/>
    <w:tmpl w:val="3A60FF80"/>
    <w:lvl w:ilvl="0" w:tplc="0409000F">
      <w:start w:val="1"/>
      <w:numFmt w:val="decimal"/>
      <w:lvlText w:val="%1."/>
      <w:lvlJc w:val="left"/>
      <w:pPr>
        <w:ind w:left="780" w:hanging="420"/>
      </w:p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45" w15:restartNumberingAfterBreak="0">
    <w:nsid w:val="7FBC3414"/>
    <w:multiLevelType w:val="hybridMultilevel"/>
    <w:tmpl w:val="48881558"/>
    <w:lvl w:ilvl="0" w:tplc="D402D5BC">
      <w:start w:val="1"/>
      <w:numFmt w:val="bullet"/>
      <w:lvlText w:val="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0"/>
  </w:num>
  <w:num w:numId="2">
    <w:abstractNumId w:val="19"/>
  </w:num>
  <w:num w:numId="3">
    <w:abstractNumId w:val="10"/>
  </w:num>
  <w:num w:numId="4">
    <w:abstractNumId w:val="43"/>
  </w:num>
  <w:num w:numId="5">
    <w:abstractNumId w:val="42"/>
  </w:num>
  <w:num w:numId="6">
    <w:abstractNumId w:val="28"/>
  </w:num>
  <w:num w:numId="7">
    <w:abstractNumId w:val="33"/>
  </w:num>
  <w:num w:numId="8">
    <w:abstractNumId w:val="18"/>
  </w:num>
  <w:num w:numId="9">
    <w:abstractNumId w:val="45"/>
  </w:num>
  <w:num w:numId="10">
    <w:abstractNumId w:val="17"/>
  </w:num>
  <w:num w:numId="11">
    <w:abstractNumId w:val="30"/>
  </w:num>
  <w:num w:numId="12">
    <w:abstractNumId w:val="34"/>
  </w:num>
  <w:num w:numId="13">
    <w:abstractNumId w:val="11"/>
  </w:num>
  <w:num w:numId="14">
    <w:abstractNumId w:val="38"/>
  </w:num>
  <w:num w:numId="15">
    <w:abstractNumId w:val="27"/>
  </w:num>
  <w:num w:numId="16">
    <w:abstractNumId w:val="31"/>
  </w:num>
  <w:num w:numId="17">
    <w:abstractNumId w:val="24"/>
  </w:num>
  <w:num w:numId="18">
    <w:abstractNumId w:val="40"/>
  </w:num>
  <w:num w:numId="19">
    <w:abstractNumId w:val="25"/>
  </w:num>
  <w:num w:numId="20">
    <w:abstractNumId w:val="36"/>
  </w:num>
  <w:num w:numId="21">
    <w:abstractNumId w:val="13"/>
  </w:num>
  <w:num w:numId="22">
    <w:abstractNumId w:val="37"/>
  </w:num>
  <w:num w:numId="23">
    <w:abstractNumId w:val="23"/>
  </w:num>
  <w:num w:numId="24">
    <w:abstractNumId w:val="26"/>
  </w:num>
  <w:num w:numId="25">
    <w:abstractNumId w:val="29"/>
  </w:num>
  <w:num w:numId="26">
    <w:abstractNumId w:val="22"/>
  </w:num>
  <w:num w:numId="27">
    <w:abstractNumId w:val="12"/>
  </w:num>
  <w:num w:numId="28">
    <w:abstractNumId w:val="32"/>
  </w:num>
  <w:num w:numId="29">
    <w:abstractNumId w:val="21"/>
  </w:num>
  <w:num w:numId="30">
    <w:abstractNumId w:val="14"/>
  </w:num>
  <w:num w:numId="31">
    <w:abstractNumId w:val="44"/>
  </w:num>
  <w:num w:numId="32">
    <w:abstractNumId w:val="9"/>
  </w:num>
  <w:num w:numId="3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5"/>
  </w:num>
  <w:num w:numId="35">
    <w:abstractNumId w:val="16"/>
  </w:num>
  <w:num w:numId="36">
    <w:abstractNumId w:val="39"/>
  </w:num>
  <w:num w:numId="3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9"/>
  </w:num>
  <w:num w:numId="39">
    <w:abstractNumId w:val="7"/>
  </w:num>
  <w:num w:numId="40">
    <w:abstractNumId w:val="6"/>
  </w:num>
  <w:num w:numId="41">
    <w:abstractNumId w:val="5"/>
  </w:num>
  <w:num w:numId="42">
    <w:abstractNumId w:val="4"/>
  </w:num>
  <w:num w:numId="43">
    <w:abstractNumId w:val="8"/>
  </w:num>
  <w:num w:numId="44">
    <w:abstractNumId w:val="3"/>
  </w:num>
  <w:num w:numId="45">
    <w:abstractNumId w:val="2"/>
  </w:num>
  <w:num w:numId="46">
    <w:abstractNumId w:val="1"/>
  </w:num>
  <w:num w:numId="47">
    <w:abstractNumId w:val="0"/>
  </w:num>
  <w:num w:numId="48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edit="trackedChanges" w:enforcement="0"/>
  <w:defaultTabStop w:val="840"/>
  <w:drawingGridHorizontalSpacing w:val="1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NDMwMzUwtDQ1MjJX0lEKTi0uzszPAykwNDOrBQDEp4eJLgAAAA=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Total_Editing_Time" w:val="6"/>
  </w:docVars>
  <w:rsids>
    <w:rsidRoot w:val="00F9330D"/>
    <w:rsid w:val="0000000C"/>
    <w:rsid w:val="000003EB"/>
    <w:rsid w:val="00000AA3"/>
    <w:rsid w:val="000019F3"/>
    <w:rsid w:val="000020AE"/>
    <w:rsid w:val="00002BDE"/>
    <w:rsid w:val="00002C56"/>
    <w:rsid w:val="00003155"/>
    <w:rsid w:val="000031FC"/>
    <w:rsid w:val="00003576"/>
    <w:rsid w:val="00003789"/>
    <w:rsid w:val="00003BB3"/>
    <w:rsid w:val="00003D36"/>
    <w:rsid w:val="00004153"/>
    <w:rsid w:val="00004746"/>
    <w:rsid w:val="00004C8D"/>
    <w:rsid w:val="00005099"/>
    <w:rsid w:val="000053FC"/>
    <w:rsid w:val="0000547E"/>
    <w:rsid w:val="00005532"/>
    <w:rsid w:val="00005B1B"/>
    <w:rsid w:val="000063D6"/>
    <w:rsid w:val="00006429"/>
    <w:rsid w:val="00006994"/>
    <w:rsid w:val="00006D1A"/>
    <w:rsid w:val="00006E81"/>
    <w:rsid w:val="00007012"/>
    <w:rsid w:val="00007B5E"/>
    <w:rsid w:val="00010566"/>
    <w:rsid w:val="00010B64"/>
    <w:rsid w:val="000119BF"/>
    <w:rsid w:val="00011E8A"/>
    <w:rsid w:val="00012CDE"/>
    <w:rsid w:val="000133BB"/>
    <w:rsid w:val="00013E93"/>
    <w:rsid w:val="00014B68"/>
    <w:rsid w:val="0001504D"/>
    <w:rsid w:val="000152D1"/>
    <w:rsid w:val="000153D1"/>
    <w:rsid w:val="000154DF"/>
    <w:rsid w:val="00015913"/>
    <w:rsid w:val="000161E2"/>
    <w:rsid w:val="00016211"/>
    <w:rsid w:val="00016584"/>
    <w:rsid w:val="00016E95"/>
    <w:rsid w:val="00016FCD"/>
    <w:rsid w:val="000178F8"/>
    <w:rsid w:val="00017A00"/>
    <w:rsid w:val="00017D51"/>
    <w:rsid w:val="00020CDF"/>
    <w:rsid w:val="00021B6F"/>
    <w:rsid w:val="00021C6B"/>
    <w:rsid w:val="00022505"/>
    <w:rsid w:val="00022989"/>
    <w:rsid w:val="00023B01"/>
    <w:rsid w:val="00023BE2"/>
    <w:rsid w:val="00023D40"/>
    <w:rsid w:val="0002490E"/>
    <w:rsid w:val="00024A64"/>
    <w:rsid w:val="00024A7B"/>
    <w:rsid w:val="00025002"/>
    <w:rsid w:val="00025C88"/>
    <w:rsid w:val="00025EBD"/>
    <w:rsid w:val="00025ECC"/>
    <w:rsid w:val="000260E1"/>
    <w:rsid w:val="00026DA5"/>
    <w:rsid w:val="00027AA6"/>
    <w:rsid w:val="000300D5"/>
    <w:rsid w:val="00030CA8"/>
    <w:rsid w:val="00031469"/>
    <w:rsid w:val="00031BB8"/>
    <w:rsid w:val="00031CE7"/>
    <w:rsid w:val="00031FF3"/>
    <w:rsid w:val="00032162"/>
    <w:rsid w:val="000324CA"/>
    <w:rsid w:val="00032C69"/>
    <w:rsid w:val="00032CC7"/>
    <w:rsid w:val="00032DCE"/>
    <w:rsid w:val="000330DA"/>
    <w:rsid w:val="000333CD"/>
    <w:rsid w:val="00033472"/>
    <w:rsid w:val="00033904"/>
    <w:rsid w:val="000339B8"/>
    <w:rsid w:val="00033B04"/>
    <w:rsid w:val="00033B2C"/>
    <w:rsid w:val="00033C93"/>
    <w:rsid w:val="00033E39"/>
    <w:rsid w:val="00034130"/>
    <w:rsid w:val="00034647"/>
    <w:rsid w:val="0003490A"/>
    <w:rsid w:val="00035200"/>
    <w:rsid w:val="00035F52"/>
    <w:rsid w:val="00036425"/>
    <w:rsid w:val="0003647F"/>
    <w:rsid w:val="00036F06"/>
    <w:rsid w:val="0003717B"/>
    <w:rsid w:val="00040292"/>
    <w:rsid w:val="000407AD"/>
    <w:rsid w:val="00040FC5"/>
    <w:rsid w:val="00041026"/>
    <w:rsid w:val="000412FC"/>
    <w:rsid w:val="0004139F"/>
    <w:rsid w:val="000413E0"/>
    <w:rsid w:val="00041408"/>
    <w:rsid w:val="0004173C"/>
    <w:rsid w:val="000422D5"/>
    <w:rsid w:val="000426C9"/>
    <w:rsid w:val="000437CF"/>
    <w:rsid w:val="00043A09"/>
    <w:rsid w:val="00043A6D"/>
    <w:rsid w:val="000449E8"/>
    <w:rsid w:val="00044A6A"/>
    <w:rsid w:val="0004505F"/>
    <w:rsid w:val="00045306"/>
    <w:rsid w:val="00045A81"/>
    <w:rsid w:val="00045FA7"/>
    <w:rsid w:val="000462FB"/>
    <w:rsid w:val="00047417"/>
    <w:rsid w:val="00047BCA"/>
    <w:rsid w:val="00047EB4"/>
    <w:rsid w:val="00050092"/>
    <w:rsid w:val="00050F13"/>
    <w:rsid w:val="00051373"/>
    <w:rsid w:val="00051B36"/>
    <w:rsid w:val="0005285A"/>
    <w:rsid w:val="00052B07"/>
    <w:rsid w:val="00052B5A"/>
    <w:rsid w:val="00053114"/>
    <w:rsid w:val="00053EA8"/>
    <w:rsid w:val="0005417A"/>
    <w:rsid w:val="00054391"/>
    <w:rsid w:val="00054BD6"/>
    <w:rsid w:val="00055696"/>
    <w:rsid w:val="00055AC2"/>
    <w:rsid w:val="0005787E"/>
    <w:rsid w:val="00057E3B"/>
    <w:rsid w:val="000605E0"/>
    <w:rsid w:val="00060D0A"/>
    <w:rsid w:val="00061C34"/>
    <w:rsid w:val="00062A08"/>
    <w:rsid w:val="00062B97"/>
    <w:rsid w:val="00062E11"/>
    <w:rsid w:val="0006352F"/>
    <w:rsid w:val="000639E3"/>
    <w:rsid w:val="000641AC"/>
    <w:rsid w:val="000649D7"/>
    <w:rsid w:val="00064A59"/>
    <w:rsid w:val="00064C86"/>
    <w:rsid w:val="0006508D"/>
    <w:rsid w:val="00065164"/>
    <w:rsid w:val="00065183"/>
    <w:rsid w:val="000654D8"/>
    <w:rsid w:val="000663B1"/>
    <w:rsid w:val="00066C22"/>
    <w:rsid w:val="00066C3B"/>
    <w:rsid w:val="00066FBC"/>
    <w:rsid w:val="00067017"/>
    <w:rsid w:val="000671CF"/>
    <w:rsid w:val="00067324"/>
    <w:rsid w:val="0007024C"/>
    <w:rsid w:val="0007028C"/>
    <w:rsid w:val="000715A0"/>
    <w:rsid w:val="00071DC0"/>
    <w:rsid w:val="000721BC"/>
    <w:rsid w:val="0007228B"/>
    <w:rsid w:val="0007244C"/>
    <w:rsid w:val="000726B6"/>
    <w:rsid w:val="000730D5"/>
    <w:rsid w:val="00073BA2"/>
    <w:rsid w:val="00074CE7"/>
    <w:rsid w:val="000750EB"/>
    <w:rsid w:val="00076DBB"/>
    <w:rsid w:val="0007793A"/>
    <w:rsid w:val="00077CFA"/>
    <w:rsid w:val="00077FAE"/>
    <w:rsid w:val="0008000B"/>
    <w:rsid w:val="000805ED"/>
    <w:rsid w:val="000808EE"/>
    <w:rsid w:val="00081600"/>
    <w:rsid w:val="00081775"/>
    <w:rsid w:val="00081D07"/>
    <w:rsid w:val="000822F1"/>
    <w:rsid w:val="000826C9"/>
    <w:rsid w:val="000828F1"/>
    <w:rsid w:val="00082ECF"/>
    <w:rsid w:val="000830A1"/>
    <w:rsid w:val="000832CC"/>
    <w:rsid w:val="00083DCE"/>
    <w:rsid w:val="0008472C"/>
    <w:rsid w:val="00084C26"/>
    <w:rsid w:val="00084CD1"/>
    <w:rsid w:val="00084CF0"/>
    <w:rsid w:val="000854CC"/>
    <w:rsid w:val="000862A5"/>
    <w:rsid w:val="00086394"/>
    <w:rsid w:val="000863C4"/>
    <w:rsid w:val="000863C5"/>
    <w:rsid w:val="000866AC"/>
    <w:rsid w:val="00086F68"/>
    <w:rsid w:val="00087600"/>
    <w:rsid w:val="00087609"/>
    <w:rsid w:val="0008762B"/>
    <w:rsid w:val="00087E4D"/>
    <w:rsid w:val="00087E7E"/>
    <w:rsid w:val="000902B4"/>
    <w:rsid w:val="0009076D"/>
    <w:rsid w:val="000910A3"/>
    <w:rsid w:val="00091406"/>
    <w:rsid w:val="00091A0F"/>
    <w:rsid w:val="00091B82"/>
    <w:rsid w:val="00091D1D"/>
    <w:rsid w:val="00092179"/>
    <w:rsid w:val="000927A5"/>
    <w:rsid w:val="000928FE"/>
    <w:rsid w:val="00092B2E"/>
    <w:rsid w:val="0009363D"/>
    <w:rsid w:val="00094E4F"/>
    <w:rsid w:val="000958B9"/>
    <w:rsid w:val="00095FA4"/>
    <w:rsid w:val="00096329"/>
    <w:rsid w:val="00097D34"/>
    <w:rsid w:val="000A01A7"/>
    <w:rsid w:val="000A05DB"/>
    <w:rsid w:val="000A1C7B"/>
    <w:rsid w:val="000A1D09"/>
    <w:rsid w:val="000A1F60"/>
    <w:rsid w:val="000A27C8"/>
    <w:rsid w:val="000A486E"/>
    <w:rsid w:val="000A4878"/>
    <w:rsid w:val="000A53D8"/>
    <w:rsid w:val="000A5C1E"/>
    <w:rsid w:val="000A5E37"/>
    <w:rsid w:val="000A615C"/>
    <w:rsid w:val="000A62B0"/>
    <w:rsid w:val="000A69F2"/>
    <w:rsid w:val="000A7904"/>
    <w:rsid w:val="000A7B42"/>
    <w:rsid w:val="000A7C1D"/>
    <w:rsid w:val="000A7EDB"/>
    <w:rsid w:val="000B0055"/>
    <w:rsid w:val="000B0535"/>
    <w:rsid w:val="000B0897"/>
    <w:rsid w:val="000B0AD6"/>
    <w:rsid w:val="000B0B6E"/>
    <w:rsid w:val="000B139B"/>
    <w:rsid w:val="000B1C89"/>
    <w:rsid w:val="000B240B"/>
    <w:rsid w:val="000B2420"/>
    <w:rsid w:val="000B2B83"/>
    <w:rsid w:val="000B2DBE"/>
    <w:rsid w:val="000B326F"/>
    <w:rsid w:val="000B3973"/>
    <w:rsid w:val="000B4FB3"/>
    <w:rsid w:val="000B5344"/>
    <w:rsid w:val="000B54E6"/>
    <w:rsid w:val="000B5629"/>
    <w:rsid w:val="000B5885"/>
    <w:rsid w:val="000B596D"/>
    <w:rsid w:val="000B62F0"/>
    <w:rsid w:val="000B6A28"/>
    <w:rsid w:val="000B75EE"/>
    <w:rsid w:val="000B76F9"/>
    <w:rsid w:val="000B7899"/>
    <w:rsid w:val="000B7BE1"/>
    <w:rsid w:val="000C098B"/>
    <w:rsid w:val="000C0E0C"/>
    <w:rsid w:val="000C1337"/>
    <w:rsid w:val="000C198C"/>
    <w:rsid w:val="000C1A7B"/>
    <w:rsid w:val="000C1B35"/>
    <w:rsid w:val="000C1D24"/>
    <w:rsid w:val="000C24A1"/>
    <w:rsid w:val="000C3270"/>
    <w:rsid w:val="000C32BB"/>
    <w:rsid w:val="000C32EC"/>
    <w:rsid w:val="000C37F8"/>
    <w:rsid w:val="000C3DEC"/>
    <w:rsid w:val="000C3E23"/>
    <w:rsid w:val="000C3ECA"/>
    <w:rsid w:val="000C3F33"/>
    <w:rsid w:val="000C4115"/>
    <w:rsid w:val="000C42EA"/>
    <w:rsid w:val="000C5B04"/>
    <w:rsid w:val="000C5BBF"/>
    <w:rsid w:val="000C5BEC"/>
    <w:rsid w:val="000C5F22"/>
    <w:rsid w:val="000C61E5"/>
    <w:rsid w:val="000C61E7"/>
    <w:rsid w:val="000C64D0"/>
    <w:rsid w:val="000C6E04"/>
    <w:rsid w:val="000C753D"/>
    <w:rsid w:val="000C75CE"/>
    <w:rsid w:val="000C7E54"/>
    <w:rsid w:val="000D009A"/>
    <w:rsid w:val="000D1104"/>
    <w:rsid w:val="000D2186"/>
    <w:rsid w:val="000D2A48"/>
    <w:rsid w:val="000D2F72"/>
    <w:rsid w:val="000D352D"/>
    <w:rsid w:val="000D376E"/>
    <w:rsid w:val="000D3962"/>
    <w:rsid w:val="000D452E"/>
    <w:rsid w:val="000D4B30"/>
    <w:rsid w:val="000D4D38"/>
    <w:rsid w:val="000D4EA5"/>
    <w:rsid w:val="000D5326"/>
    <w:rsid w:val="000D5937"/>
    <w:rsid w:val="000D66C4"/>
    <w:rsid w:val="000D6783"/>
    <w:rsid w:val="000D6873"/>
    <w:rsid w:val="000D6B47"/>
    <w:rsid w:val="000D6C9A"/>
    <w:rsid w:val="000D76A1"/>
    <w:rsid w:val="000D7E1A"/>
    <w:rsid w:val="000E03FC"/>
    <w:rsid w:val="000E083D"/>
    <w:rsid w:val="000E0935"/>
    <w:rsid w:val="000E0A7C"/>
    <w:rsid w:val="000E0BD2"/>
    <w:rsid w:val="000E0F52"/>
    <w:rsid w:val="000E1452"/>
    <w:rsid w:val="000E175E"/>
    <w:rsid w:val="000E215E"/>
    <w:rsid w:val="000E2252"/>
    <w:rsid w:val="000E2CB7"/>
    <w:rsid w:val="000E3020"/>
    <w:rsid w:val="000E38CA"/>
    <w:rsid w:val="000E393F"/>
    <w:rsid w:val="000E3B81"/>
    <w:rsid w:val="000E4859"/>
    <w:rsid w:val="000E4A88"/>
    <w:rsid w:val="000E50BC"/>
    <w:rsid w:val="000E54A5"/>
    <w:rsid w:val="000E57F8"/>
    <w:rsid w:val="000E5B37"/>
    <w:rsid w:val="000E6185"/>
    <w:rsid w:val="000E6424"/>
    <w:rsid w:val="000E685C"/>
    <w:rsid w:val="000E6DCA"/>
    <w:rsid w:val="000E7083"/>
    <w:rsid w:val="000E79F9"/>
    <w:rsid w:val="000E7D88"/>
    <w:rsid w:val="000F00AC"/>
    <w:rsid w:val="000F0757"/>
    <w:rsid w:val="000F08F4"/>
    <w:rsid w:val="000F1D1B"/>
    <w:rsid w:val="000F2085"/>
    <w:rsid w:val="000F392D"/>
    <w:rsid w:val="000F3997"/>
    <w:rsid w:val="000F4285"/>
    <w:rsid w:val="000F449F"/>
    <w:rsid w:val="000F4742"/>
    <w:rsid w:val="000F4D8E"/>
    <w:rsid w:val="000F547D"/>
    <w:rsid w:val="000F5971"/>
    <w:rsid w:val="000F60FE"/>
    <w:rsid w:val="000F6492"/>
    <w:rsid w:val="000F6615"/>
    <w:rsid w:val="000F70FD"/>
    <w:rsid w:val="000F7930"/>
    <w:rsid w:val="000F7A88"/>
    <w:rsid w:val="000F7DAD"/>
    <w:rsid w:val="000F7EA6"/>
    <w:rsid w:val="001006AE"/>
    <w:rsid w:val="00100DD5"/>
    <w:rsid w:val="001015C8"/>
    <w:rsid w:val="00101B65"/>
    <w:rsid w:val="00101F95"/>
    <w:rsid w:val="00102477"/>
    <w:rsid w:val="00103657"/>
    <w:rsid w:val="00103C7A"/>
    <w:rsid w:val="00104EC5"/>
    <w:rsid w:val="001061C0"/>
    <w:rsid w:val="001061CE"/>
    <w:rsid w:val="0010684C"/>
    <w:rsid w:val="0010699A"/>
    <w:rsid w:val="001069F1"/>
    <w:rsid w:val="00106A35"/>
    <w:rsid w:val="00106B72"/>
    <w:rsid w:val="001075A5"/>
    <w:rsid w:val="00107E29"/>
    <w:rsid w:val="00107F0A"/>
    <w:rsid w:val="001101D6"/>
    <w:rsid w:val="001103B5"/>
    <w:rsid w:val="0011051F"/>
    <w:rsid w:val="00111AB1"/>
    <w:rsid w:val="00111AD3"/>
    <w:rsid w:val="001121C0"/>
    <w:rsid w:val="00112B75"/>
    <w:rsid w:val="00112BBF"/>
    <w:rsid w:val="00112BE3"/>
    <w:rsid w:val="00112FBD"/>
    <w:rsid w:val="001132C1"/>
    <w:rsid w:val="00113399"/>
    <w:rsid w:val="0011365E"/>
    <w:rsid w:val="00113BDC"/>
    <w:rsid w:val="00113C51"/>
    <w:rsid w:val="0011424B"/>
    <w:rsid w:val="0011448E"/>
    <w:rsid w:val="001146CA"/>
    <w:rsid w:val="00114817"/>
    <w:rsid w:val="00114887"/>
    <w:rsid w:val="0011615C"/>
    <w:rsid w:val="001200AC"/>
    <w:rsid w:val="00120791"/>
    <w:rsid w:val="0012138A"/>
    <w:rsid w:val="00121E0B"/>
    <w:rsid w:val="0012204F"/>
    <w:rsid w:val="00122385"/>
    <w:rsid w:val="00122BDA"/>
    <w:rsid w:val="0012341E"/>
    <w:rsid w:val="001244B3"/>
    <w:rsid w:val="001244D9"/>
    <w:rsid w:val="001249F7"/>
    <w:rsid w:val="0012528F"/>
    <w:rsid w:val="00125F75"/>
    <w:rsid w:val="0012643A"/>
    <w:rsid w:val="00126D06"/>
    <w:rsid w:val="00127032"/>
    <w:rsid w:val="00127D66"/>
    <w:rsid w:val="001308D7"/>
    <w:rsid w:val="001309C6"/>
    <w:rsid w:val="00130A0F"/>
    <w:rsid w:val="0013106E"/>
    <w:rsid w:val="0013111D"/>
    <w:rsid w:val="001312DD"/>
    <w:rsid w:val="001324E1"/>
    <w:rsid w:val="00132C67"/>
    <w:rsid w:val="00132FAC"/>
    <w:rsid w:val="00133156"/>
    <w:rsid w:val="00133244"/>
    <w:rsid w:val="001337E2"/>
    <w:rsid w:val="00133A49"/>
    <w:rsid w:val="00133F3F"/>
    <w:rsid w:val="0013411C"/>
    <w:rsid w:val="00134CB4"/>
    <w:rsid w:val="00134F4E"/>
    <w:rsid w:val="001355A4"/>
    <w:rsid w:val="00135877"/>
    <w:rsid w:val="00136D35"/>
    <w:rsid w:val="001378BB"/>
    <w:rsid w:val="001379F0"/>
    <w:rsid w:val="00137E9F"/>
    <w:rsid w:val="001403F6"/>
    <w:rsid w:val="001406AD"/>
    <w:rsid w:val="00140E63"/>
    <w:rsid w:val="001419EE"/>
    <w:rsid w:val="00141AB8"/>
    <w:rsid w:val="00141DA6"/>
    <w:rsid w:val="00141DD8"/>
    <w:rsid w:val="00142538"/>
    <w:rsid w:val="0014261A"/>
    <w:rsid w:val="001427C4"/>
    <w:rsid w:val="00143328"/>
    <w:rsid w:val="0014358F"/>
    <w:rsid w:val="0014389B"/>
    <w:rsid w:val="00143920"/>
    <w:rsid w:val="00143A13"/>
    <w:rsid w:val="001444A1"/>
    <w:rsid w:val="0014499B"/>
    <w:rsid w:val="00144AD5"/>
    <w:rsid w:val="0014555F"/>
    <w:rsid w:val="00145927"/>
    <w:rsid w:val="001459BC"/>
    <w:rsid w:val="00145C37"/>
    <w:rsid w:val="00146AE9"/>
    <w:rsid w:val="00146F41"/>
    <w:rsid w:val="001470A1"/>
    <w:rsid w:val="0014730E"/>
    <w:rsid w:val="001475AD"/>
    <w:rsid w:val="00147DA0"/>
    <w:rsid w:val="00147DF7"/>
    <w:rsid w:val="001509B7"/>
    <w:rsid w:val="00151025"/>
    <w:rsid w:val="0015151A"/>
    <w:rsid w:val="00151B57"/>
    <w:rsid w:val="0015216A"/>
    <w:rsid w:val="00152B91"/>
    <w:rsid w:val="00152C73"/>
    <w:rsid w:val="00153252"/>
    <w:rsid w:val="0015359E"/>
    <w:rsid w:val="00153873"/>
    <w:rsid w:val="00153A78"/>
    <w:rsid w:val="00153AC9"/>
    <w:rsid w:val="00153C83"/>
    <w:rsid w:val="00153CBC"/>
    <w:rsid w:val="00154C5D"/>
    <w:rsid w:val="00155112"/>
    <w:rsid w:val="001559AC"/>
    <w:rsid w:val="0015699D"/>
    <w:rsid w:val="00156DD9"/>
    <w:rsid w:val="00157995"/>
    <w:rsid w:val="00157EB1"/>
    <w:rsid w:val="0016064E"/>
    <w:rsid w:val="00160874"/>
    <w:rsid w:val="00160C96"/>
    <w:rsid w:val="00160FBF"/>
    <w:rsid w:val="00161122"/>
    <w:rsid w:val="00161167"/>
    <w:rsid w:val="00161914"/>
    <w:rsid w:val="001619B4"/>
    <w:rsid w:val="00161E1E"/>
    <w:rsid w:val="00162CB1"/>
    <w:rsid w:val="001633D8"/>
    <w:rsid w:val="00163400"/>
    <w:rsid w:val="0016384D"/>
    <w:rsid w:val="00163880"/>
    <w:rsid w:val="001643E8"/>
    <w:rsid w:val="00164590"/>
    <w:rsid w:val="0016459F"/>
    <w:rsid w:val="00164E4A"/>
    <w:rsid w:val="00165786"/>
    <w:rsid w:val="00165EC8"/>
    <w:rsid w:val="00166616"/>
    <w:rsid w:val="00166623"/>
    <w:rsid w:val="00166E20"/>
    <w:rsid w:val="00166E27"/>
    <w:rsid w:val="00167279"/>
    <w:rsid w:val="001676E8"/>
    <w:rsid w:val="00167A1E"/>
    <w:rsid w:val="00167FD1"/>
    <w:rsid w:val="0017048C"/>
    <w:rsid w:val="00170537"/>
    <w:rsid w:val="001706D3"/>
    <w:rsid w:val="00170D9A"/>
    <w:rsid w:val="001711BA"/>
    <w:rsid w:val="00171949"/>
    <w:rsid w:val="00172995"/>
    <w:rsid w:val="001729D8"/>
    <w:rsid w:val="00172A63"/>
    <w:rsid w:val="00172B40"/>
    <w:rsid w:val="00172D00"/>
    <w:rsid w:val="00172E51"/>
    <w:rsid w:val="00173CDA"/>
    <w:rsid w:val="001741DF"/>
    <w:rsid w:val="001742F0"/>
    <w:rsid w:val="00174CAE"/>
    <w:rsid w:val="00174E68"/>
    <w:rsid w:val="0017547F"/>
    <w:rsid w:val="001757AC"/>
    <w:rsid w:val="00175AD5"/>
    <w:rsid w:val="00175E75"/>
    <w:rsid w:val="00176022"/>
    <w:rsid w:val="0017614E"/>
    <w:rsid w:val="001770CC"/>
    <w:rsid w:val="00177D5A"/>
    <w:rsid w:val="00180E11"/>
    <w:rsid w:val="00180E73"/>
    <w:rsid w:val="00180F01"/>
    <w:rsid w:val="00181344"/>
    <w:rsid w:val="00181485"/>
    <w:rsid w:val="001815B7"/>
    <w:rsid w:val="00181C85"/>
    <w:rsid w:val="0018213D"/>
    <w:rsid w:val="001822DB"/>
    <w:rsid w:val="00182894"/>
    <w:rsid w:val="00182B69"/>
    <w:rsid w:val="00182D61"/>
    <w:rsid w:val="00183545"/>
    <w:rsid w:val="001837EC"/>
    <w:rsid w:val="00184A93"/>
    <w:rsid w:val="00184F8A"/>
    <w:rsid w:val="0018563D"/>
    <w:rsid w:val="001856DB"/>
    <w:rsid w:val="00185AF4"/>
    <w:rsid w:val="00186A0A"/>
    <w:rsid w:val="00186BBF"/>
    <w:rsid w:val="00186E3B"/>
    <w:rsid w:val="001874A1"/>
    <w:rsid w:val="001874D7"/>
    <w:rsid w:val="001876E0"/>
    <w:rsid w:val="00187D6B"/>
    <w:rsid w:val="00187FF3"/>
    <w:rsid w:val="00190726"/>
    <w:rsid w:val="00190F63"/>
    <w:rsid w:val="001912B1"/>
    <w:rsid w:val="001913F8"/>
    <w:rsid w:val="001915AD"/>
    <w:rsid w:val="00191F2B"/>
    <w:rsid w:val="0019209E"/>
    <w:rsid w:val="001925B5"/>
    <w:rsid w:val="001930B9"/>
    <w:rsid w:val="001939A8"/>
    <w:rsid w:val="00193D00"/>
    <w:rsid w:val="00193D50"/>
    <w:rsid w:val="00194216"/>
    <w:rsid w:val="001942F1"/>
    <w:rsid w:val="00195A2E"/>
    <w:rsid w:val="00196093"/>
    <w:rsid w:val="00196DBD"/>
    <w:rsid w:val="00197528"/>
    <w:rsid w:val="00197589"/>
    <w:rsid w:val="00197959"/>
    <w:rsid w:val="00197E5E"/>
    <w:rsid w:val="001A0002"/>
    <w:rsid w:val="001A13BB"/>
    <w:rsid w:val="001A1F81"/>
    <w:rsid w:val="001A2AA5"/>
    <w:rsid w:val="001A2BF8"/>
    <w:rsid w:val="001A38FC"/>
    <w:rsid w:val="001A3C85"/>
    <w:rsid w:val="001A50D3"/>
    <w:rsid w:val="001A50F4"/>
    <w:rsid w:val="001A5202"/>
    <w:rsid w:val="001A5683"/>
    <w:rsid w:val="001A5C55"/>
    <w:rsid w:val="001A6324"/>
    <w:rsid w:val="001A645B"/>
    <w:rsid w:val="001A67B6"/>
    <w:rsid w:val="001A69F0"/>
    <w:rsid w:val="001A70F0"/>
    <w:rsid w:val="001B0016"/>
    <w:rsid w:val="001B04EB"/>
    <w:rsid w:val="001B1811"/>
    <w:rsid w:val="001B18BB"/>
    <w:rsid w:val="001B199D"/>
    <w:rsid w:val="001B1F64"/>
    <w:rsid w:val="001B210F"/>
    <w:rsid w:val="001B2196"/>
    <w:rsid w:val="001B2C61"/>
    <w:rsid w:val="001B3221"/>
    <w:rsid w:val="001B357B"/>
    <w:rsid w:val="001B376D"/>
    <w:rsid w:val="001B3828"/>
    <w:rsid w:val="001B3B86"/>
    <w:rsid w:val="001B3C78"/>
    <w:rsid w:val="001B434D"/>
    <w:rsid w:val="001B46A4"/>
    <w:rsid w:val="001B46D7"/>
    <w:rsid w:val="001B4B2A"/>
    <w:rsid w:val="001B50CC"/>
    <w:rsid w:val="001B51F8"/>
    <w:rsid w:val="001B5206"/>
    <w:rsid w:val="001B5A00"/>
    <w:rsid w:val="001B632D"/>
    <w:rsid w:val="001B6E1C"/>
    <w:rsid w:val="001B6E56"/>
    <w:rsid w:val="001B71C9"/>
    <w:rsid w:val="001B726E"/>
    <w:rsid w:val="001B73D0"/>
    <w:rsid w:val="001B770B"/>
    <w:rsid w:val="001B77A0"/>
    <w:rsid w:val="001B77B4"/>
    <w:rsid w:val="001B78EE"/>
    <w:rsid w:val="001B7965"/>
    <w:rsid w:val="001C01E0"/>
    <w:rsid w:val="001C0B09"/>
    <w:rsid w:val="001C0BCC"/>
    <w:rsid w:val="001C0D3D"/>
    <w:rsid w:val="001C0DE5"/>
    <w:rsid w:val="001C112C"/>
    <w:rsid w:val="001C1F1C"/>
    <w:rsid w:val="001C2382"/>
    <w:rsid w:val="001C2700"/>
    <w:rsid w:val="001C2F84"/>
    <w:rsid w:val="001C341E"/>
    <w:rsid w:val="001C3487"/>
    <w:rsid w:val="001C3505"/>
    <w:rsid w:val="001C38E3"/>
    <w:rsid w:val="001C3B04"/>
    <w:rsid w:val="001C3F19"/>
    <w:rsid w:val="001C437B"/>
    <w:rsid w:val="001C44D7"/>
    <w:rsid w:val="001C4653"/>
    <w:rsid w:val="001C4862"/>
    <w:rsid w:val="001C4E81"/>
    <w:rsid w:val="001C52C3"/>
    <w:rsid w:val="001C55CD"/>
    <w:rsid w:val="001C6ED5"/>
    <w:rsid w:val="001C72BB"/>
    <w:rsid w:val="001C79A6"/>
    <w:rsid w:val="001C7A6A"/>
    <w:rsid w:val="001C7B88"/>
    <w:rsid w:val="001D0BD5"/>
    <w:rsid w:val="001D1510"/>
    <w:rsid w:val="001D19D8"/>
    <w:rsid w:val="001D1EC7"/>
    <w:rsid w:val="001D1FB2"/>
    <w:rsid w:val="001D2211"/>
    <w:rsid w:val="001D2EEC"/>
    <w:rsid w:val="001D3DBB"/>
    <w:rsid w:val="001D3E4B"/>
    <w:rsid w:val="001D421F"/>
    <w:rsid w:val="001D42EF"/>
    <w:rsid w:val="001D490F"/>
    <w:rsid w:val="001D5403"/>
    <w:rsid w:val="001D590D"/>
    <w:rsid w:val="001D59CF"/>
    <w:rsid w:val="001D5A2E"/>
    <w:rsid w:val="001D5F97"/>
    <w:rsid w:val="001D5FEB"/>
    <w:rsid w:val="001D6314"/>
    <w:rsid w:val="001D7DFB"/>
    <w:rsid w:val="001E064B"/>
    <w:rsid w:val="001E1842"/>
    <w:rsid w:val="001E1C1E"/>
    <w:rsid w:val="001E1FC6"/>
    <w:rsid w:val="001E3668"/>
    <w:rsid w:val="001E3677"/>
    <w:rsid w:val="001E38ED"/>
    <w:rsid w:val="001E3ED4"/>
    <w:rsid w:val="001E4501"/>
    <w:rsid w:val="001E4610"/>
    <w:rsid w:val="001E48EE"/>
    <w:rsid w:val="001E4C0E"/>
    <w:rsid w:val="001E4D13"/>
    <w:rsid w:val="001E5868"/>
    <w:rsid w:val="001E591D"/>
    <w:rsid w:val="001E5D6F"/>
    <w:rsid w:val="001E64F5"/>
    <w:rsid w:val="001E6532"/>
    <w:rsid w:val="001E6CA7"/>
    <w:rsid w:val="001E7220"/>
    <w:rsid w:val="001E784D"/>
    <w:rsid w:val="001E7AC3"/>
    <w:rsid w:val="001E7B12"/>
    <w:rsid w:val="001E7CCD"/>
    <w:rsid w:val="001F06A5"/>
    <w:rsid w:val="001F10D3"/>
    <w:rsid w:val="001F1740"/>
    <w:rsid w:val="001F1A00"/>
    <w:rsid w:val="001F1C18"/>
    <w:rsid w:val="001F223E"/>
    <w:rsid w:val="001F224E"/>
    <w:rsid w:val="001F2274"/>
    <w:rsid w:val="001F2B88"/>
    <w:rsid w:val="001F3250"/>
    <w:rsid w:val="001F34E3"/>
    <w:rsid w:val="001F3CAC"/>
    <w:rsid w:val="001F4048"/>
    <w:rsid w:val="001F4255"/>
    <w:rsid w:val="001F4BFC"/>
    <w:rsid w:val="001F5566"/>
    <w:rsid w:val="001F58E0"/>
    <w:rsid w:val="001F626D"/>
    <w:rsid w:val="001F6907"/>
    <w:rsid w:val="001F6E60"/>
    <w:rsid w:val="001F71BA"/>
    <w:rsid w:val="001F7541"/>
    <w:rsid w:val="001F7DBF"/>
    <w:rsid w:val="00200305"/>
    <w:rsid w:val="00200842"/>
    <w:rsid w:val="00200A6D"/>
    <w:rsid w:val="00200B7E"/>
    <w:rsid w:val="00200F48"/>
    <w:rsid w:val="00201401"/>
    <w:rsid w:val="00201698"/>
    <w:rsid w:val="002017C5"/>
    <w:rsid w:val="00201BDD"/>
    <w:rsid w:val="00202577"/>
    <w:rsid w:val="002026E0"/>
    <w:rsid w:val="00203769"/>
    <w:rsid w:val="002038BE"/>
    <w:rsid w:val="00203B8F"/>
    <w:rsid w:val="002043FB"/>
    <w:rsid w:val="002047D3"/>
    <w:rsid w:val="0020513C"/>
    <w:rsid w:val="002051A5"/>
    <w:rsid w:val="002056BB"/>
    <w:rsid w:val="00205833"/>
    <w:rsid w:val="00205B73"/>
    <w:rsid w:val="002062F7"/>
    <w:rsid w:val="0020636A"/>
    <w:rsid w:val="00206D09"/>
    <w:rsid w:val="00206D89"/>
    <w:rsid w:val="00206EDB"/>
    <w:rsid w:val="00207054"/>
    <w:rsid w:val="002071AB"/>
    <w:rsid w:val="0020745B"/>
    <w:rsid w:val="00207BE1"/>
    <w:rsid w:val="002106F8"/>
    <w:rsid w:val="002109A4"/>
    <w:rsid w:val="00210CA1"/>
    <w:rsid w:val="00210D49"/>
    <w:rsid w:val="0021145F"/>
    <w:rsid w:val="00211C9A"/>
    <w:rsid w:val="00212003"/>
    <w:rsid w:val="00212699"/>
    <w:rsid w:val="002128F3"/>
    <w:rsid w:val="00212987"/>
    <w:rsid w:val="002129CE"/>
    <w:rsid w:val="00212CA9"/>
    <w:rsid w:val="00213206"/>
    <w:rsid w:val="00213557"/>
    <w:rsid w:val="00213A7B"/>
    <w:rsid w:val="00213D16"/>
    <w:rsid w:val="00214A67"/>
    <w:rsid w:val="00215155"/>
    <w:rsid w:val="0021517A"/>
    <w:rsid w:val="002152DE"/>
    <w:rsid w:val="002159C5"/>
    <w:rsid w:val="00215D3F"/>
    <w:rsid w:val="00216AC3"/>
    <w:rsid w:val="00216D81"/>
    <w:rsid w:val="00216DF5"/>
    <w:rsid w:val="00216E79"/>
    <w:rsid w:val="00217787"/>
    <w:rsid w:val="002177FB"/>
    <w:rsid w:val="00220323"/>
    <w:rsid w:val="0022046F"/>
    <w:rsid w:val="002206D6"/>
    <w:rsid w:val="002212B4"/>
    <w:rsid w:val="002212E3"/>
    <w:rsid w:val="0022131C"/>
    <w:rsid w:val="00221665"/>
    <w:rsid w:val="00221E71"/>
    <w:rsid w:val="00222B36"/>
    <w:rsid w:val="00222D19"/>
    <w:rsid w:val="00224409"/>
    <w:rsid w:val="00224554"/>
    <w:rsid w:val="00224875"/>
    <w:rsid w:val="002248D0"/>
    <w:rsid w:val="00224A09"/>
    <w:rsid w:val="00224AF6"/>
    <w:rsid w:val="00225694"/>
    <w:rsid w:val="00225CF3"/>
    <w:rsid w:val="002261EC"/>
    <w:rsid w:val="002269BA"/>
    <w:rsid w:val="00227702"/>
    <w:rsid w:val="00230498"/>
    <w:rsid w:val="002307EB"/>
    <w:rsid w:val="00230D14"/>
    <w:rsid w:val="00230F52"/>
    <w:rsid w:val="002310A6"/>
    <w:rsid w:val="00231C39"/>
    <w:rsid w:val="00231FB7"/>
    <w:rsid w:val="00233121"/>
    <w:rsid w:val="00233307"/>
    <w:rsid w:val="00233A93"/>
    <w:rsid w:val="00233CEE"/>
    <w:rsid w:val="002342D3"/>
    <w:rsid w:val="002345FD"/>
    <w:rsid w:val="00234B27"/>
    <w:rsid w:val="00234DD5"/>
    <w:rsid w:val="0023535D"/>
    <w:rsid w:val="00235817"/>
    <w:rsid w:val="00235C93"/>
    <w:rsid w:val="00235EB1"/>
    <w:rsid w:val="002361A9"/>
    <w:rsid w:val="00236730"/>
    <w:rsid w:val="002371CB"/>
    <w:rsid w:val="002377CC"/>
    <w:rsid w:val="00240736"/>
    <w:rsid w:val="00240FE2"/>
    <w:rsid w:val="002417E7"/>
    <w:rsid w:val="00242111"/>
    <w:rsid w:val="00243021"/>
    <w:rsid w:val="00243091"/>
    <w:rsid w:val="002434E2"/>
    <w:rsid w:val="0024360F"/>
    <w:rsid w:val="002437FF"/>
    <w:rsid w:val="00243D18"/>
    <w:rsid w:val="00243E80"/>
    <w:rsid w:val="0024473D"/>
    <w:rsid w:val="0024473E"/>
    <w:rsid w:val="00244B73"/>
    <w:rsid w:val="00244BA9"/>
    <w:rsid w:val="00244CE4"/>
    <w:rsid w:val="00245464"/>
    <w:rsid w:val="0024581F"/>
    <w:rsid w:val="00245A60"/>
    <w:rsid w:val="00245A61"/>
    <w:rsid w:val="00245D04"/>
    <w:rsid w:val="002463B7"/>
    <w:rsid w:val="00246C7A"/>
    <w:rsid w:val="00246EDD"/>
    <w:rsid w:val="00246F41"/>
    <w:rsid w:val="0024790C"/>
    <w:rsid w:val="00247C68"/>
    <w:rsid w:val="00247DB8"/>
    <w:rsid w:val="00250C23"/>
    <w:rsid w:val="00250D60"/>
    <w:rsid w:val="00251557"/>
    <w:rsid w:val="00251679"/>
    <w:rsid w:val="002516D4"/>
    <w:rsid w:val="002517EE"/>
    <w:rsid w:val="00251B0E"/>
    <w:rsid w:val="0025227F"/>
    <w:rsid w:val="0025233A"/>
    <w:rsid w:val="002524D0"/>
    <w:rsid w:val="00252B14"/>
    <w:rsid w:val="00253C83"/>
    <w:rsid w:val="00253DBC"/>
    <w:rsid w:val="002541B9"/>
    <w:rsid w:val="00254BAA"/>
    <w:rsid w:val="00254EA9"/>
    <w:rsid w:val="00255772"/>
    <w:rsid w:val="00256DD2"/>
    <w:rsid w:val="00256FEC"/>
    <w:rsid w:val="002571A3"/>
    <w:rsid w:val="0025768C"/>
    <w:rsid w:val="00260B45"/>
    <w:rsid w:val="002610F2"/>
    <w:rsid w:val="0026119F"/>
    <w:rsid w:val="0026126D"/>
    <w:rsid w:val="00261BAE"/>
    <w:rsid w:val="00261DF6"/>
    <w:rsid w:val="00262095"/>
    <w:rsid w:val="002624E2"/>
    <w:rsid w:val="002634DB"/>
    <w:rsid w:val="00263975"/>
    <w:rsid w:val="00264BAC"/>
    <w:rsid w:val="002656FB"/>
    <w:rsid w:val="00265FEF"/>
    <w:rsid w:val="0026689D"/>
    <w:rsid w:val="00266DED"/>
    <w:rsid w:val="00270305"/>
    <w:rsid w:val="00270FB6"/>
    <w:rsid w:val="002713F0"/>
    <w:rsid w:val="0027149E"/>
    <w:rsid w:val="00271E94"/>
    <w:rsid w:val="002723CD"/>
    <w:rsid w:val="002728C6"/>
    <w:rsid w:val="002731C1"/>
    <w:rsid w:val="00273442"/>
    <w:rsid w:val="00273C6E"/>
    <w:rsid w:val="002762CF"/>
    <w:rsid w:val="00276988"/>
    <w:rsid w:val="002779A1"/>
    <w:rsid w:val="00277AC2"/>
    <w:rsid w:val="00277C53"/>
    <w:rsid w:val="002802BA"/>
    <w:rsid w:val="00280A85"/>
    <w:rsid w:val="00280E7F"/>
    <w:rsid w:val="0028174C"/>
    <w:rsid w:val="00281ADA"/>
    <w:rsid w:val="00282507"/>
    <w:rsid w:val="00282564"/>
    <w:rsid w:val="00283255"/>
    <w:rsid w:val="002837F9"/>
    <w:rsid w:val="00285948"/>
    <w:rsid w:val="002859E8"/>
    <w:rsid w:val="00286D8C"/>
    <w:rsid w:val="00287115"/>
    <w:rsid w:val="0028784E"/>
    <w:rsid w:val="002908D0"/>
    <w:rsid w:val="00290B71"/>
    <w:rsid w:val="00290D64"/>
    <w:rsid w:val="00291449"/>
    <w:rsid w:val="002922D3"/>
    <w:rsid w:val="00292571"/>
    <w:rsid w:val="00292BAA"/>
    <w:rsid w:val="00292CCC"/>
    <w:rsid w:val="00292F5D"/>
    <w:rsid w:val="00294F04"/>
    <w:rsid w:val="00295010"/>
    <w:rsid w:val="0029562E"/>
    <w:rsid w:val="00296041"/>
    <w:rsid w:val="00296177"/>
    <w:rsid w:val="002964CD"/>
    <w:rsid w:val="00296A8D"/>
    <w:rsid w:val="0029725A"/>
    <w:rsid w:val="00297481"/>
    <w:rsid w:val="002979FD"/>
    <w:rsid w:val="00297A0C"/>
    <w:rsid w:val="00297ABF"/>
    <w:rsid w:val="002A0559"/>
    <w:rsid w:val="002A08CD"/>
    <w:rsid w:val="002A0B29"/>
    <w:rsid w:val="002A1D3F"/>
    <w:rsid w:val="002A2B56"/>
    <w:rsid w:val="002A2B98"/>
    <w:rsid w:val="002A3F47"/>
    <w:rsid w:val="002A4437"/>
    <w:rsid w:val="002A4C25"/>
    <w:rsid w:val="002A4D20"/>
    <w:rsid w:val="002A4D7D"/>
    <w:rsid w:val="002A54A1"/>
    <w:rsid w:val="002A54D2"/>
    <w:rsid w:val="002A57B9"/>
    <w:rsid w:val="002A6C94"/>
    <w:rsid w:val="002A76E8"/>
    <w:rsid w:val="002A7924"/>
    <w:rsid w:val="002A79C4"/>
    <w:rsid w:val="002A7A97"/>
    <w:rsid w:val="002A7DCF"/>
    <w:rsid w:val="002B047D"/>
    <w:rsid w:val="002B06AC"/>
    <w:rsid w:val="002B14E3"/>
    <w:rsid w:val="002B17C4"/>
    <w:rsid w:val="002B19E3"/>
    <w:rsid w:val="002B1D7E"/>
    <w:rsid w:val="002B28E1"/>
    <w:rsid w:val="002B337D"/>
    <w:rsid w:val="002B352B"/>
    <w:rsid w:val="002B3873"/>
    <w:rsid w:val="002B3D4A"/>
    <w:rsid w:val="002B3D6F"/>
    <w:rsid w:val="002B44EB"/>
    <w:rsid w:val="002B4EB8"/>
    <w:rsid w:val="002B5577"/>
    <w:rsid w:val="002B65CA"/>
    <w:rsid w:val="002B6986"/>
    <w:rsid w:val="002B6A6D"/>
    <w:rsid w:val="002B6B76"/>
    <w:rsid w:val="002B6D18"/>
    <w:rsid w:val="002B7256"/>
    <w:rsid w:val="002B7295"/>
    <w:rsid w:val="002B7FEF"/>
    <w:rsid w:val="002C1521"/>
    <w:rsid w:val="002C1AA9"/>
    <w:rsid w:val="002C220E"/>
    <w:rsid w:val="002C22B4"/>
    <w:rsid w:val="002C267E"/>
    <w:rsid w:val="002C3315"/>
    <w:rsid w:val="002C34B4"/>
    <w:rsid w:val="002C3510"/>
    <w:rsid w:val="002C3532"/>
    <w:rsid w:val="002C3770"/>
    <w:rsid w:val="002C40BB"/>
    <w:rsid w:val="002C5AE4"/>
    <w:rsid w:val="002C680F"/>
    <w:rsid w:val="002C6CE6"/>
    <w:rsid w:val="002C7108"/>
    <w:rsid w:val="002C7437"/>
    <w:rsid w:val="002C794A"/>
    <w:rsid w:val="002C79A6"/>
    <w:rsid w:val="002C7C39"/>
    <w:rsid w:val="002C7D0C"/>
    <w:rsid w:val="002D0BC2"/>
    <w:rsid w:val="002D0C3F"/>
    <w:rsid w:val="002D135D"/>
    <w:rsid w:val="002D17C3"/>
    <w:rsid w:val="002D19F6"/>
    <w:rsid w:val="002D2692"/>
    <w:rsid w:val="002D2704"/>
    <w:rsid w:val="002D3BBE"/>
    <w:rsid w:val="002D3DCA"/>
    <w:rsid w:val="002D47D0"/>
    <w:rsid w:val="002D4AEA"/>
    <w:rsid w:val="002D4F2F"/>
    <w:rsid w:val="002D4FF4"/>
    <w:rsid w:val="002D52E5"/>
    <w:rsid w:val="002D5776"/>
    <w:rsid w:val="002D586A"/>
    <w:rsid w:val="002D5E4A"/>
    <w:rsid w:val="002D619A"/>
    <w:rsid w:val="002D61BC"/>
    <w:rsid w:val="002D6BB1"/>
    <w:rsid w:val="002D6F42"/>
    <w:rsid w:val="002D6F72"/>
    <w:rsid w:val="002D7B8A"/>
    <w:rsid w:val="002E02C6"/>
    <w:rsid w:val="002E0BFB"/>
    <w:rsid w:val="002E0FBC"/>
    <w:rsid w:val="002E1B44"/>
    <w:rsid w:val="002E1DA8"/>
    <w:rsid w:val="002E1E12"/>
    <w:rsid w:val="002E237C"/>
    <w:rsid w:val="002E2857"/>
    <w:rsid w:val="002E293A"/>
    <w:rsid w:val="002E2C00"/>
    <w:rsid w:val="002E2C58"/>
    <w:rsid w:val="002E2CDE"/>
    <w:rsid w:val="002E625F"/>
    <w:rsid w:val="002E626F"/>
    <w:rsid w:val="002E649F"/>
    <w:rsid w:val="002E6C84"/>
    <w:rsid w:val="002E6CF1"/>
    <w:rsid w:val="002E702B"/>
    <w:rsid w:val="002F0764"/>
    <w:rsid w:val="002F09C3"/>
    <w:rsid w:val="002F1085"/>
    <w:rsid w:val="002F12C1"/>
    <w:rsid w:val="002F1A85"/>
    <w:rsid w:val="002F1CCD"/>
    <w:rsid w:val="002F20E9"/>
    <w:rsid w:val="002F2725"/>
    <w:rsid w:val="002F2C4E"/>
    <w:rsid w:val="002F2DF7"/>
    <w:rsid w:val="002F3741"/>
    <w:rsid w:val="002F38C1"/>
    <w:rsid w:val="002F418F"/>
    <w:rsid w:val="002F43B5"/>
    <w:rsid w:val="002F4585"/>
    <w:rsid w:val="002F48B5"/>
    <w:rsid w:val="002F4C63"/>
    <w:rsid w:val="002F4E02"/>
    <w:rsid w:val="002F54C9"/>
    <w:rsid w:val="002F550A"/>
    <w:rsid w:val="002F589F"/>
    <w:rsid w:val="002F62FE"/>
    <w:rsid w:val="002F6796"/>
    <w:rsid w:val="002F6A33"/>
    <w:rsid w:val="002F6B74"/>
    <w:rsid w:val="002F6CAF"/>
    <w:rsid w:val="002F6F31"/>
    <w:rsid w:val="002F6FD6"/>
    <w:rsid w:val="002F6FDF"/>
    <w:rsid w:val="002F7192"/>
    <w:rsid w:val="002F7322"/>
    <w:rsid w:val="002F796A"/>
    <w:rsid w:val="002F7C1C"/>
    <w:rsid w:val="002F7DB1"/>
    <w:rsid w:val="00300545"/>
    <w:rsid w:val="0030060F"/>
    <w:rsid w:val="003019CA"/>
    <w:rsid w:val="00301D19"/>
    <w:rsid w:val="00301FE5"/>
    <w:rsid w:val="0030256C"/>
    <w:rsid w:val="00302B64"/>
    <w:rsid w:val="00302E94"/>
    <w:rsid w:val="00303247"/>
    <w:rsid w:val="003037FF"/>
    <w:rsid w:val="00303A5F"/>
    <w:rsid w:val="00303C45"/>
    <w:rsid w:val="00304192"/>
    <w:rsid w:val="00304766"/>
    <w:rsid w:val="0030490E"/>
    <w:rsid w:val="003050B8"/>
    <w:rsid w:val="003051C6"/>
    <w:rsid w:val="00305B2F"/>
    <w:rsid w:val="003065E4"/>
    <w:rsid w:val="00306618"/>
    <w:rsid w:val="00306661"/>
    <w:rsid w:val="00307656"/>
    <w:rsid w:val="00307953"/>
    <w:rsid w:val="00307BB4"/>
    <w:rsid w:val="00307C4F"/>
    <w:rsid w:val="00310775"/>
    <w:rsid w:val="00310C86"/>
    <w:rsid w:val="00310CEE"/>
    <w:rsid w:val="00310E86"/>
    <w:rsid w:val="00311540"/>
    <w:rsid w:val="00311809"/>
    <w:rsid w:val="00311948"/>
    <w:rsid w:val="00311F0F"/>
    <w:rsid w:val="00312164"/>
    <w:rsid w:val="00312213"/>
    <w:rsid w:val="003125C1"/>
    <w:rsid w:val="003126D3"/>
    <w:rsid w:val="00313211"/>
    <w:rsid w:val="00313B6D"/>
    <w:rsid w:val="0031401B"/>
    <w:rsid w:val="00314F0A"/>
    <w:rsid w:val="003161C3"/>
    <w:rsid w:val="0031676F"/>
    <w:rsid w:val="00317659"/>
    <w:rsid w:val="00317B87"/>
    <w:rsid w:val="00317E70"/>
    <w:rsid w:val="003203C5"/>
    <w:rsid w:val="003208E3"/>
    <w:rsid w:val="00320DCA"/>
    <w:rsid w:val="00320E2B"/>
    <w:rsid w:val="003214B8"/>
    <w:rsid w:val="00321B3E"/>
    <w:rsid w:val="00322452"/>
    <w:rsid w:val="0032265C"/>
    <w:rsid w:val="003231F0"/>
    <w:rsid w:val="00323221"/>
    <w:rsid w:val="00323BF2"/>
    <w:rsid w:val="003249F5"/>
    <w:rsid w:val="00325455"/>
    <w:rsid w:val="00325A9B"/>
    <w:rsid w:val="00325D5B"/>
    <w:rsid w:val="00325D7E"/>
    <w:rsid w:val="00325F43"/>
    <w:rsid w:val="0032679D"/>
    <w:rsid w:val="00326C3F"/>
    <w:rsid w:val="00326D8F"/>
    <w:rsid w:val="00330340"/>
    <w:rsid w:val="00330363"/>
    <w:rsid w:val="00330769"/>
    <w:rsid w:val="00330A54"/>
    <w:rsid w:val="003312A8"/>
    <w:rsid w:val="0033230C"/>
    <w:rsid w:val="003323AD"/>
    <w:rsid w:val="003329EF"/>
    <w:rsid w:val="003333D2"/>
    <w:rsid w:val="00333C76"/>
    <w:rsid w:val="00334016"/>
    <w:rsid w:val="00334025"/>
    <w:rsid w:val="0033462C"/>
    <w:rsid w:val="00334BA5"/>
    <w:rsid w:val="00334C4A"/>
    <w:rsid w:val="003351AF"/>
    <w:rsid w:val="003355DA"/>
    <w:rsid w:val="003358D4"/>
    <w:rsid w:val="00336338"/>
    <w:rsid w:val="00336475"/>
    <w:rsid w:val="003364B8"/>
    <w:rsid w:val="00336744"/>
    <w:rsid w:val="00336C88"/>
    <w:rsid w:val="00337044"/>
    <w:rsid w:val="00337608"/>
    <w:rsid w:val="0033780A"/>
    <w:rsid w:val="0033795C"/>
    <w:rsid w:val="00337A59"/>
    <w:rsid w:val="00337D05"/>
    <w:rsid w:val="00337D86"/>
    <w:rsid w:val="003400BF"/>
    <w:rsid w:val="0034013B"/>
    <w:rsid w:val="003402E9"/>
    <w:rsid w:val="003414BB"/>
    <w:rsid w:val="00341644"/>
    <w:rsid w:val="003424BE"/>
    <w:rsid w:val="003428AE"/>
    <w:rsid w:val="00342A89"/>
    <w:rsid w:val="00342D23"/>
    <w:rsid w:val="00342EDB"/>
    <w:rsid w:val="0034335B"/>
    <w:rsid w:val="003434EB"/>
    <w:rsid w:val="00343A4C"/>
    <w:rsid w:val="00343E39"/>
    <w:rsid w:val="0034411E"/>
    <w:rsid w:val="003446E2"/>
    <w:rsid w:val="00344C79"/>
    <w:rsid w:val="00345016"/>
    <w:rsid w:val="003451E0"/>
    <w:rsid w:val="00345595"/>
    <w:rsid w:val="00345779"/>
    <w:rsid w:val="00345C86"/>
    <w:rsid w:val="00345DD8"/>
    <w:rsid w:val="003474B1"/>
    <w:rsid w:val="003500EC"/>
    <w:rsid w:val="003504BE"/>
    <w:rsid w:val="003505C8"/>
    <w:rsid w:val="00350694"/>
    <w:rsid w:val="00350DDF"/>
    <w:rsid w:val="00350E88"/>
    <w:rsid w:val="003517F2"/>
    <w:rsid w:val="00351E65"/>
    <w:rsid w:val="0035217E"/>
    <w:rsid w:val="003523AB"/>
    <w:rsid w:val="00352F5B"/>
    <w:rsid w:val="003530E0"/>
    <w:rsid w:val="003535FC"/>
    <w:rsid w:val="00353646"/>
    <w:rsid w:val="003536E7"/>
    <w:rsid w:val="0035388A"/>
    <w:rsid w:val="00353C27"/>
    <w:rsid w:val="00353C9D"/>
    <w:rsid w:val="00354225"/>
    <w:rsid w:val="00354E01"/>
    <w:rsid w:val="00354E82"/>
    <w:rsid w:val="00355456"/>
    <w:rsid w:val="00355A93"/>
    <w:rsid w:val="00355FEB"/>
    <w:rsid w:val="003560F4"/>
    <w:rsid w:val="00356C7A"/>
    <w:rsid w:val="00356DF8"/>
    <w:rsid w:val="0035710D"/>
    <w:rsid w:val="003579AA"/>
    <w:rsid w:val="00360A7F"/>
    <w:rsid w:val="0036179E"/>
    <w:rsid w:val="00361B00"/>
    <w:rsid w:val="00361D0F"/>
    <w:rsid w:val="003626FF"/>
    <w:rsid w:val="00362AED"/>
    <w:rsid w:val="00362CDD"/>
    <w:rsid w:val="00363952"/>
    <w:rsid w:val="00363C85"/>
    <w:rsid w:val="003650F0"/>
    <w:rsid w:val="00365750"/>
    <w:rsid w:val="00365EC0"/>
    <w:rsid w:val="00365FD6"/>
    <w:rsid w:val="00366532"/>
    <w:rsid w:val="0036677B"/>
    <w:rsid w:val="00366850"/>
    <w:rsid w:val="00366FB7"/>
    <w:rsid w:val="00367561"/>
    <w:rsid w:val="00367900"/>
    <w:rsid w:val="003679A1"/>
    <w:rsid w:val="00367D45"/>
    <w:rsid w:val="003713C7"/>
    <w:rsid w:val="0037283D"/>
    <w:rsid w:val="00372969"/>
    <w:rsid w:val="00372E88"/>
    <w:rsid w:val="0037395B"/>
    <w:rsid w:val="00373BB3"/>
    <w:rsid w:val="00373CBE"/>
    <w:rsid w:val="00374004"/>
    <w:rsid w:val="003744EF"/>
    <w:rsid w:val="003747E3"/>
    <w:rsid w:val="00374D19"/>
    <w:rsid w:val="00374D38"/>
    <w:rsid w:val="00375324"/>
    <w:rsid w:val="0037552E"/>
    <w:rsid w:val="0037563C"/>
    <w:rsid w:val="003760C1"/>
    <w:rsid w:val="0037657E"/>
    <w:rsid w:val="00376F55"/>
    <w:rsid w:val="00377420"/>
    <w:rsid w:val="00377655"/>
    <w:rsid w:val="00377980"/>
    <w:rsid w:val="00377E7E"/>
    <w:rsid w:val="00377F58"/>
    <w:rsid w:val="00381066"/>
    <w:rsid w:val="00381987"/>
    <w:rsid w:val="00381CD8"/>
    <w:rsid w:val="00381F1F"/>
    <w:rsid w:val="00382D5A"/>
    <w:rsid w:val="00382F30"/>
    <w:rsid w:val="00383307"/>
    <w:rsid w:val="00383C47"/>
    <w:rsid w:val="00383D4B"/>
    <w:rsid w:val="00383F86"/>
    <w:rsid w:val="0038421E"/>
    <w:rsid w:val="00384802"/>
    <w:rsid w:val="003848BC"/>
    <w:rsid w:val="00384CFB"/>
    <w:rsid w:val="00385277"/>
    <w:rsid w:val="0038596B"/>
    <w:rsid w:val="003859B7"/>
    <w:rsid w:val="00387704"/>
    <w:rsid w:val="00387838"/>
    <w:rsid w:val="00387C2E"/>
    <w:rsid w:val="003908FD"/>
    <w:rsid w:val="0039125F"/>
    <w:rsid w:val="0039139A"/>
    <w:rsid w:val="00391740"/>
    <w:rsid w:val="003917FD"/>
    <w:rsid w:val="00391844"/>
    <w:rsid w:val="00391B68"/>
    <w:rsid w:val="00392411"/>
    <w:rsid w:val="00392819"/>
    <w:rsid w:val="003942F9"/>
    <w:rsid w:val="00394377"/>
    <w:rsid w:val="00394AAC"/>
    <w:rsid w:val="00394CBE"/>
    <w:rsid w:val="003954F0"/>
    <w:rsid w:val="00395676"/>
    <w:rsid w:val="00395A66"/>
    <w:rsid w:val="00395CF3"/>
    <w:rsid w:val="00395FE5"/>
    <w:rsid w:val="00396275"/>
    <w:rsid w:val="00396464"/>
    <w:rsid w:val="00396648"/>
    <w:rsid w:val="00396945"/>
    <w:rsid w:val="00396A6B"/>
    <w:rsid w:val="00397106"/>
    <w:rsid w:val="00397143"/>
    <w:rsid w:val="00397201"/>
    <w:rsid w:val="0039771A"/>
    <w:rsid w:val="00397B36"/>
    <w:rsid w:val="00397C75"/>
    <w:rsid w:val="003A0D56"/>
    <w:rsid w:val="003A0E1A"/>
    <w:rsid w:val="003A0F49"/>
    <w:rsid w:val="003A1998"/>
    <w:rsid w:val="003A1B75"/>
    <w:rsid w:val="003A1BF2"/>
    <w:rsid w:val="003A1FB9"/>
    <w:rsid w:val="003A2258"/>
    <w:rsid w:val="003A26C6"/>
    <w:rsid w:val="003A352B"/>
    <w:rsid w:val="003A42BF"/>
    <w:rsid w:val="003A481C"/>
    <w:rsid w:val="003A4A20"/>
    <w:rsid w:val="003A4F75"/>
    <w:rsid w:val="003A553B"/>
    <w:rsid w:val="003A5B06"/>
    <w:rsid w:val="003A63F9"/>
    <w:rsid w:val="003A68D4"/>
    <w:rsid w:val="003A6EA3"/>
    <w:rsid w:val="003A7F04"/>
    <w:rsid w:val="003B09FE"/>
    <w:rsid w:val="003B0EDA"/>
    <w:rsid w:val="003B1357"/>
    <w:rsid w:val="003B1910"/>
    <w:rsid w:val="003B1AB5"/>
    <w:rsid w:val="003B1CC6"/>
    <w:rsid w:val="003B1CC9"/>
    <w:rsid w:val="003B200D"/>
    <w:rsid w:val="003B2193"/>
    <w:rsid w:val="003B23BE"/>
    <w:rsid w:val="003B25D6"/>
    <w:rsid w:val="003B2686"/>
    <w:rsid w:val="003B2732"/>
    <w:rsid w:val="003B2A70"/>
    <w:rsid w:val="003B3033"/>
    <w:rsid w:val="003B427E"/>
    <w:rsid w:val="003B45B3"/>
    <w:rsid w:val="003B4BA2"/>
    <w:rsid w:val="003B4CC7"/>
    <w:rsid w:val="003B562C"/>
    <w:rsid w:val="003B62D1"/>
    <w:rsid w:val="003B665B"/>
    <w:rsid w:val="003B6CFD"/>
    <w:rsid w:val="003B6E5D"/>
    <w:rsid w:val="003B6F22"/>
    <w:rsid w:val="003B6FA7"/>
    <w:rsid w:val="003B7273"/>
    <w:rsid w:val="003B77A9"/>
    <w:rsid w:val="003C0063"/>
    <w:rsid w:val="003C02F1"/>
    <w:rsid w:val="003C0C1D"/>
    <w:rsid w:val="003C0CEB"/>
    <w:rsid w:val="003C0EBE"/>
    <w:rsid w:val="003C0FB8"/>
    <w:rsid w:val="003C1988"/>
    <w:rsid w:val="003C1BE9"/>
    <w:rsid w:val="003C205E"/>
    <w:rsid w:val="003C25EF"/>
    <w:rsid w:val="003C274F"/>
    <w:rsid w:val="003C2A92"/>
    <w:rsid w:val="003C2D01"/>
    <w:rsid w:val="003C2EEB"/>
    <w:rsid w:val="003C3321"/>
    <w:rsid w:val="003C34BB"/>
    <w:rsid w:val="003C3525"/>
    <w:rsid w:val="003C3541"/>
    <w:rsid w:val="003C367A"/>
    <w:rsid w:val="003C4D2E"/>
    <w:rsid w:val="003C5973"/>
    <w:rsid w:val="003C5B1A"/>
    <w:rsid w:val="003C6397"/>
    <w:rsid w:val="003C647A"/>
    <w:rsid w:val="003C6B1F"/>
    <w:rsid w:val="003D00E8"/>
    <w:rsid w:val="003D01EB"/>
    <w:rsid w:val="003D0D35"/>
    <w:rsid w:val="003D160B"/>
    <w:rsid w:val="003D163A"/>
    <w:rsid w:val="003D206C"/>
    <w:rsid w:val="003D2517"/>
    <w:rsid w:val="003D25D9"/>
    <w:rsid w:val="003D284F"/>
    <w:rsid w:val="003D2DC9"/>
    <w:rsid w:val="003D3274"/>
    <w:rsid w:val="003D3749"/>
    <w:rsid w:val="003D385B"/>
    <w:rsid w:val="003D3CDD"/>
    <w:rsid w:val="003D3F79"/>
    <w:rsid w:val="003D4067"/>
    <w:rsid w:val="003D41BF"/>
    <w:rsid w:val="003D44D3"/>
    <w:rsid w:val="003D47F4"/>
    <w:rsid w:val="003D4CDA"/>
    <w:rsid w:val="003D562E"/>
    <w:rsid w:val="003D57CD"/>
    <w:rsid w:val="003D5E32"/>
    <w:rsid w:val="003D61CC"/>
    <w:rsid w:val="003D6367"/>
    <w:rsid w:val="003D6888"/>
    <w:rsid w:val="003D6B6E"/>
    <w:rsid w:val="003D78CC"/>
    <w:rsid w:val="003D7C50"/>
    <w:rsid w:val="003E023D"/>
    <w:rsid w:val="003E03CA"/>
    <w:rsid w:val="003E04A4"/>
    <w:rsid w:val="003E0730"/>
    <w:rsid w:val="003E0760"/>
    <w:rsid w:val="003E2647"/>
    <w:rsid w:val="003E2BEC"/>
    <w:rsid w:val="003E2C5C"/>
    <w:rsid w:val="003E3000"/>
    <w:rsid w:val="003E32B5"/>
    <w:rsid w:val="003E3848"/>
    <w:rsid w:val="003E3C64"/>
    <w:rsid w:val="003E3F0E"/>
    <w:rsid w:val="003E4218"/>
    <w:rsid w:val="003E4505"/>
    <w:rsid w:val="003E4641"/>
    <w:rsid w:val="003E4643"/>
    <w:rsid w:val="003E481D"/>
    <w:rsid w:val="003E50CB"/>
    <w:rsid w:val="003E5C39"/>
    <w:rsid w:val="003E5EEA"/>
    <w:rsid w:val="003E6232"/>
    <w:rsid w:val="003E67EA"/>
    <w:rsid w:val="003E6934"/>
    <w:rsid w:val="003E6E65"/>
    <w:rsid w:val="003E7341"/>
    <w:rsid w:val="003E753A"/>
    <w:rsid w:val="003E7707"/>
    <w:rsid w:val="003E7782"/>
    <w:rsid w:val="003E7AB7"/>
    <w:rsid w:val="003F027E"/>
    <w:rsid w:val="003F10CE"/>
    <w:rsid w:val="003F12B0"/>
    <w:rsid w:val="003F145B"/>
    <w:rsid w:val="003F1E17"/>
    <w:rsid w:val="003F1F67"/>
    <w:rsid w:val="003F218F"/>
    <w:rsid w:val="003F228F"/>
    <w:rsid w:val="003F268A"/>
    <w:rsid w:val="003F2A89"/>
    <w:rsid w:val="003F2BA0"/>
    <w:rsid w:val="003F2C62"/>
    <w:rsid w:val="003F3B0C"/>
    <w:rsid w:val="003F3C97"/>
    <w:rsid w:val="003F3CB6"/>
    <w:rsid w:val="003F485B"/>
    <w:rsid w:val="003F5EDD"/>
    <w:rsid w:val="003F5F08"/>
    <w:rsid w:val="003F5F68"/>
    <w:rsid w:val="003F60AE"/>
    <w:rsid w:val="003F6216"/>
    <w:rsid w:val="003F72FA"/>
    <w:rsid w:val="003F75EB"/>
    <w:rsid w:val="003F7B3F"/>
    <w:rsid w:val="00400912"/>
    <w:rsid w:val="00401154"/>
    <w:rsid w:val="0040185B"/>
    <w:rsid w:val="00401A25"/>
    <w:rsid w:val="00401C93"/>
    <w:rsid w:val="0040332A"/>
    <w:rsid w:val="004033A2"/>
    <w:rsid w:val="004036C3"/>
    <w:rsid w:val="00403BC6"/>
    <w:rsid w:val="004040B5"/>
    <w:rsid w:val="00404B4F"/>
    <w:rsid w:val="00404C48"/>
    <w:rsid w:val="00405283"/>
    <w:rsid w:val="004052CA"/>
    <w:rsid w:val="00405A58"/>
    <w:rsid w:val="00405BAF"/>
    <w:rsid w:val="00406CA7"/>
    <w:rsid w:val="00406E2C"/>
    <w:rsid w:val="0040704D"/>
    <w:rsid w:val="004106E2"/>
    <w:rsid w:val="00410729"/>
    <w:rsid w:val="00410924"/>
    <w:rsid w:val="00410A01"/>
    <w:rsid w:val="00410CBA"/>
    <w:rsid w:val="004122DA"/>
    <w:rsid w:val="00412B04"/>
    <w:rsid w:val="00412D3C"/>
    <w:rsid w:val="00412F33"/>
    <w:rsid w:val="00414195"/>
    <w:rsid w:val="0041486C"/>
    <w:rsid w:val="0041510F"/>
    <w:rsid w:val="00415625"/>
    <w:rsid w:val="00415999"/>
    <w:rsid w:val="004166D8"/>
    <w:rsid w:val="00416C21"/>
    <w:rsid w:val="00417B2E"/>
    <w:rsid w:val="00421621"/>
    <w:rsid w:val="0042205E"/>
    <w:rsid w:val="004221C5"/>
    <w:rsid w:val="00422C2B"/>
    <w:rsid w:val="0042335E"/>
    <w:rsid w:val="00423931"/>
    <w:rsid w:val="00423AB1"/>
    <w:rsid w:val="0042429D"/>
    <w:rsid w:val="00424B9B"/>
    <w:rsid w:val="00424C29"/>
    <w:rsid w:val="00424D9A"/>
    <w:rsid w:val="00425297"/>
    <w:rsid w:val="004258CA"/>
    <w:rsid w:val="00425A2C"/>
    <w:rsid w:val="00426228"/>
    <w:rsid w:val="004263BB"/>
    <w:rsid w:val="00426749"/>
    <w:rsid w:val="00426AD4"/>
    <w:rsid w:val="00426B84"/>
    <w:rsid w:val="004275CA"/>
    <w:rsid w:val="004276AC"/>
    <w:rsid w:val="0042789C"/>
    <w:rsid w:val="00427935"/>
    <w:rsid w:val="00427EDF"/>
    <w:rsid w:val="0043058F"/>
    <w:rsid w:val="0043236D"/>
    <w:rsid w:val="00432840"/>
    <w:rsid w:val="004328D3"/>
    <w:rsid w:val="00432ED9"/>
    <w:rsid w:val="0043372A"/>
    <w:rsid w:val="00433A7D"/>
    <w:rsid w:val="00434543"/>
    <w:rsid w:val="0043468D"/>
    <w:rsid w:val="00434D2F"/>
    <w:rsid w:val="00435176"/>
    <w:rsid w:val="0043552A"/>
    <w:rsid w:val="004359B5"/>
    <w:rsid w:val="00435EB3"/>
    <w:rsid w:val="00436252"/>
    <w:rsid w:val="004365C8"/>
    <w:rsid w:val="00437CEC"/>
    <w:rsid w:val="00440B53"/>
    <w:rsid w:val="00440E4E"/>
    <w:rsid w:val="00441207"/>
    <w:rsid w:val="004413F9"/>
    <w:rsid w:val="00441A64"/>
    <w:rsid w:val="00441D0E"/>
    <w:rsid w:val="004423CD"/>
    <w:rsid w:val="00442CA9"/>
    <w:rsid w:val="00442CDF"/>
    <w:rsid w:val="004438C5"/>
    <w:rsid w:val="00444027"/>
    <w:rsid w:val="00444187"/>
    <w:rsid w:val="00445ED8"/>
    <w:rsid w:val="004461AE"/>
    <w:rsid w:val="00447130"/>
    <w:rsid w:val="004477B4"/>
    <w:rsid w:val="004479FB"/>
    <w:rsid w:val="00450833"/>
    <w:rsid w:val="00450C18"/>
    <w:rsid w:val="00452079"/>
    <w:rsid w:val="004521D8"/>
    <w:rsid w:val="0045225A"/>
    <w:rsid w:val="0045280F"/>
    <w:rsid w:val="00452C9C"/>
    <w:rsid w:val="00452DDA"/>
    <w:rsid w:val="004531F9"/>
    <w:rsid w:val="004534D0"/>
    <w:rsid w:val="004538D8"/>
    <w:rsid w:val="00453A38"/>
    <w:rsid w:val="0045414E"/>
    <w:rsid w:val="00454325"/>
    <w:rsid w:val="00454B1E"/>
    <w:rsid w:val="00454BA6"/>
    <w:rsid w:val="00454C8D"/>
    <w:rsid w:val="00454E63"/>
    <w:rsid w:val="0045557B"/>
    <w:rsid w:val="004556E4"/>
    <w:rsid w:val="004559FF"/>
    <w:rsid w:val="00455DA9"/>
    <w:rsid w:val="004566F6"/>
    <w:rsid w:val="00457E50"/>
    <w:rsid w:val="00457FE0"/>
    <w:rsid w:val="004605F4"/>
    <w:rsid w:val="00460687"/>
    <w:rsid w:val="004616F0"/>
    <w:rsid w:val="0046198C"/>
    <w:rsid w:val="00461CFB"/>
    <w:rsid w:val="00462088"/>
    <w:rsid w:val="00462E6D"/>
    <w:rsid w:val="004636BC"/>
    <w:rsid w:val="004645D5"/>
    <w:rsid w:val="00464CCA"/>
    <w:rsid w:val="00465379"/>
    <w:rsid w:val="004653F3"/>
    <w:rsid w:val="00466347"/>
    <w:rsid w:val="00466395"/>
    <w:rsid w:val="00466741"/>
    <w:rsid w:val="0046692B"/>
    <w:rsid w:val="00467130"/>
    <w:rsid w:val="00467216"/>
    <w:rsid w:val="004672D0"/>
    <w:rsid w:val="00467697"/>
    <w:rsid w:val="00467D25"/>
    <w:rsid w:val="00470509"/>
    <w:rsid w:val="0047088A"/>
    <w:rsid w:val="00470F45"/>
    <w:rsid w:val="00471771"/>
    <w:rsid w:val="00471A46"/>
    <w:rsid w:val="00471C5C"/>
    <w:rsid w:val="00472C9B"/>
    <w:rsid w:val="004734FF"/>
    <w:rsid w:val="00473663"/>
    <w:rsid w:val="00475622"/>
    <w:rsid w:val="0047583B"/>
    <w:rsid w:val="00475DD3"/>
    <w:rsid w:val="0047627F"/>
    <w:rsid w:val="0047678B"/>
    <w:rsid w:val="00476BA6"/>
    <w:rsid w:val="00476BE1"/>
    <w:rsid w:val="00477176"/>
    <w:rsid w:val="0047728A"/>
    <w:rsid w:val="004773E0"/>
    <w:rsid w:val="00477E5B"/>
    <w:rsid w:val="00480367"/>
    <w:rsid w:val="0048092D"/>
    <w:rsid w:val="004812B7"/>
    <w:rsid w:val="00482255"/>
    <w:rsid w:val="00482481"/>
    <w:rsid w:val="00483427"/>
    <w:rsid w:val="00483474"/>
    <w:rsid w:val="00483563"/>
    <w:rsid w:val="0048415E"/>
    <w:rsid w:val="0048486D"/>
    <w:rsid w:val="00484B50"/>
    <w:rsid w:val="00484CC9"/>
    <w:rsid w:val="00485220"/>
    <w:rsid w:val="004854E7"/>
    <w:rsid w:val="004857EE"/>
    <w:rsid w:val="00486180"/>
    <w:rsid w:val="00486514"/>
    <w:rsid w:val="00486854"/>
    <w:rsid w:val="00486966"/>
    <w:rsid w:val="00486A1C"/>
    <w:rsid w:val="00486C6A"/>
    <w:rsid w:val="00486DB2"/>
    <w:rsid w:val="00486F3E"/>
    <w:rsid w:val="0048704F"/>
    <w:rsid w:val="00487274"/>
    <w:rsid w:val="004876AD"/>
    <w:rsid w:val="00487FF2"/>
    <w:rsid w:val="004900B8"/>
    <w:rsid w:val="00490193"/>
    <w:rsid w:val="00490531"/>
    <w:rsid w:val="00490726"/>
    <w:rsid w:val="0049083B"/>
    <w:rsid w:val="00490DA5"/>
    <w:rsid w:val="0049102F"/>
    <w:rsid w:val="004910F4"/>
    <w:rsid w:val="0049172C"/>
    <w:rsid w:val="00491DD3"/>
    <w:rsid w:val="00492567"/>
    <w:rsid w:val="00492F8E"/>
    <w:rsid w:val="0049417B"/>
    <w:rsid w:val="004947C5"/>
    <w:rsid w:val="00495330"/>
    <w:rsid w:val="004959A2"/>
    <w:rsid w:val="00495B98"/>
    <w:rsid w:val="00495D39"/>
    <w:rsid w:val="0049632B"/>
    <w:rsid w:val="0049668C"/>
    <w:rsid w:val="00496DA3"/>
    <w:rsid w:val="00497297"/>
    <w:rsid w:val="00497949"/>
    <w:rsid w:val="00497EF1"/>
    <w:rsid w:val="004A05F6"/>
    <w:rsid w:val="004A0657"/>
    <w:rsid w:val="004A0680"/>
    <w:rsid w:val="004A06F7"/>
    <w:rsid w:val="004A1013"/>
    <w:rsid w:val="004A153E"/>
    <w:rsid w:val="004A1575"/>
    <w:rsid w:val="004A1BC1"/>
    <w:rsid w:val="004A215F"/>
    <w:rsid w:val="004A2CCE"/>
    <w:rsid w:val="004A40AD"/>
    <w:rsid w:val="004A4AB7"/>
    <w:rsid w:val="004A4E50"/>
    <w:rsid w:val="004A4F7C"/>
    <w:rsid w:val="004A52AB"/>
    <w:rsid w:val="004A59F8"/>
    <w:rsid w:val="004A5C36"/>
    <w:rsid w:val="004A5C40"/>
    <w:rsid w:val="004A602B"/>
    <w:rsid w:val="004A6316"/>
    <w:rsid w:val="004A6444"/>
    <w:rsid w:val="004A64E7"/>
    <w:rsid w:val="004A68DB"/>
    <w:rsid w:val="004A6971"/>
    <w:rsid w:val="004A6E9A"/>
    <w:rsid w:val="004A7196"/>
    <w:rsid w:val="004A7462"/>
    <w:rsid w:val="004B0546"/>
    <w:rsid w:val="004B0C34"/>
    <w:rsid w:val="004B0EE2"/>
    <w:rsid w:val="004B13AB"/>
    <w:rsid w:val="004B1897"/>
    <w:rsid w:val="004B1996"/>
    <w:rsid w:val="004B1BD9"/>
    <w:rsid w:val="004B2287"/>
    <w:rsid w:val="004B233F"/>
    <w:rsid w:val="004B23C1"/>
    <w:rsid w:val="004B2585"/>
    <w:rsid w:val="004B3966"/>
    <w:rsid w:val="004B4B9B"/>
    <w:rsid w:val="004B50FB"/>
    <w:rsid w:val="004B555D"/>
    <w:rsid w:val="004B759C"/>
    <w:rsid w:val="004B7B33"/>
    <w:rsid w:val="004B7D0E"/>
    <w:rsid w:val="004B7F60"/>
    <w:rsid w:val="004C1A1D"/>
    <w:rsid w:val="004C1D78"/>
    <w:rsid w:val="004C1FA8"/>
    <w:rsid w:val="004C20E3"/>
    <w:rsid w:val="004C276A"/>
    <w:rsid w:val="004C2E70"/>
    <w:rsid w:val="004C32BE"/>
    <w:rsid w:val="004C3595"/>
    <w:rsid w:val="004C3B06"/>
    <w:rsid w:val="004C3C5F"/>
    <w:rsid w:val="004C429E"/>
    <w:rsid w:val="004C4324"/>
    <w:rsid w:val="004C473F"/>
    <w:rsid w:val="004C51F9"/>
    <w:rsid w:val="004C5A72"/>
    <w:rsid w:val="004C607B"/>
    <w:rsid w:val="004C6AB7"/>
    <w:rsid w:val="004C6FEB"/>
    <w:rsid w:val="004C70FA"/>
    <w:rsid w:val="004C76AB"/>
    <w:rsid w:val="004C7B03"/>
    <w:rsid w:val="004C7CD4"/>
    <w:rsid w:val="004D00FE"/>
    <w:rsid w:val="004D0CFE"/>
    <w:rsid w:val="004D14F5"/>
    <w:rsid w:val="004D151E"/>
    <w:rsid w:val="004D1B13"/>
    <w:rsid w:val="004D442A"/>
    <w:rsid w:val="004D4A61"/>
    <w:rsid w:val="004D568A"/>
    <w:rsid w:val="004D5A0C"/>
    <w:rsid w:val="004D5C9A"/>
    <w:rsid w:val="004D6DFE"/>
    <w:rsid w:val="004D6E0E"/>
    <w:rsid w:val="004D775D"/>
    <w:rsid w:val="004D77AD"/>
    <w:rsid w:val="004D78C1"/>
    <w:rsid w:val="004D7EA0"/>
    <w:rsid w:val="004D7EBC"/>
    <w:rsid w:val="004D7F82"/>
    <w:rsid w:val="004E07B1"/>
    <w:rsid w:val="004E084C"/>
    <w:rsid w:val="004E0861"/>
    <w:rsid w:val="004E09EF"/>
    <w:rsid w:val="004E0FA0"/>
    <w:rsid w:val="004E2A50"/>
    <w:rsid w:val="004E2A6A"/>
    <w:rsid w:val="004E2B45"/>
    <w:rsid w:val="004E2C47"/>
    <w:rsid w:val="004E30C5"/>
    <w:rsid w:val="004E32F7"/>
    <w:rsid w:val="004E3354"/>
    <w:rsid w:val="004E33B6"/>
    <w:rsid w:val="004E33E3"/>
    <w:rsid w:val="004E3732"/>
    <w:rsid w:val="004E458F"/>
    <w:rsid w:val="004E46A5"/>
    <w:rsid w:val="004E4961"/>
    <w:rsid w:val="004E4DEA"/>
    <w:rsid w:val="004E545E"/>
    <w:rsid w:val="004E5FB1"/>
    <w:rsid w:val="004E607E"/>
    <w:rsid w:val="004E66A2"/>
    <w:rsid w:val="004E6A05"/>
    <w:rsid w:val="004E712F"/>
    <w:rsid w:val="004E7190"/>
    <w:rsid w:val="004E791E"/>
    <w:rsid w:val="004E798A"/>
    <w:rsid w:val="004E79DC"/>
    <w:rsid w:val="004F00E7"/>
    <w:rsid w:val="004F0CE4"/>
    <w:rsid w:val="004F0E38"/>
    <w:rsid w:val="004F123F"/>
    <w:rsid w:val="004F18D3"/>
    <w:rsid w:val="004F1DE0"/>
    <w:rsid w:val="004F222D"/>
    <w:rsid w:val="004F2673"/>
    <w:rsid w:val="004F3743"/>
    <w:rsid w:val="004F3772"/>
    <w:rsid w:val="004F3854"/>
    <w:rsid w:val="004F3BCD"/>
    <w:rsid w:val="004F3E32"/>
    <w:rsid w:val="004F3EA0"/>
    <w:rsid w:val="004F3FEB"/>
    <w:rsid w:val="004F41B9"/>
    <w:rsid w:val="004F43E7"/>
    <w:rsid w:val="004F4814"/>
    <w:rsid w:val="004F48E2"/>
    <w:rsid w:val="004F6514"/>
    <w:rsid w:val="004F6ADC"/>
    <w:rsid w:val="004F7272"/>
    <w:rsid w:val="004F7371"/>
    <w:rsid w:val="004F7696"/>
    <w:rsid w:val="004F7DD1"/>
    <w:rsid w:val="005009DF"/>
    <w:rsid w:val="00500A89"/>
    <w:rsid w:val="00500D90"/>
    <w:rsid w:val="00501E08"/>
    <w:rsid w:val="00501F6E"/>
    <w:rsid w:val="00502746"/>
    <w:rsid w:val="005029D2"/>
    <w:rsid w:val="0050335A"/>
    <w:rsid w:val="00503CB7"/>
    <w:rsid w:val="00504666"/>
    <w:rsid w:val="00504A13"/>
    <w:rsid w:val="00504B20"/>
    <w:rsid w:val="00505283"/>
    <w:rsid w:val="005058EF"/>
    <w:rsid w:val="00505C95"/>
    <w:rsid w:val="00505CDE"/>
    <w:rsid w:val="00505D3A"/>
    <w:rsid w:val="0050603E"/>
    <w:rsid w:val="00506580"/>
    <w:rsid w:val="00506B12"/>
    <w:rsid w:val="00506CEE"/>
    <w:rsid w:val="005070F3"/>
    <w:rsid w:val="00507E0B"/>
    <w:rsid w:val="005100CB"/>
    <w:rsid w:val="00510200"/>
    <w:rsid w:val="0051022D"/>
    <w:rsid w:val="005102CF"/>
    <w:rsid w:val="00510E59"/>
    <w:rsid w:val="00510FFE"/>
    <w:rsid w:val="00512748"/>
    <w:rsid w:val="0051333D"/>
    <w:rsid w:val="005142EE"/>
    <w:rsid w:val="005145BE"/>
    <w:rsid w:val="00514703"/>
    <w:rsid w:val="00514887"/>
    <w:rsid w:val="00514B13"/>
    <w:rsid w:val="00515F4E"/>
    <w:rsid w:val="00516224"/>
    <w:rsid w:val="005176F1"/>
    <w:rsid w:val="0051795E"/>
    <w:rsid w:val="0052135B"/>
    <w:rsid w:val="00521A36"/>
    <w:rsid w:val="00521AC7"/>
    <w:rsid w:val="00521BA7"/>
    <w:rsid w:val="00522652"/>
    <w:rsid w:val="0052273C"/>
    <w:rsid w:val="0052313A"/>
    <w:rsid w:val="0052389B"/>
    <w:rsid w:val="00523998"/>
    <w:rsid w:val="00524144"/>
    <w:rsid w:val="00525ACF"/>
    <w:rsid w:val="00525E3D"/>
    <w:rsid w:val="005261B0"/>
    <w:rsid w:val="005268F2"/>
    <w:rsid w:val="00526B63"/>
    <w:rsid w:val="00526DE0"/>
    <w:rsid w:val="00526F79"/>
    <w:rsid w:val="00527138"/>
    <w:rsid w:val="005276D4"/>
    <w:rsid w:val="0052778F"/>
    <w:rsid w:val="00527CCC"/>
    <w:rsid w:val="00527ECC"/>
    <w:rsid w:val="00530110"/>
    <w:rsid w:val="00530477"/>
    <w:rsid w:val="0053066D"/>
    <w:rsid w:val="005306D4"/>
    <w:rsid w:val="0053158A"/>
    <w:rsid w:val="00532715"/>
    <w:rsid w:val="00532858"/>
    <w:rsid w:val="005328B1"/>
    <w:rsid w:val="0053297A"/>
    <w:rsid w:val="00532BD5"/>
    <w:rsid w:val="00532D1C"/>
    <w:rsid w:val="005330CF"/>
    <w:rsid w:val="005332D9"/>
    <w:rsid w:val="00533AC9"/>
    <w:rsid w:val="00533CEE"/>
    <w:rsid w:val="00533F69"/>
    <w:rsid w:val="00534159"/>
    <w:rsid w:val="005341F4"/>
    <w:rsid w:val="00534C73"/>
    <w:rsid w:val="00534DE0"/>
    <w:rsid w:val="005354F0"/>
    <w:rsid w:val="0053586B"/>
    <w:rsid w:val="00535C27"/>
    <w:rsid w:val="0053605A"/>
    <w:rsid w:val="005366B9"/>
    <w:rsid w:val="00536A1B"/>
    <w:rsid w:val="00536FA4"/>
    <w:rsid w:val="005370D6"/>
    <w:rsid w:val="00537ABE"/>
    <w:rsid w:val="00537CFD"/>
    <w:rsid w:val="005406A7"/>
    <w:rsid w:val="0054072C"/>
    <w:rsid w:val="0054073F"/>
    <w:rsid w:val="00540ACE"/>
    <w:rsid w:val="00540F3F"/>
    <w:rsid w:val="0054313B"/>
    <w:rsid w:val="00544118"/>
    <w:rsid w:val="00544B68"/>
    <w:rsid w:val="005457EB"/>
    <w:rsid w:val="0054591C"/>
    <w:rsid w:val="00545D01"/>
    <w:rsid w:val="00545E35"/>
    <w:rsid w:val="00546172"/>
    <w:rsid w:val="00546258"/>
    <w:rsid w:val="005465D2"/>
    <w:rsid w:val="005466DA"/>
    <w:rsid w:val="00546970"/>
    <w:rsid w:val="00546AA3"/>
    <w:rsid w:val="00547457"/>
    <w:rsid w:val="005506E6"/>
    <w:rsid w:val="00550766"/>
    <w:rsid w:val="00550855"/>
    <w:rsid w:val="00550911"/>
    <w:rsid w:val="00550A00"/>
    <w:rsid w:val="00550A85"/>
    <w:rsid w:val="00550C89"/>
    <w:rsid w:val="00551547"/>
    <w:rsid w:val="0055187A"/>
    <w:rsid w:val="00551C4E"/>
    <w:rsid w:val="00551E15"/>
    <w:rsid w:val="005521B4"/>
    <w:rsid w:val="0055232B"/>
    <w:rsid w:val="005528D1"/>
    <w:rsid w:val="00553027"/>
    <w:rsid w:val="0055395A"/>
    <w:rsid w:val="00553D6E"/>
    <w:rsid w:val="005546C2"/>
    <w:rsid w:val="00554766"/>
    <w:rsid w:val="00554806"/>
    <w:rsid w:val="005549E3"/>
    <w:rsid w:val="00555114"/>
    <w:rsid w:val="0055514C"/>
    <w:rsid w:val="005552C4"/>
    <w:rsid w:val="00555E6A"/>
    <w:rsid w:val="00556387"/>
    <w:rsid w:val="0055701D"/>
    <w:rsid w:val="0055714A"/>
    <w:rsid w:val="00557509"/>
    <w:rsid w:val="005579C9"/>
    <w:rsid w:val="00557E88"/>
    <w:rsid w:val="0056035F"/>
    <w:rsid w:val="0056072D"/>
    <w:rsid w:val="00560853"/>
    <w:rsid w:val="00560E69"/>
    <w:rsid w:val="005613F7"/>
    <w:rsid w:val="0056140D"/>
    <w:rsid w:val="005619F7"/>
    <w:rsid w:val="00561B54"/>
    <w:rsid w:val="00561B71"/>
    <w:rsid w:val="00562C03"/>
    <w:rsid w:val="00562CF2"/>
    <w:rsid w:val="005632A0"/>
    <w:rsid w:val="00563A2F"/>
    <w:rsid w:val="00563FD1"/>
    <w:rsid w:val="005646AE"/>
    <w:rsid w:val="00564DF3"/>
    <w:rsid w:val="005651EE"/>
    <w:rsid w:val="00565229"/>
    <w:rsid w:val="00565518"/>
    <w:rsid w:val="005655CE"/>
    <w:rsid w:val="0056575A"/>
    <w:rsid w:val="00565B7A"/>
    <w:rsid w:val="00565C6B"/>
    <w:rsid w:val="00565E7F"/>
    <w:rsid w:val="0056602C"/>
    <w:rsid w:val="005662E6"/>
    <w:rsid w:val="00566BC6"/>
    <w:rsid w:val="00566C8C"/>
    <w:rsid w:val="00566E91"/>
    <w:rsid w:val="00566EB3"/>
    <w:rsid w:val="00566EC3"/>
    <w:rsid w:val="00566EE9"/>
    <w:rsid w:val="005707EA"/>
    <w:rsid w:val="00570BC8"/>
    <w:rsid w:val="00571123"/>
    <w:rsid w:val="00571395"/>
    <w:rsid w:val="005715B1"/>
    <w:rsid w:val="00571BCA"/>
    <w:rsid w:val="00572161"/>
    <w:rsid w:val="00572184"/>
    <w:rsid w:val="005722EB"/>
    <w:rsid w:val="00572637"/>
    <w:rsid w:val="0057279F"/>
    <w:rsid w:val="00573755"/>
    <w:rsid w:val="00573931"/>
    <w:rsid w:val="00573CB5"/>
    <w:rsid w:val="005749AA"/>
    <w:rsid w:val="00574B2E"/>
    <w:rsid w:val="00575F8E"/>
    <w:rsid w:val="00575FDC"/>
    <w:rsid w:val="00576444"/>
    <w:rsid w:val="00576B8F"/>
    <w:rsid w:val="005778E4"/>
    <w:rsid w:val="00577FA5"/>
    <w:rsid w:val="00580012"/>
    <w:rsid w:val="005803C6"/>
    <w:rsid w:val="005803DC"/>
    <w:rsid w:val="00580639"/>
    <w:rsid w:val="005809A9"/>
    <w:rsid w:val="00580A07"/>
    <w:rsid w:val="00580CA6"/>
    <w:rsid w:val="00580F92"/>
    <w:rsid w:val="00582D16"/>
    <w:rsid w:val="00582D26"/>
    <w:rsid w:val="00583075"/>
    <w:rsid w:val="005832B0"/>
    <w:rsid w:val="00584526"/>
    <w:rsid w:val="00584704"/>
    <w:rsid w:val="00585120"/>
    <w:rsid w:val="0058520D"/>
    <w:rsid w:val="00585BAB"/>
    <w:rsid w:val="005862A3"/>
    <w:rsid w:val="00586DC6"/>
    <w:rsid w:val="00587337"/>
    <w:rsid w:val="005873BC"/>
    <w:rsid w:val="005873DB"/>
    <w:rsid w:val="00587584"/>
    <w:rsid w:val="00587F25"/>
    <w:rsid w:val="00590A68"/>
    <w:rsid w:val="00590A9D"/>
    <w:rsid w:val="00590B2E"/>
    <w:rsid w:val="005915BC"/>
    <w:rsid w:val="00591B44"/>
    <w:rsid w:val="00592504"/>
    <w:rsid w:val="00592751"/>
    <w:rsid w:val="005931C6"/>
    <w:rsid w:val="00593C51"/>
    <w:rsid w:val="0059407C"/>
    <w:rsid w:val="005943D4"/>
    <w:rsid w:val="00594F72"/>
    <w:rsid w:val="00595A7C"/>
    <w:rsid w:val="0059601A"/>
    <w:rsid w:val="00596CB2"/>
    <w:rsid w:val="005974ED"/>
    <w:rsid w:val="00597566"/>
    <w:rsid w:val="005976DC"/>
    <w:rsid w:val="005A091D"/>
    <w:rsid w:val="005A0E87"/>
    <w:rsid w:val="005A146C"/>
    <w:rsid w:val="005A2596"/>
    <w:rsid w:val="005A2739"/>
    <w:rsid w:val="005A37A6"/>
    <w:rsid w:val="005A3E84"/>
    <w:rsid w:val="005A4E8E"/>
    <w:rsid w:val="005A4FDF"/>
    <w:rsid w:val="005A51AB"/>
    <w:rsid w:val="005A5EC6"/>
    <w:rsid w:val="005A7286"/>
    <w:rsid w:val="005A75C2"/>
    <w:rsid w:val="005A7633"/>
    <w:rsid w:val="005A7846"/>
    <w:rsid w:val="005B000D"/>
    <w:rsid w:val="005B034F"/>
    <w:rsid w:val="005B0F1B"/>
    <w:rsid w:val="005B0FB2"/>
    <w:rsid w:val="005B170F"/>
    <w:rsid w:val="005B1B27"/>
    <w:rsid w:val="005B1F32"/>
    <w:rsid w:val="005B26C6"/>
    <w:rsid w:val="005B2E74"/>
    <w:rsid w:val="005B39AB"/>
    <w:rsid w:val="005B39F8"/>
    <w:rsid w:val="005B3AD8"/>
    <w:rsid w:val="005B3B0B"/>
    <w:rsid w:val="005B40E9"/>
    <w:rsid w:val="005B428A"/>
    <w:rsid w:val="005B4E52"/>
    <w:rsid w:val="005B50B8"/>
    <w:rsid w:val="005B5AC2"/>
    <w:rsid w:val="005B5F59"/>
    <w:rsid w:val="005B62E2"/>
    <w:rsid w:val="005B7120"/>
    <w:rsid w:val="005B723B"/>
    <w:rsid w:val="005C04EE"/>
    <w:rsid w:val="005C1083"/>
    <w:rsid w:val="005C1186"/>
    <w:rsid w:val="005C1679"/>
    <w:rsid w:val="005C2336"/>
    <w:rsid w:val="005C2B94"/>
    <w:rsid w:val="005C3097"/>
    <w:rsid w:val="005C30BF"/>
    <w:rsid w:val="005C32FE"/>
    <w:rsid w:val="005C3A7F"/>
    <w:rsid w:val="005C433F"/>
    <w:rsid w:val="005C4E01"/>
    <w:rsid w:val="005C52E6"/>
    <w:rsid w:val="005C5B92"/>
    <w:rsid w:val="005C63B9"/>
    <w:rsid w:val="005C7043"/>
    <w:rsid w:val="005C711B"/>
    <w:rsid w:val="005C76BE"/>
    <w:rsid w:val="005C78AC"/>
    <w:rsid w:val="005C7910"/>
    <w:rsid w:val="005C7DC2"/>
    <w:rsid w:val="005C7E8D"/>
    <w:rsid w:val="005D0388"/>
    <w:rsid w:val="005D03F2"/>
    <w:rsid w:val="005D0747"/>
    <w:rsid w:val="005D0F41"/>
    <w:rsid w:val="005D1076"/>
    <w:rsid w:val="005D13E2"/>
    <w:rsid w:val="005D15E0"/>
    <w:rsid w:val="005D1E20"/>
    <w:rsid w:val="005D2756"/>
    <w:rsid w:val="005D3895"/>
    <w:rsid w:val="005D38E7"/>
    <w:rsid w:val="005D454F"/>
    <w:rsid w:val="005D4FA2"/>
    <w:rsid w:val="005D527E"/>
    <w:rsid w:val="005D5BEE"/>
    <w:rsid w:val="005D5F12"/>
    <w:rsid w:val="005D60F4"/>
    <w:rsid w:val="005D6ACF"/>
    <w:rsid w:val="005D6EBE"/>
    <w:rsid w:val="005D7105"/>
    <w:rsid w:val="005D7700"/>
    <w:rsid w:val="005D77C7"/>
    <w:rsid w:val="005D7F38"/>
    <w:rsid w:val="005E042F"/>
    <w:rsid w:val="005E05CB"/>
    <w:rsid w:val="005E0860"/>
    <w:rsid w:val="005E0BB0"/>
    <w:rsid w:val="005E19A4"/>
    <w:rsid w:val="005E2375"/>
    <w:rsid w:val="005E2648"/>
    <w:rsid w:val="005E3065"/>
    <w:rsid w:val="005E38B1"/>
    <w:rsid w:val="005E3FAD"/>
    <w:rsid w:val="005E3FFC"/>
    <w:rsid w:val="005E4149"/>
    <w:rsid w:val="005E418F"/>
    <w:rsid w:val="005E4196"/>
    <w:rsid w:val="005E4429"/>
    <w:rsid w:val="005E4562"/>
    <w:rsid w:val="005E49E2"/>
    <w:rsid w:val="005E4A9E"/>
    <w:rsid w:val="005E5705"/>
    <w:rsid w:val="005E5A8A"/>
    <w:rsid w:val="005E6446"/>
    <w:rsid w:val="005E65D3"/>
    <w:rsid w:val="005E66AE"/>
    <w:rsid w:val="005E719B"/>
    <w:rsid w:val="005F0214"/>
    <w:rsid w:val="005F044A"/>
    <w:rsid w:val="005F0656"/>
    <w:rsid w:val="005F06E5"/>
    <w:rsid w:val="005F0BF6"/>
    <w:rsid w:val="005F109C"/>
    <w:rsid w:val="005F12F9"/>
    <w:rsid w:val="005F1724"/>
    <w:rsid w:val="005F17AD"/>
    <w:rsid w:val="005F1E97"/>
    <w:rsid w:val="005F27AC"/>
    <w:rsid w:val="005F2930"/>
    <w:rsid w:val="005F2A34"/>
    <w:rsid w:val="005F2EC2"/>
    <w:rsid w:val="005F35DA"/>
    <w:rsid w:val="005F3A25"/>
    <w:rsid w:val="005F59C4"/>
    <w:rsid w:val="005F5CFB"/>
    <w:rsid w:val="005F66E6"/>
    <w:rsid w:val="005F6A7B"/>
    <w:rsid w:val="005F6CE4"/>
    <w:rsid w:val="005F6D09"/>
    <w:rsid w:val="005F70E0"/>
    <w:rsid w:val="005F71EE"/>
    <w:rsid w:val="005F7A10"/>
    <w:rsid w:val="005F7ACB"/>
    <w:rsid w:val="006000CB"/>
    <w:rsid w:val="00601131"/>
    <w:rsid w:val="00601626"/>
    <w:rsid w:val="00601AE3"/>
    <w:rsid w:val="00601E85"/>
    <w:rsid w:val="00602274"/>
    <w:rsid w:val="00602A15"/>
    <w:rsid w:val="006048D7"/>
    <w:rsid w:val="00604B1D"/>
    <w:rsid w:val="00604DA2"/>
    <w:rsid w:val="006053F3"/>
    <w:rsid w:val="0060557E"/>
    <w:rsid w:val="00605816"/>
    <w:rsid w:val="006058D5"/>
    <w:rsid w:val="006059BF"/>
    <w:rsid w:val="00605E75"/>
    <w:rsid w:val="00605EB0"/>
    <w:rsid w:val="00605F5E"/>
    <w:rsid w:val="006068CB"/>
    <w:rsid w:val="006069CC"/>
    <w:rsid w:val="00606D42"/>
    <w:rsid w:val="00606D71"/>
    <w:rsid w:val="00607020"/>
    <w:rsid w:val="00607275"/>
    <w:rsid w:val="00607485"/>
    <w:rsid w:val="006075D8"/>
    <w:rsid w:val="00607ECE"/>
    <w:rsid w:val="00610218"/>
    <w:rsid w:val="0061072A"/>
    <w:rsid w:val="006107F4"/>
    <w:rsid w:val="00610C2D"/>
    <w:rsid w:val="00610DEF"/>
    <w:rsid w:val="00610F53"/>
    <w:rsid w:val="00612160"/>
    <w:rsid w:val="0061239D"/>
    <w:rsid w:val="00612B9A"/>
    <w:rsid w:val="00612F50"/>
    <w:rsid w:val="006136D0"/>
    <w:rsid w:val="00613982"/>
    <w:rsid w:val="006144CA"/>
    <w:rsid w:val="00614517"/>
    <w:rsid w:val="00614B59"/>
    <w:rsid w:val="0061537A"/>
    <w:rsid w:val="00615A89"/>
    <w:rsid w:val="00615FF3"/>
    <w:rsid w:val="00616CE7"/>
    <w:rsid w:val="0061710F"/>
    <w:rsid w:val="006173D3"/>
    <w:rsid w:val="00617716"/>
    <w:rsid w:val="00617EA8"/>
    <w:rsid w:val="00620CD8"/>
    <w:rsid w:val="006210E7"/>
    <w:rsid w:val="00621391"/>
    <w:rsid w:val="0062195E"/>
    <w:rsid w:val="00622337"/>
    <w:rsid w:val="006224A7"/>
    <w:rsid w:val="0062291E"/>
    <w:rsid w:val="00622E1A"/>
    <w:rsid w:val="00622FD0"/>
    <w:rsid w:val="006239CC"/>
    <w:rsid w:val="006247C1"/>
    <w:rsid w:val="006247F6"/>
    <w:rsid w:val="0062492C"/>
    <w:rsid w:val="006255F0"/>
    <w:rsid w:val="0062594D"/>
    <w:rsid w:val="00626403"/>
    <w:rsid w:val="006264C0"/>
    <w:rsid w:val="00626AEC"/>
    <w:rsid w:val="00626F54"/>
    <w:rsid w:val="00627713"/>
    <w:rsid w:val="00627A68"/>
    <w:rsid w:val="0063008E"/>
    <w:rsid w:val="00630764"/>
    <w:rsid w:val="00630AB5"/>
    <w:rsid w:val="00630FE4"/>
    <w:rsid w:val="006338FB"/>
    <w:rsid w:val="006343A2"/>
    <w:rsid w:val="0063468C"/>
    <w:rsid w:val="006353FF"/>
    <w:rsid w:val="006356E8"/>
    <w:rsid w:val="00635826"/>
    <w:rsid w:val="00635D96"/>
    <w:rsid w:val="0063638B"/>
    <w:rsid w:val="00636863"/>
    <w:rsid w:val="00636BBF"/>
    <w:rsid w:val="00640856"/>
    <w:rsid w:val="006408E8"/>
    <w:rsid w:val="00640D03"/>
    <w:rsid w:val="00640D30"/>
    <w:rsid w:val="00641365"/>
    <w:rsid w:val="0064151C"/>
    <w:rsid w:val="00642DF3"/>
    <w:rsid w:val="00643285"/>
    <w:rsid w:val="006436C6"/>
    <w:rsid w:val="00643960"/>
    <w:rsid w:val="006439ED"/>
    <w:rsid w:val="00644B2D"/>
    <w:rsid w:val="00644E22"/>
    <w:rsid w:val="00645440"/>
    <w:rsid w:val="00645D36"/>
    <w:rsid w:val="00645EDD"/>
    <w:rsid w:val="006465F5"/>
    <w:rsid w:val="00646955"/>
    <w:rsid w:val="006469B0"/>
    <w:rsid w:val="00650186"/>
    <w:rsid w:val="006505D8"/>
    <w:rsid w:val="0065078E"/>
    <w:rsid w:val="006512CC"/>
    <w:rsid w:val="00651485"/>
    <w:rsid w:val="0065151D"/>
    <w:rsid w:val="00651C20"/>
    <w:rsid w:val="00651F05"/>
    <w:rsid w:val="006521DD"/>
    <w:rsid w:val="00652326"/>
    <w:rsid w:val="006526C1"/>
    <w:rsid w:val="006527A9"/>
    <w:rsid w:val="00652E82"/>
    <w:rsid w:val="00652F63"/>
    <w:rsid w:val="006537E7"/>
    <w:rsid w:val="0065432E"/>
    <w:rsid w:val="006544A9"/>
    <w:rsid w:val="00654F4F"/>
    <w:rsid w:val="00655B17"/>
    <w:rsid w:val="00656646"/>
    <w:rsid w:val="00657181"/>
    <w:rsid w:val="00657D63"/>
    <w:rsid w:val="00660650"/>
    <w:rsid w:val="0066190B"/>
    <w:rsid w:val="0066212E"/>
    <w:rsid w:val="00662F4D"/>
    <w:rsid w:val="00663DDC"/>
    <w:rsid w:val="006649EB"/>
    <w:rsid w:val="00664A0D"/>
    <w:rsid w:val="00664D99"/>
    <w:rsid w:val="00664FB7"/>
    <w:rsid w:val="00665466"/>
    <w:rsid w:val="00665957"/>
    <w:rsid w:val="00665A68"/>
    <w:rsid w:val="00665B27"/>
    <w:rsid w:val="00666644"/>
    <w:rsid w:val="00667275"/>
    <w:rsid w:val="0066766A"/>
    <w:rsid w:val="0066773F"/>
    <w:rsid w:val="00667A97"/>
    <w:rsid w:val="00670075"/>
    <w:rsid w:val="0067007B"/>
    <w:rsid w:val="00671153"/>
    <w:rsid w:val="006718E2"/>
    <w:rsid w:val="00671E52"/>
    <w:rsid w:val="0067250B"/>
    <w:rsid w:val="00672C0F"/>
    <w:rsid w:val="006734E0"/>
    <w:rsid w:val="00673986"/>
    <w:rsid w:val="00674201"/>
    <w:rsid w:val="00674902"/>
    <w:rsid w:val="0067492A"/>
    <w:rsid w:val="006750C9"/>
    <w:rsid w:val="006753F2"/>
    <w:rsid w:val="0067574B"/>
    <w:rsid w:val="00675D84"/>
    <w:rsid w:val="006763F7"/>
    <w:rsid w:val="006771D6"/>
    <w:rsid w:val="00677471"/>
    <w:rsid w:val="00677593"/>
    <w:rsid w:val="00677885"/>
    <w:rsid w:val="00677B44"/>
    <w:rsid w:val="0068034A"/>
    <w:rsid w:val="0068057C"/>
    <w:rsid w:val="00680BE5"/>
    <w:rsid w:val="00680CC3"/>
    <w:rsid w:val="00681B02"/>
    <w:rsid w:val="00681B37"/>
    <w:rsid w:val="00681B78"/>
    <w:rsid w:val="00682788"/>
    <w:rsid w:val="00682DE1"/>
    <w:rsid w:val="006832BB"/>
    <w:rsid w:val="006833DB"/>
    <w:rsid w:val="00683A09"/>
    <w:rsid w:val="00683F91"/>
    <w:rsid w:val="00684FC5"/>
    <w:rsid w:val="006850C1"/>
    <w:rsid w:val="00685276"/>
    <w:rsid w:val="00686095"/>
    <w:rsid w:val="00686418"/>
    <w:rsid w:val="006868CD"/>
    <w:rsid w:val="00687329"/>
    <w:rsid w:val="00687933"/>
    <w:rsid w:val="006879A6"/>
    <w:rsid w:val="00691259"/>
    <w:rsid w:val="006913E6"/>
    <w:rsid w:val="0069176A"/>
    <w:rsid w:val="00691829"/>
    <w:rsid w:val="006918D4"/>
    <w:rsid w:val="006924B1"/>
    <w:rsid w:val="006928AD"/>
    <w:rsid w:val="006937CA"/>
    <w:rsid w:val="00693B6C"/>
    <w:rsid w:val="00693BC1"/>
    <w:rsid w:val="00693C29"/>
    <w:rsid w:val="006945B7"/>
    <w:rsid w:val="00694C02"/>
    <w:rsid w:val="006953D0"/>
    <w:rsid w:val="00695D00"/>
    <w:rsid w:val="006964F7"/>
    <w:rsid w:val="006966B4"/>
    <w:rsid w:val="00697040"/>
    <w:rsid w:val="00697EEA"/>
    <w:rsid w:val="00697F1B"/>
    <w:rsid w:val="006A0072"/>
    <w:rsid w:val="006A02A9"/>
    <w:rsid w:val="006A15A4"/>
    <w:rsid w:val="006A15C9"/>
    <w:rsid w:val="006A2046"/>
    <w:rsid w:val="006A2194"/>
    <w:rsid w:val="006A260F"/>
    <w:rsid w:val="006A3883"/>
    <w:rsid w:val="006A5379"/>
    <w:rsid w:val="006A5DEA"/>
    <w:rsid w:val="006A62FF"/>
    <w:rsid w:val="006A681B"/>
    <w:rsid w:val="006A699E"/>
    <w:rsid w:val="006A6B72"/>
    <w:rsid w:val="006A7280"/>
    <w:rsid w:val="006B09E4"/>
    <w:rsid w:val="006B166F"/>
    <w:rsid w:val="006B1788"/>
    <w:rsid w:val="006B1D08"/>
    <w:rsid w:val="006B2053"/>
    <w:rsid w:val="006B23D3"/>
    <w:rsid w:val="006B2703"/>
    <w:rsid w:val="006B33E2"/>
    <w:rsid w:val="006B366B"/>
    <w:rsid w:val="006B436F"/>
    <w:rsid w:val="006B4713"/>
    <w:rsid w:val="006B4A0E"/>
    <w:rsid w:val="006B4E6C"/>
    <w:rsid w:val="006B4E7C"/>
    <w:rsid w:val="006B502A"/>
    <w:rsid w:val="006B5632"/>
    <w:rsid w:val="006B563C"/>
    <w:rsid w:val="006B633A"/>
    <w:rsid w:val="006B6549"/>
    <w:rsid w:val="006B65C9"/>
    <w:rsid w:val="006B6CB4"/>
    <w:rsid w:val="006B74F7"/>
    <w:rsid w:val="006C0431"/>
    <w:rsid w:val="006C09EC"/>
    <w:rsid w:val="006C0A32"/>
    <w:rsid w:val="006C0B5C"/>
    <w:rsid w:val="006C1167"/>
    <w:rsid w:val="006C19F2"/>
    <w:rsid w:val="006C1AA3"/>
    <w:rsid w:val="006C2A9E"/>
    <w:rsid w:val="006C36ED"/>
    <w:rsid w:val="006C3EE2"/>
    <w:rsid w:val="006C40A0"/>
    <w:rsid w:val="006C4858"/>
    <w:rsid w:val="006C4B6C"/>
    <w:rsid w:val="006C4DD6"/>
    <w:rsid w:val="006C52B1"/>
    <w:rsid w:val="006C55DB"/>
    <w:rsid w:val="006C56A3"/>
    <w:rsid w:val="006C5B7A"/>
    <w:rsid w:val="006C5CEA"/>
    <w:rsid w:val="006C5E1A"/>
    <w:rsid w:val="006C6128"/>
    <w:rsid w:val="006C684E"/>
    <w:rsid w:val="006C68E8"/>
    <w:rsid w:val="006C798A"/>
    <w:rsid w:val="006C7DAF"/>
    <w:rsid w:val="006C7DC9"/>
    <w:rsid w:val="006D12A7"/>
    <w:rsid w:val="006D1D2B"/>
    <w:rsid w:val="006D2047"/>
    <w:rsid w:val="006D2218"/>
    <w:rsid w:val="006D29DA"/>
    <w:rsid w:val="006D2A86"/>
    <w:rsid w:val="006D2F72"/>
    <w:rsid w:val="006D3187"/>
    <w:rsid w:val="006D4106"/>
    <w:rsid w:val="006D452A"/>
    <w:rsid w:val="006D4CEC"/>
    <w:rsid w:val="006D4E2C"/>
    <w:rsid w:val="006D50BF"/>
    <w:rsid w:val="006D51B5"/>
    <w:rsid w:val="006D5C8D"/>
    <w:rsid w:val="006D5E39"/>
    <w:rsid w:val="006D626C"/>
    <w:rsid w:val="006D6651"/>
    <w:rsid w:val="006D7208"/>
    <w:rsid w:val="006D74D2"/>
    <w:rsid w:val="006D793D"/>
    <w:rsid w:val="006D7EAD"/>
    <w:rsid w:val="006E01B7"/>
    <w:rsid w:val="006E1A21"/>
    <w:rsid w:val="006E1BB6"/>
    <w:rsid w:val="006E2191"/>
    <w:rsid w:val="006E2379"/>
    <w:rsid w:val="006E266B"/>
    <w:rsid w:val="006E29EB"/>
    <w:rsid w:val="006E2A7C"/>
    <w:rsid w:val="006E36B0"/>
    <w:rsid w:val="006E377B"/>
    <w:rsid w:val="006E436F"/>
    <w:rsid w:val="006E47BB"/>
    <w:rsid w:val="006E47F5"/>
    <w:rsid w:val="006E4CDA"/>
    <w:rsid w:val="006E4D21"/>
    <w:rsid w:val="006E576E"/>
    <w:rsid w:val="006E5AAB"/>
    <w:rsid w:val="006E5D93"/>
    <w:rsid w:val="006E5DD6"/>
    <w:rsid w:val="006E5EEE"/>
    <w:rsid w:val="006E635B"/>
    <w:rsid w:val="006E63A7"/>
    <w:rsid w:val="006E697D"/>
    <w:rsid w:val="006E6E43"/>
    <w:rsid w:val="006E7844"/>
    <w:rsid w:val="006E7AC8"/>
    <w:rsid w:val="006F04F3"/>
    <w:rsid w:val="006F07E8"/>
    <w:rsid w:val="006F0DC1"/>
    <w:rsid w:val="006F1C21"/>
    <w:rsid w:val="006F222A"/>
    <w:rsid w:val="006F2246"/>
    <w:rsid w:val="006F2400"/>
    <w:rsid w:val="006F29A2"/>
    <w:rsid w:val="006F2FE8"/>
    <w:rsid w:val="006F35A5"/>
    <w:rsid w:val="006F3E9A"/>
    <w:rsid w:val="006F45BF"/>
    <w:rsid w:val="006F4CAA"/>
    <w:rsid w:val="006F4F43"/>
    <w:rsid w:val="006F561F"/>
    <w:rsid w:val="006F6876"/>
    <w:rsid w:val="006F7144"/>
    <w:rsid w:val="006F734B"/>
    <w:rsid w:val="006F735E"/>
    <w:rsid w:val="006F797A"/>
    <w:rsid w:val="006F7B2D"/>
    <w:rsid w:val="0070037C"/>
    <w:rsid w:val="00701450"/>
    <w:rsid w:val="0070145B"/>
    <w:rsid w:val="00701B2A"/>
    <w:rsid w:val="00702701"/>
    <w:rsid w:val="00702808"/>
    <w:rsid w:val="00702832"/>
    <w:rsid w:val="007029A4"/>
    <w:rsid w:val="007031F9"/>
    <w:rsid w:val="007038D4"/>
    <w:rsid w:val="00703B72"/>
    <w:rsid w:val="00703CA8"/>
    <w:rsid w:val="00704E81"/>
    <w:rsid w:val="00705217"/>
    <w:rsid w:val="00705FCF"/>
    <w:rsid w:val="00706090"/>
    <w:rsid w:val="00706267"/>
    <w:rsid w:val="0070628E"/>
    <w:rsid w:val="00706395"/>
    <w:rsid w:val="00706502"/>
    <w:rsid w:val="007066E5"/>
    <w:rsid w:val="0070714F"/>
    <w:rsid w:val="00707298"/>
    <w:rsid w:val="00710086"/>
    <w:rsid w:val="007105C6"/>
    <w:rsid w:val="00710889"/>
    <w:rsid w:val="00710F3B"/>
    <w:rsid w:val="007114D8"/>
    <w:rsid w:val="00711619"/>
    <w:rsid w:val="00711BDE"/>
    <w:rsid w:val="0071210B"/>
    <w:rsid w:val="00712232"/>
    <w:rsid w:val="00712418"/>
    <w:rsid w:val="007130DC"/>
    <w:rsid w:val="00713E6A"/>
    <w:rsid w:val="00713EFB"/>
    <w:rsid w:val="00713FB0"/>
    <w:rsid w:val="00714444"/>
    <w:rsid w:val="007145C9"/>
    <w:rsid w:val="007146AD"/>
    <w:rsid w:val="0071569C"/>
    <w:rsid w:val="00715834"/>
    <w:rsid w:val="00715AE9"/>
    <w:rsid w:val="00715C72"/>
    <w:rsid w:val="00715CC2"/>
    <w:rsid w:val="00715E44"/>
    <w:rsid w:val="0071670D"/>
    <w:rsid w:val="0071765C"/>
    <w:rsid w:val="00717B14"/>
    <w:rsid w:val="00717EF5"/>
    <w:rsid w:val="00720408"/>
    <w:rsid w:val="007204C5"/>
    <w:rsid w:val="00720722"/>
    <w:rsid w:val="00720CF3"/>
    <w:rsid w:val="00721845"/>
    <w:rsid w:val="00722153"/>
    <w:rsid w:val="00722AB7"/>
    <w:rsid w:val="00722FFA"/>
    <w:rsid w:val="00723011"/>
    <w:rsid w:val="007238E0"/>
    <w:rsid w:val="00723D19"/>
    <w:rsid w:val="00724A83"/>
    <w:rsid w:val="00725075"/>
    <w:rsid w:val="0072525B"/>
    <w:rsid w:val="007255B1"/>
    <w:rsid w:val="00725B48"/>
    <w:rsid w:val="00725BB2"/>
    <w:rsid w:val="00725C49"/>
    <w:rsid w:val="00726082"/>
    <w:rsid w:val="00726224"/>
    <w:rsid w:val="00726363"/>
    <w:rsid w:val="007267DF"/>
    <w:rsid w:val="00726D1C"/>
    <w:rsid w:val="00726E5E"/>
    <w:rsid w:val="00727073"/>
    <w:rsid w:val="007270BD"/>
    <w:rsid w:val="00727785"/>
    <w:rsid w:val="0072790E"/>
    <w:rsid w:val="00727C79"/>
    <w:rsid w:val="0073051D"/>
    <w:rsid w:val="00730970"/>
    <w:rsid w:val="007311A9"/>
    <w:rsid w:val="0073135A"/>
    <w:rsid w:val="00731391"/>
    <w:rsid w:val="00731480"/>
    <w:rsid w:val="00731809"/>
    <w:rsid w:val="00731BB3"/>
    <w:rsid w:val="00731BC5"/>
    <w:rsid w:val="00732E9B"/>
    <w:rsid w:val="0073377B"/>
    <w:rsid w:val="00733F98"/>
    <w:rsid w:val="00734096"/>
    <w:rsid w:val="0073414E"/>
    <w:rsid w:val="00734211"/>
    <w:rsid w:val="00734879"/>
    <w:rsid w:val="00734993"/>
    <w:rsid w:val="0073520B"/>
    <w:rsid w:val="007358DC"/>
    <w:rsid w:val="0073599C"/>
    <w:rsid w:val="007362BA"/>
    <w:rsid w:val="00736775"/>
    <w:rsid w:val="00737032"/>
    <w:rsid w:val="00737169"/>
    <w:rsid w:val="00737478"/>
    <w:rsid w:val="00737713"/>
    <w:rsid w:val="007379D7"/>
    <w:rsid w:val="00740195"/>
    <w:rsid w:val="0074080D"/>
    <w:rsid w:val="007408C0"/>
    <w:rsid w:val="00740E1A"/>
    <w:rsid w:val="007416B5"/>
    <w:rsid w:val="0074174C"/>
    <w:rsid w:val="00742DA8"/>
    <w:rsid w:val="00742F2B"/>
    <w:rsid w:val="007436D4"/>
    <w:rsid w:val="00743E9D"/>
    <w:rsid w:val="007441F5"/>
    <w:rsid w:val="00744B7E"/>
    <w:rsid w:val="00744D9F"/>
    <w:rsid w:val="00744F82"/>
    <w:rsid w:val="0074527F"/>
    <w:rsid w:val="007458CE"/>
    <w:rsid w:val="00745DA0"/>
    <w:rsid w:val="00746178"/>
    <w:rsid w:val="007463DC"/>
    <w:rsid w:val="007470CD"/>
    <w:rsid w:val="007473B9"/>
    <w:rsid w:val="007478C7"/>
    <w:rsid w:val="00747D2F"/>
    <w:rsid w:val="00747D4A"/>
    <w:rsid w:val="00750066"/>
    <w:rsid w:val="00750661"/>
    <w:rsid w:val="00750762"/>
    <w:rsid w:val="0075081D"/>
    <w:rsid w:val="007508F9"/>
    <w:rsid w:val="00751EDF"/>
    <w:rsid w:val="00752225"/>
    <w:rsid w:val="0075235B"/>
    <w:rsid w:val="00752440"/>
    <w:rsid w:val="00752C6E"/>
    <w:rsid w:val="00752CCE"/>
    <w:rsid w:val="00752D5A"/>
    <w:rsid w:val="007532B6"/>
    <w:rsid w:val="007532EA"/>
    <w:rsid w:val="00753417"/>
    <w:rsid w:val="00753D48"/>
    <w:rsid w:val="00754513"/>
    <w:rsid w:val="007546AD"/>
    <w:rsid w:val="007546C2"/>
    <w:rsid w:val="007554B3"/>
    <w:rsid w:val="007556B9"/>
    <w:rsid w:val="00755824"/>
    <w:rsid w:val="0075696C"/>
    <w:rsid w:val="00757A69"/>
    <w:rsid w:val="00757BC6"/>
    <w:rsid w:val="00757F66"/>
    <w:rsid w:val="007606C0"/>
    <w:rsid w:val="00760F54"/>
    <w:rsid w:val="0076146A"/>
    <w:rsid w:val="007619A3"/>
    <w:rsid w:val="0076240B"/>
    <w:rsid w:val="007630E7"/>
    <w:rsid w:val="007637F2"/>
    <w:rsid w:val="0076380B"/>
    <w:rsid w:val="0076399A"/>
    <w:rsid w:val="00763B59"/>
    <w:rsid w:val="007646C0"/>
    <w:rsid w:val="00764778"/>
    <w:rsid w:val="00764C34"/>
    <w:rsid w:val="00764D9F"/>
    <w:rsid w:val="00764F4B"/>
    <w:rsid w:val="00764FA9"/>
    <w:rsid w:val="00765320"/>
    <w:rsid w:val="0076539B"/>
    <w:rsid w:val="0076552A"/>
    <w:rsid w:val="00765A0E"/>
    <w:rsid w:val="007662F9"/>
    <w:rsid w:val="007669B4"/>
    <w:rsid w:val="00766C84"/>
    <w:rsid w:val="0076746F"/>
    <w:rsid w:val="0076753B"/>
    <w:rsid w:val="007678A3"/>
    <w:rsid w:val="00767FBC"/>
    <w:rsid w:val="00770279"/>
    <w:rsid w:val="007704B3"/>
    <w:rsid w:val="007706EE"/>
    <w:rsid w:val="007714ED"/>
    <w:rsid w:val="007719E4"/>
    <w:rsid w:val="00772663"/>
    <w:rsid w:val="0077266A"/>
    <w:rsid w:val="007729D7"/>
    <w:rsid w:val="00773F90"/>
    <w:rsid w:val="00774BFB"/>
    <w:rsid w:val="007759D5"/>
    <w:rsid w:val="00775C7C"/>
    <w:rsid w:val="007762B8"/>
    <w:rsid w:val="00776990"/>
    <w:rsid w:val="00776C2E"/>
    <w:rsid w:val="00776D47"/>
    <w:rsid w:val="00777022"/>
    <w:rsid w:val="0077774F"/>
    <w:rsid w:val="00780630"/>
    <w:rsid w:val="00780B89"/>
    <w:rsid w:val="00780C0A"/>
    <w:rsid w:val="00780C67"/>
    <w:rsid w:val="00780EDC"/>
    <w:rsid w:val="00780EFE"/>
    <w:rsid w:val="00781858"/>
    <w:rsid w:val="007819D7"/>
    <w:rsid w:val="00781AB2"/>
    <w:rsid w:val="00781D8C"/>
    <w:rsid w:val="007826BA"/>
    <w:rsid w:val="0078362C"/>
    <w:rsid w:val="00783907"/>
    <w:rsid w:val="00783A9C"/>
    <w:rsid w:val="00783DD2"/>
    <w:rsid w:val="00783E8E"/>
    <w:rsid w:val="0078415E"/>
    <w:rsid w:val="007847E0"/>
    <w:rsid w:val="00784D63"/>
    <w:rsid w:val="007857BB"/>
    <w:rsid w:val="00785F0A"/>
    <w:rsid w:val="00785F68"/>
    <w:rsid w:val="007868A2"/>
    <w:rsid w:val="00786EE3"/>
    <w:rsid w:val="0078700D"/>
    <w:rsid w:val="00787055"/>
    <w:rsid w:val="007872CE"/>
    <w:rsid w:val="00787646"/>
    <w:rsid w:val="007900DC"/>
    <w:rsid w:val="00790828"/>
    <w:rsid w:val="0079084C"/>
    <w:rsid w:val="0079085D"/>
    <w:rsid w:val="00790A64"/>
    <w:rsid w:val="00790D55"/>
    <w:rsid w:val="007910CA"/>
    <w:rsid w:val="00791125"/>
    <w:rsid w:val="0079118F"/>
    <w:rsid w:val="00791822"/>
    <w:rsid w:val="007919DE"/>
    <w:rsid w:val="00791A75"/>
    <w:rsid w:val="00791C64"/>
    <w:rsid w:val="00792175"/>
    <w:rsid w:val="00792EEA"/>
    <w:rsid w:val="00793117"/>
    <w:rsid w:val="00794317"/>
    <w:rsid w:val="00794CCE"/>
    <w:rsid w:val="00795999"/>
    <w:rsid w:val="00795A23"/>
    <w:rsid w:val="00795E90"/>
    <w:rsid w:val="00796498"/>
    <w:rsid w:val="00796829"/>
    <w:rsid w:val="00796E0E"/>
    <w:rsid w:val="00796F75"/>
    <w:rsid w:val="0079739E"/>
    <w:rsid w:val="00797532"/>
    <w:rsid w:val="00797B4A"/>
    <w:rsid w:val="00797DE0"/>
    <w:rsid w:val="007A03E8"/>
    <w:rsid w:val="007A109F"/>
    <w:rsid w:val="007A1C9A"/>
    <w:rsid w:val="007A216A"/>
    <w:rsid w:val="007A22BE"/>
    <w:rsid w:val="007A2482"/>
    <w:rsid w:val="007A29B5"/>
    <w:rsid w:val="007A3293"/>
    <w:rsid w:val="007A33A0"/>
    <w:rsid w:val="007A37D7"/>
    <w:rsid w:val="007A3B10"/>
    <w:rsid w:val="007A3DC7"/>
    <w:rsid w:val="007A42F3"/>
    <w:rsid w:val="007A498C"/>
    <w:rsid w:val="007A49DE"/>
    <w:rsid w:val="007A4EED"/>
    <w:rsid w:val="007A5302"/>
    <w:rsid w:val="007A61AC"/>
    <w:rsid w:val="007A632D"/>
    <w:rsid w:val="007A7355"/>
    <w:rsid w:val="007A772F"/>
    <w:rsid w:val="007A7B1E"/>
    <w:rsid w:val="007B0384"/>
    <w:rsid w:val="007B0691"/>
    <w:rsid w:val="007B077A"/>
    <w:rsid w:val="007B0C34"/>
    <w:rsid w:val="007B1CA3"/>
    <w:rsid w:val="007B2453"/>
    <w:rsid w:val="007B3056"/>
    <w:rsid w:val="007B393C"/>
    <w:rsid w:val="007B48E6"/>
    <w:rsid w:val="007B59AA"/>
    <w:rsid w:val="007B59F9"/>
    <w:rsid w:val="007B5D99"/>
    <w:rsid w:val="007B6BA1"/>
    <w:rsid w:val="007B6C80"/>
    <w:rsid w:val="007B6DC3"/>
    <w:rsid w:val="007B6DE0"/>
    <w:rsid w:val="007B71AA"/>
    <w:rsid w:val="007B729A"/>
    <w:rsid w:val="007C0B7D"/>
    <w:rsid w:val="007C0E19"/>
    <w:rsid w:val="007C1729"/>
    <w:rsid w:val="007C1E22"/>
    <w:rsid w:val="007C2EAC"/>
    <w:rsid w:val="007C2FC2"/>
    <w:rsid w:val="007C3425"/>
    <w:rsid w:val="007C34CE"/>
    <w:rsid w:val="007C3B7D"/>
    <w:rsid w:val="007C4361"/>
    <w:rsid w:val="007C460D"/>
    <w:rsid w:val="007C47EE"/>
    <w:rsid w:val="007C4AAD"/>
    <w:rsid w:val="007C50AC"/>
    <w:rsid w:val="007C53E4"/>
    <w:rsid w:val="007C6375"/>
    <w:rsid w:val="007C661B"/>
    <w:rsid w:val="007C6888"/>
    <w:rsid w:val="007C6D70"/>
    <w:rsid w:val="007C7BA4"/>
    <w:rsid w:val="007D0206"/>
    <w:rsid w:val="007D1087"/>
    <w:rsid w:val="007D12BC"/>
    <w:rsid w:val="007D1739"/>
    <w:rsid w:val="007D1839"/>
    <w:rsid w:val="007D1B49"/>
    <w:rsid w:val="007D1D98"/>
    <w:rsid w:val="007D2091"/>
    <w:rsid w:val="007D2644"/>
    <w:rsid w:val="007D27FB"/>
    <w:rsid w:val="007D2C6E"/>
    <w:rsid w:val="007D2CF2"/>
    <w:rsid w:val="007D387E"/>
    <w:rsid w:val="007D393C"/>
    <w:rsid w:val="007D3F32"/>
    <w:rsid w:val="007D415C"/>
    <w:rsid w:val="007D4819"/>
    <w:rsid w:val="007D4A7F"/>
    <w:rsid w:val="007D5915"/>
    <w:rsid w:val="007D593F"/>
    <w:rsid w:val="007D59C1"/>
    <w:rsid w:val="007D5B0C"/>
    <w:rsid w:val="007D5BA9"/>
    <w:rsid w:val="007D5F6A"/>
    <w:rsid w:val="007D61FB"/>
    <w:rsid w:val="007D630D"/>
    <w:rsid w:val="007D6FF5"/>
    <w:rsid w:val="007D7C97"/>
    <w:rsid w:val="007D7DAB"/>
    <w:rsid w:val="007E018D"/>
    <w:rsid w:val="007E031B"/>
    <w:rsid w:val="007E0C0D"/>
    <w:rsid w:val="007E11EF"/>
    <w:rsid w:val="007E1701"/>
    <w:rsid w:val="007E20D2"/>
    <w:rsid w:val="007E25A4"/>
    <w:rsid w:val="007E293E"/>
    <w:rsid w:val="007E30E9"/>
    <w:rsid w:val="007E30F2"/>
    <w:rsid w:val="007E38D7"/>
    <w:rsid w:val="007E51C9"/>
    <w:rsid w:val="007E601E"/>
    <w:rsid w:val="007E61D0"/>
    <w:rsid w:val="007E6566"/>
    <w:rsid w:val="007E68DD"/>
    <w:rsid w:val="007E6E77"/>
    <w:rsid w:val="007E6E82"/>
    <w:rsid w:val="007E787A"/>
    <w:rsid w:val="007F0543"/>
    <w:rsid w:val="007F13D8"/>
    <w:rsid w:val="007F1EFE"/>
    <w:rsid w:val="007F257E"/>
    <w:rsid w:val="007F268D"/>
    <w:rsid w:val="007F2C10"/>
    <w:rsid w:val="007F2C41"/>
    <w:rsid w:val="007F3351"/>
    <w:rsid w:val="007F348E"/>
    <w:rsid w:val="007F353A"/>
    <w:rsid w:val="007F3804"/>
    <w:rsid w:val="007F3848"/>
    <w:rsid w:val="007F393A"/>
    <w:rsid w:val="007F4203"/>
    <w:rsid w:val="007F426F"/>
    <w:rsid w:val="007F45E7"/>
    <w:rsid w:val="007F4AE2"/>
    <w:rsid w:val="007F4AE3"/>
    <w:rsid w:val="007F4E13"/>
    <w:rsid w:val="007F5094"/>
    <w:rsid w:val="007F543B"/>
    <w:rsid w:val="007F5F5C"/>
    <w:rsid w:val="007F6B2A"/>
    <w:rsid w:val="007F6B9E"/>
    <w:rsid w:val="007F6C5D"/>
    <w:rsid w:val="007F6E04"/>
    <w:rsid w:val="007F6FA0"/>
    <w:rsid w:val="007F7360"/>
    <w:rsid w:val="007F7430"/>
    <w:rsid w:val="007F7718"/>
    <w:rsid w:val="007F7CFD"/>
    <w:rsid w:val="00800200"/>
    <w:rsid w:val="008002ED"/>
    <w:rsid w:val="008008FF"/>
    <w:rsid w:val="00800ACB"/>
    <w:rsid w:val="00800F55"/>
    <w:rsid w:val="00801176"/>
    <w:rsid w:val="008015D4"/>
    <w:rsid w:val="00801BF2"/>
    <w:rsid w:val="0080257C"/>
    <w:rsid w:val="00802593"/>
    <w:rsid w:val="008029C5"/>
    <w:rsid w:val="00802A27"/>
    <w:rsid w:val="00802EF0"/>
    <w:rsid w:val="00802F05"/>
    <w:rsid w:val="00802FD6"/>
    <w:rsid w:val="0080342F"/>
    <w:rsid w:val="00803BF6"/>
    <w:rsid w:val="00804703"/>
    <w:rsid w:val="00804878"/>
    <w:rsid w:val="00804C1D"/>
    <w:rsid w:val="00804D71"/>
    <w:rsid w:val="00805CD9"/>
    <w:rsid w:val="00805F76"/>
    <w:rsid w:val="0080697F"/>
    <w:rsid w:val="00806B5A"/>
    <w:rsid w:val="0080736F"/>
    <w:rsid w:val="00810004"/>
    <w:rsid w:val="0081031A"/>
    <w:rsid w:val="00810434"/>
    <w:rsid w:val="00810815"/>
    <w:rsid w:val="00810848"/>
    <w:rsid w:val="008110EA"/>
    <w:rsid w:val="0081182E"/>
    <w:rsid w:val="00811BFA"/>
    <w:rsid w:val="00811DBC"/>
    <w:rsid w:val="00812522"/>
    <w:rsid w:val="00813018"/>
    <w:rsid w:val="00813EEE"/>
    <w:rsid w:val="00814224"/>
    <w:rsid w:val="00814A71"/>
    <w:rsid w:val="00814F0D"/>
    <w:rsid w:val="0081583B"/>
    <w:rsid w:val="00816D77"/>
    <w:rsid w:val="00817E9B"/>
    <w:rsid w:val="00820117"/>
    <w:rsid w:val="008209CF"/>
    <w:rsid w:val="00820ECD"/>
    <w:rsid w:val="0082237B"/>
    <w:rsid w:val="008237CB"/>
    <w:rsid w:val="00824D02"/>
    <w:rsid w:val="008257DD"/>
    <w:rsid w:val="0082597A"/>
    <w:rsid w:val="00825D1D"/>
    <w:rsid w:val="00826875"/>
    <w:rsid w:val="00827257"/>
    <w:rsid w:val="00827CB7"/>
    <w:rsid w:val="00827FBE"/>
    <w:rsid w:val="008304C9"/>
    <w:rsid w:val="00830924"/>
    <w:rsid w:val="00830B44"/>
    <w:rsid w:val="008312AB"/>
    <w:rsid w:val="008313BB"/>
    <w:rsid w:val="00831B1B"/>
    <w:rsid w:val="00832CF4"/>
    <w:rsid w:val="00833546"/>
    <w:rsid w:val="00833675"/>
    <w:rsid w:val="00833BDF"/>
    <w:rsid w:val="00833C4A"/>
    <w:rsid w:val="008346C3"/>
    <w:rsid w:val="00834FDA"/>
    <w:rsid w:val="008350AA"/>
    <w:rsid w:val="008351F0"/>
    <w:rsid w:val="0083525A"/>
    <w:rsid w:val="00835B47"/>
    <w:rsid w:val="00835D9A"/>
    <w:rsid w:val="00835E49"/>
    <w:rsid w:val="00836568"/>
    <w:rsid w:val="008367ED"/>
    <w:rsid w:val="00836C54"/>
    <w:rsid w:val="00836EE5"/>
    <w:rsid w:val="00837679"/>
    <w:rsid w:val="00837BC8"/>
    <w:rsid w:val="00837D08"/>
    <w:rsid w:val="00837DD5"/>
    <w:rsid w:val="008400F0"/>
    <w:rsid w:val="008401B4"/>
    <w:rsid w:val="0084100A"/>
    <w:rsid w:val="0084106A"/>
    <w:rsid w:val="008415D0"/>
    <w:rsid w:val="00841E00"/>
    <w:rsid w:val="00841E78"/>
    <w:rsid w:val="00842271"/>
    <w:rsid w:val="008426DD"/>
    <w:rsid w:val="00842A49"/>
    <w:rsid w:val="00842D88"/>
    <w:rsid w:val="00843161"/>
    <w:rsid w:val="008432F1"/>
    <w:rsid w:val="00843333"/>
    <w:rsid w:val="008435A7"/>
    <w:rsid w:val="00843CB9"/>
    <w:rsid w:val="00844399"/>
    <w:rsid w:val="008448E4"/>
    <w:rsid w:val="00844C03"/>
    <w:rsid w:val="00844F1F"/>
    <w:rsid w:val="008468B2"/>
    <w:rsid w:val="00846F8D"/>
    <w:rsid w:val="00847448"/>
    <w:rsid w:val="008475DC"/>
    <w:rsid w:val="008478DD"/>
    <w:rsid w:val="00847CCF"/>
    <w:rsid w:val="0085069D"/>
    <w:rsid w:val="00850C7B"/>
    <w:rsid w:val="00851148"/>
    <w:rsid w:val="008513AA"/>
    <w:rsid w:val="00851C56"/>
    <w:rsid w:val="00851C82"/>
    <w:rsid w:val="00851CF1"/>
    <w:rsid w:val="00851E0D"/>
    <w:rsid w:val="00851F22"/>
    <w:rsid w:val="0085235C"/>
    <w:rsid w:val="00852988"/>
    <w:rsid w:val="00852AC5"/>
    <w:rsid w:val="00852B62"/>
    <w:rsid w:val="00853435"/>
    <w:rsid w:val="008537F1"/>
    <w:rsid w:val="0085399C"/>
    <w:rsid w:val="00853D71"/>
    <w:rsid w:val="00854C63"/>
    <w:rsid w:val="0085550D"/>
    <w:rsid w:val="00855AB4"/>
    <w:rsid w:val="00856D26"/>
    <w:rsid w:val="008571EC"/>
    <w:rsid w:val="00857392"/>
    <w:rsid w:val="0085795E"/>
    <w:rsid w:val="00860053"/>
    <w:rsid w:val="00860255"/>
    <w:rsid w:val="0086035E"/>
    <w:rsid w:val="008605CF"/>
    <w:rsid w:val="008608FB"/>
    <w:rsid w:val="00860937"/>
    <w:rsid w:val="00860E79"/>
    <w:rsid w:val="00860F95"/>
    <w:rsid w:val="0086120A"/>
    <w:rsid w:val="008612CB"/>
    <w:rsid w:val="00861554"/>
    <w:rsid w:val="00861983"/>
    <w:rsid w:val="00861C31"/>
    <w:rsid w:val="00862274"/>
    <w:rsid w:val="0086259E"/>
    <w:rsid w:val="00862665"/>
    <w:rsid w:val="008626BE"/>
    <w:rsid w:val="00862996"/>
    <w:rsid w:val="00862AC9"/>
    <w:rsid w:val="00862D0A"/>
    <w:rsid w:val="00862D9F"/>
    <w:rsid w:val="0086301A"/>
    <w:rsid w:val="00863095"/>
    <w:rsid w:val="0086407C"/>
    <w:rsid w:val="0086417B"/>
    <w:rsid w:val="00864D76"/>
    <w:rsid w:val="00864DBE"/>
    <w:rsid w:val="00864F1A"/>
    <w:rsid w:val="00865CD2"/>
    <w:rsid w:val="00866767"/>
    <w:rsid w:val="008668BF"/>
    <w:rsid w:val="00866ACB"/>
    <w:rsid w:val="00867109"/>
    <w:rsid w:val="00867978"/>
    <w:rsid w:val="00867ADD"/>
    <w:rsid w:val="008707B6"/>
    <w:rsid w:val="00870AA3"/>
    <w:rsid w:val="00871275"/>
    <w:rsid w:val="00871D4B"/>
    <w:rsid w:val="00874395"/>
    <w:rsid w:val="00874B4F"/>
    <w:rsid w:val="00874CDF"/>
    <w:rsid w:val="00875529"/>
    <w:rsid w:val="00875726"/>
    <w:rsid w:val="008759BA"/>
    <w:rsid w:val="00876409"/>
    <w:rsid w:val="00876415"/>
    <w:rsid w:val="00876615"/>
    <w:rsid w:val="00876808"/>
    <w:rsid w:val="00876B4D"/>
    <w:rsid w:val="00876C35"/>
    <w:rsid w:val="00876DFA"/>
    <w:rsid w:val="00876FB6"/>
    <w:rsid w:val="008773B8"/>
    <w:rsid w:val="0088062E"/>
    <w:rsid w:val="00880874"/>
    <w:rsid w:val="00880BA3"/>
    <w:rsid w:val="008812C0"/>
    <w:rsid w:val="00881D4D"/>
    <w:rsid w:val="00881EC3"/>
    <w:rsid w:val="008820FD"/>
    <w:rsid w:val="00882C00"/>
    <w:rsid w:val="00882F37"/>
    <w:rsid w:val="00883677"/>
    <w:rsid w:val="008838EA"/>
    <w:rsid w:val="00883C40"/>
    <w:rsid w:val="00884199"/>
    <w:rsid w:val="00884640"/>
    <w:rsid w:val="00884DB1"/>
    <w:rsid w:val="00885037"/>
    <w:rsid w:val="00885208"/>
    <w:rsid w:val="0088588D"/>
    <w:rsid w:val="00886049"/>
    <w:rsid w:val="00886C9E"/>
    <w:rsid w:val="0089014E"/>
    <w:rsid w:val="00890672"/>
    <w:rsid w:val="00890C6A"/>
    <w:rsid w:val="008915E8"/>
    <w:rsid w:val="00891DC9"/>
    <w:rsid w:val="00891E17"/>
    <w:rsid w:val="0089250A"/>
    <w:rsid w:val="00892FBD"/>
    <w:rsid w:val="00893461"/>
    <w:rsid w:val="008938D0"/>
    <w:rsid w:val="00893E16"/>
    <w:rsid w:val="0089435B"/>
    <w:rsid w:val="008950B0"/>
    <w:rsid w:val="0089524F"/>
    <w:rsid w:val="008967C5"/>
    <w:rsid w:val="008969FF"/>
    <w:rsid w:val="0089719F"/>
    <w:rsid w:val="0089771E"/>
    <w:rsid w:val="008978ED"/>
    <w:rsid w:val="008A0934"/>
    <w:rsid w:val="008A0CE5"/>
    <w:rsid w:val="008A0ED2"/>
    <w:rsid w:val="008A123D"/>
    <w:rsid w:val="008A1305"/>
    <w:rsid w:val="008A16C3"/>
    <w:rsid w:val="008A1F0F"/>
    <w:rsid w:val="008A25BB"/>
    <w:rsid w:val="008A2757"/>
    <w:rsid w:val="008A3787"/>
    <w:rsid w:val="008A4256"/>
    <w:rsid w:val="008A4446"/>
    <w:rsid w:val="008A4693"/>
    <w:rsid w:val="008A4AEB"/>
    <w:rsid w:val="008A59D5"/>
    <w:rsid w:val="008A628E"/>
    <w:rsid w:val="008A74AB"/>
    <w:rsid w:val="008B0235"/>
    <w:rsid w:val="008B0876"/>
    <w:rsid w:val="008B08D2"/>
    <w:rsid w:val="008B0CE7"/>
    <w:rsid w:val="008B0DD1"/>
    <w:rsid w:val="008B1349"/>
    <w:rsid w:val="008B1D98"/>
    <w:rsid w:val="008B22ED"/>
    <w:rsid w:val="008B2F0C"/>
    <w:rsid w:val="008B31D3"/>
    <w:rsid w:val="008B32D3"/>
    <w:rsid w:val="008B55CD"/>
    <w:rsid w:val="008B5BB1"/>
    <w:rsid w:val="008B6594"/>
    <w:rsid w:val="008B685A"/>
    <w:rsid w:val="008B6BB8"/>
    <w:rsid w:val="008B7118"/>
    <w:rsid w:val="008B75D4"/>
    <w:rsid w:val="008B7714"/>
    <w:rsid w:val="008B7BAC"/>
    <w:rsid w:val="008B7E7E"/>
    <w:rsid w:val="008C1104"/>
    <w:rsid w:val="008C1421"/>
    <w:rsid w:val="008C1AE2"/>
    <w:rsid w:val="008C2705"/>
    <w:rsid w:val="008C39A2"/>
    <w:rsid w:val="008C3A1D"/>
    <w:rsid w:val="008C3AC8"/>
    <w:rsid w:val="008C3C19"/>
    <w:rsid w:val="008C42E9"/>
    <w:rsid w:val="008C44A4"/>
    <w:rsid w:val="008C4508"/>
    <w:rsid w:val="008C53DA"/>
    <w:rsid w:val="008C5412"/>
    <w:rsid w:val="008C5ED0"/>
    <w:rsid w:val="008C6C3F"/>
    <w:rsid w:val="008C6CDD"/>
    <w:rsid w:val="008C783B"/>
    <w:rsid w:val="008C7B54"/>
    <w:rsid w:val="008C7D22"/>
    <w:rsid w:val="008D0433"/>
    <w:rsid w:val="008D107A"/>
    <w:rsid w:val="008D14F3"/>
    <w:rsid w:val="008D18B2"/>
    <w:rsid w:val="008D1937"/>
    <w:rsid w:val="008D19A8"/>
    <w:rsid w:val="008D2038"/>
    <w:rsid w:val="008D209E"/>
    <w:rsid w:val="008D29D5"/>
    <w:rsid w:val="008D2AAE"/>
    <w:rsid w:val="008D3013"/>
    <w:rsid w:val="008D4764"/>
    <w:rsid w:val="008D5A43"/>
    <w:rsid w:val="008D6B6F"/>
    <w:rsid w:val="008D6E47"/>
    <w:rsid w:val="008D703F"/>
    <w:rsid w:val="008D7427"/>
    <w:rsid w:val="008D75B7"/>
    <w:rsid w:val="008D7AB6"/>
    <w:rsid w:val="008D7B8F"/>
    <w:rsid w:val="008D7D15"/>
    <w:rsid w:val="008E035B"/>
    <w:rsid w:val="008E0450"/>
    <w:rsid w:val="008E04AD"/>
    <w:rsid w:val="008E07A9"/>
    <w:rsid w:val="008E0D49"/>
    <w:rsid w:val="008E1632"/>
    <w:rsid w:val="008E23B2"/>
    <w:rsid w:val="008E3336"/>
    <w:rsid w:val="008E34C7"/>
    <w:rsid w:val="008E37C1"/>
    <w:rsid w:val="008E48F1"/>
    <w:rsid w:val="008E5314"/>
    <w:rsid w:val="008E5888"/>
    <w:rsid w:val="008E5C38"/>
    <w:rsid w:val="008E682E"/>
    <w:rsid w:val="008E6A25"/>
    <w:rsid w:val="008E6CBF"/>
    <w:rsid w:val="008E6D38"/>
    <w:rsid w:val="008E7143"/>
    <w:rsid w:val="008E7822"/>
    <w:rsid w:val="008E7863"/>
    <w:rsid w:val="008E7C69"/>
    <w:rsid w:val="008F0149"/>
    <w:rsid w:val="008F02F8"/>
    <w:rsid w:val="008F0A6C"/>
    <w:rsid w:val="008F174F"/>
    <w:rsid w:val="008F1750"/>
    <w:rsid w:val="008F17C7"/>
    <w:rsid w:val="008F1CEF"/>
    <w:rsid w:val="008F1EC7"/>
    <w:rsid w:val="008F2443"/>
    <w:rsid w:val="008F2698"/>
    <w:rsid w:val="008F3128"/>
    <w:rsid w:val="008F3967"/>
    <w:rsid w:val="008F3FFA"/>
    <w:rsid w:val="008F50F8"/>
    <w:rsid w:val="008F5A52"/>
    <w:rsid w:val="008F5D22"/>
    <w:rsid w:val="008F607B"/>
    <w:rsid w:val="008F6387"/>
    <w:rsid w:val="008F6A6F"/>
    <w:rsid w:val="008F7489"/>
    <w:rsid w:val="008F74C8"/>
    <w:rsid w:val="008F7A24"/>
    <w:rsid w:val="009001B2"/>
    <w:rsid w:val="00900566"/>
    <w:rsid w:val="00900580"/>
    <w:rsid w:val="0090083A"/>
    <w:rsid w:val="00900D9A"/>
    <w:rsid w:val="00900E28"/>
    <w:rsid w:val="00901263"/>
    <w:rsid w:val="0090135F"/>
    <w:rsid w:val="0090141A"/>
    <w:rsid w:val="00901831"/>
    <w:rsid w:val="00902490"/>
    <w:rsid w:val="00902F15"/>
    <w:rsid w:val="0090318C"/>
    <w:rsid w:val="0090374E"/>
    <w:rsid w:val="00904137"/>
    <w:rsid w:val="00904169"/>
    <w:rsid w:val="009043BA"/>
    <w:rsid w:val="00904642"/>
    <w:rsid w:val="00904CA5"/>
    <w:rsid w:val="0090537A"/>
    <w:rsid w:val="009055DD"/>
    <w:rsid w:val="00905B01"/>
    <w:rsid w:val="009060F2"/>
    <w:rsid w:val="00906477"/>
    <w:rsid w:val="009070AA"/>
    <w:rsid w:val="009079F0"/>
    <w:rsid w:val="00907C40"/>
    <w:rsid w:val="00907C97"/>
    <w:rsid w:val="00907F1F"/>
    <w:rsid w:val="00910F33"/>
    <w:rsid w:val="00911807"/>
    <w:rsid w:val="00911ED2"/>
    <w:rsid w:val="009120F0"/>
    <w:rsid w:val="0091241C"/>
    <w:rsid w:val="00912BB8"/>
    <w:rsid w:val="00913BE7"/>
    <w:rsid w:val="00913EFB"/>
    <w:rsid w:val="009142CC"/>
    <w:rsid w:val="0091481D"/>
    <w:rsid w:val="0091502B"/>
    <w:rsid w:val="00915309"/>
    <w:rsid w:val="00915935"/>
    <w:rsid w:val="00916205"/>
    <w:rsid w:val="009162B0"/>
    <w:rsid w:val="0091663D"/>
    <w:rsid w:val="0091668F"/>
    <w:rsid w:val="00916AE8"/>
    <w:rsid w:val="00916F28"/>
    <w:rsid w:val="009173E5"/>
    <w:rsid w:val="00920477"/>
    <w:rsid w:val="00921108"/>
    <w:rsid w:val="0092114A"/>
    <w:rsid w:val="00921BF2"/>
    <w:rsid w:val="00922CBC"/>
    <w:rsid w:val="00922EF4"/>
    <w:rsid w:val="00922FAA"/>
    <w:rsid w:val="009236B4"/>
    <w:rsid w:val="00923852"/>
    <w:rsid w:val="00923ADE"/>
    <w:rsid w:val="0092473E"/>
    <w:rsid w:val="0092538A"/>
    <w:rsid w:val="0092658A"/>
    <w:rsid w:val="00926946"/>
    <w:rsid w:val="00926A82"/>
    <w:rsid w:val="00926D9B"/>
    <w:rsid w:val="00926F21"/>
    <w:rsid w:val="009273EE"/>
    <w:rsid w:val="0092765C"/>
    <w:rsid w:val="00927ABB"/>
    <w:rsid w:val="009300B3"/>
    <w:rsid w:val="00930974"/>
    <w:rsid w:val="00931367"/>
    <w:rsid w:val="009316B2"/>
    <w:rsid w:val="00931EFD"/>
    <w:rsid w:val="00933F18"/>
    <w:rsid w:val="00934C2D"/>
    <w:rsid w:val="00934F94"/>
    <w:rsid w:val="00934FBE"/>
    <w:rsid w:val="00935E82"/>
    <w:rsid w:val="00936664"/>
    <w:rsid w:val="009366A3"/>
    <w:rsid w:val="00936805"/>
    <w:rsid w:val="009368AC"/>
    <w:rsid w:val="00936B25"/>
    <w:rsid w:val="00936B4F"/>
    <w:rsid w:val="009373E8"/>
    <w:rsid w:val="009377D8"/>
    <w:rsid w:val="00937852"/>
    <w:rsid w:val="00937E93"/>
    <w:rsid w:val="00940133"/>
    <w:rsid w:val="009401B6"/>
    <w:rsid w:val="009403A4"/>
    <w:rsid w:val="009403C4"/>
    <w:rsid w:val="0094091A"/>
    <w:rsid w:val="00940C2E"/>
    <w:rsid w:val="009411F2"/>
    <w:rsid w:val="009413B0"/>
    <w:rsid w:val="009417F6"/>
    <w:rsid w:val="00941B27"/>
    <w:rsid w:val="00941DC9"/>
    <w:rsid w:val="009425C4"/>
    <w:rsid w:val="009426CD"/>
    <w:rsid w:val="0094412D"/>
    <w:rsid w:val="009444D9"/>
    <w:rsid w:val="00944576"/>
    <w:rsid w:val="00944652"/>
    <w:rsid w:val="009449E4"/>
    <w:rsid w:val="00944A24"/>
    <w:rsid w:val="00944C7A"/>
    <w:rsid w:val="009450EB"/>
    <w:rsid w:val="00945C44"/>
    <w:rsid w:val="00945F34"/>
    <w:rsid w:val="009467DE"/>
    <w:rsid w:val="00946DAA"/>
    <w:rsid w:val="00947084"/>
    <w:rsid w:val="009476DC"/>
    <w:rsid w:val="00947CEA"/>
    <w:rsid w:val="00947FA2"/>
    <w:rsid w:val="009501A5"/>
    <w:rsid w:val="00950A57"/>
    <w:rsid w:val="00950BA9"/>
    <w:rsid w:val="00950C70"/>
    <w:rsid w:val="00950E61"/>
    <w:rsid w:val="00951101"/>
    <w:rsid w:val="0095256B"/>
    <w:rsid w:val="009531EB"/>
    <w:rsid w:val="0095326F"/>
    <w:rsid w:val="009538F6"/>
    <w:rsid w:val="00953CEF"/>
    <w:rsid w:val="00954372"/>
    <w:rsid w:val="009545AF"/>
    <w:rsid w:val="00954A0A"/>
    <w:rsid w:val="00954ACB"/>
    <w:rsid w:val="009550A9"/>
    <w:rsid w:val="0095513F"/>
    <w:rsid w:val="0095540C"/>
    <w:rsid w:val="00955476"/>
    <w:rsid w:val="009555E3"/>
    <w:rsid w:val="00955B9B"/>
    <w:rsid w:val="00955E4B"/>
    <w:rsid w:val="00956244"/>
    <w:rsid w:val="00956469"/>
    <w:rsid w:val="00956545"/>
    <w:rsid w:val="0095683C"/>
    <w:rsid w:val="00957569"/>
    <w:rsid w:val="009576DC"/>
    <w:rsid w:val="00957A99"/>
    <w:rsid w:val="009614AC"/>
    <w:rsid w:val="00961729"/>
    <w:rsid w:val="00961A19"/>
    <w:rsid w:val="00961B92"/>
    <w:rsid w:val="00961C67"/>
    <w:rsid w:val="00961E49"/>
    <w:rsid w:val="00961E69"/>
    <w:rsid w:val="00961E7A"/>
    <w:rsid w:val="00962129"/>
    <w:rsid w:val="00962482"/>
    <w:rsid w:val="00962578"/>
    <w:rsid w:val="00962678"/>
    <w:rsid w:val="00962B24"/>
    <w:rsid w:val="00963476"/>
    <w:rsid w:val="00964E2C"/>
    <w:rsid w:val="00964FA7"/>
    <w:rsid w:val="00965288"/>
    <w:rsid w:val="00965823"/>
    <w:rsid w:val="00965FA4"/>
    <w:rsid w:val="009665DC"/>
    <w:rsid w:val="00966766"/>
    <w:rsid w:val="00966F0E"/>
    <w:rsid w:val="00967082"/>
    <w:rsid w:val="009674B6"/>
    <w:rsid w:val="00967772"/>
    <w:rsid w:val="00967B3A"/>
    <w:rsid w:val="009703A1"/>
    <w:rsid w:val="0097045E"/>
    <w:rsid w:val="009704E5"/>
    <w:rsid w:val="0097067C"/>
    <w:rsid w:val="00970A44"/>
    <w:rsid w:val="00970D64"/>
    <w:rsid w:val="00971878"/>
    <w:rsid w:val="00971889"/>
    <w:rsid w:val="00971D1B"/>
    <w:rsid w:val="00973499"/>
    <w:rsid w:val="00973739"/>
    <w:rsid w:val="00973928"/>
    <w:rsid w:val="00973AC2"/>
    <w:rsid w:val="00973E0C"/>
    <w:rsid w:val="00974791"/>
    <w:rsid w:val="00974953"/>
    <w:rsid w:val="00974C60"/>
    <w:rsid w:val="00974F6E"/>
    <w:rsid w:val="00975C37"/>
    <w:rsid w:val="00976B16"/>
    <w:rsid w:val="00976E43"/>
    <w:rsid w:val="009772F1"/>
    <w:rsid w:val="00977D06"/>
    <w:rsid w:val="0098015B"/>
    <w:rsid w:val="0098022D"/>
    <w:rsid w:val="0098033C"/>
    <w:rsid w:val="009803A8"/>
    <w:rsid w:val="00981667"/>
    <w:rsid w:val="009817DF"/>
    <w:rsid w:val="009825D8"/>
    <w:rsid w:val="0098273B"/>
    <w:rsid w:val="00982B13"/>
    <w:rsid w:val="00982D3F"/>
    <w:rsid w:val="009830E5"/>
    <w:rsid w:val="00983569"/>
    <w:rsid w:val="009838CF"/>
    <w:rsid w:val="00983E43"/>
    <w:rsid w:val="00983FCA"/>
    <w:rsid w:val="009843C9"/>
    <w:rsid w:val="0098526F"/>
    <w:rsid w:val="00985389"/>
    <w:rsid w:val="00985A83"/>
    <w:rsid w:val="00985AAE"/>
    <w:rsid w:val="00985C6E"/>
    <w:rsid w:val="00985DBE"/>
    <w:rsid w:val="0098602C"/>
    <w:rsid w:val="00986037"/>
    <w:rsid w:val="00986482"/>
    <w:rsid w:val="009865F2"/>
    <w:rsid w:val="00986726"/>
    <w:rsid w:val="00986EA9"/>
    <w:rsid w:val="00986FF3"/>
    <w:rsid w:val="00987178"/>
    <w:rsid w:val="009873F1"/>
    <w:rsid w:val="00987651"/>
    <w:rsid w:val="00987CB1"/>
    <w:rsid w:val="00987D4A"/>
    <w:rsid w:val="00990856"/>
    <w:rsid w:val="009908AF"/>
    <w:rsid w:val="00990AA7"/>
    <w:rsid w:val="00991115"/>
    <w:rsid w:val="009911DF"/>
    <w:rsid w:val="0099123C"/>
    <w:rsid w:val="009913B7"/>
    <w:rsid w:val="009913FF"/>
    <w:rsid w:val="00991942"/>
    <w:rsid w:val="009921F5"/>
    <w:rsid w:val="00992D49"/>
    <w:rsid w:val="0099300A"/>
    <w:rsid w:val="0099362A"/>
    <w:rsid w:val="00993E36"/>
    <w:rsid w:val="0099435E"/>
    <w:rsid w:val="00994B52"/>
    <w:rsid w:val="00994F2D"/>
    <w:rsid w:val="0099508F"/>
    <w:rsid w:val="009952F5"/>
    <w:rsid w:val="00995AA7"/>
    <w:rsid w:val="00995AC8"/>
    <w:rsid w:val="00995EC8"/>
    <w:rsid w:val="009961D5"/>
    <w:rsid w:val="0099627C"/>
    <w:rsid w:val="00996689"/>
    <w:rsid w:val="0099686E"/>
    <w:rsid w:val="0099702A"/>
    <w:rsid w:val="00997361"/>
    <w:rsid w:val="0099785C"/>
    <w:rsid w:val="00997BD1"/>
    <w:rsid w:val="00997E57"/>
    <w:rsid w:val="009A0216"/>
    <w:rsid w:val="009A02BB"/>
    <w:rsid w:val="009A07A1"/>
    <w:rsid w:val="009A0843"/>
    <w:rsid w:val="009A16EF"/>
    <w:rsid w:val="009A1BF1"/>
    <w:rsid w:val="009A1E0C"/>
    <w:rsid w:val="009A2286"/>
    <w:rsid w:val="009A23D3"/>
    <w:rsid w:val="009A27AD"/>
    <w:rsid w:val="009A29FC"/>
    <w:rsid w:val="009A316A"/>
    <w:rsid w:val="009A3B44"/>
    <w:rsid w:val="009A3B4B"/>
    <w:rsid w:val="009A460D"/>
    <w:rsid w:val="009A47FD"/>
    <w:rsid w:val="009A4A51"/>
    <w:rsid w:val="009A50F6"/>
    <w:rsid w:val="009A5413"/>
    <w:rsid w:val="009A553E"/>
    <w:rsid w:val="009A5AC4"/>
    <w:rsid w:val="009A5F2B"/>
    <w:rsid w:val="009A6290"/>
    <w:rsid w:val="009A6A7B"/>
    <w:rsid w:val="009A6B6B"/>
    <w:rsid w:val="009A6BF2"/>
    <w:rsid w:val="009A7D48"/>
    <w:rsid w:val="009A7F09"/>
    <w:rsid w:val="009B027C"/>
    <w:rsid w:val="009B05FF"/>
    <w:rsid w:val="009B12DA"/>
    <w:rsid w:val="009B1335"/>
    <w:rsid w:val="009B1448"/>
    <w:rsid w:val="009B191C"/>
    <w:rsid w:val="009B199A"/>
    <w:rsid w:val="009B1DD3"/>
    <w:rsid w:val="009B1E23"/>
    <w:rsid w:val="009B2800"/>
    <w:rsid w:val="009B2906"/>
    <w:rsid w:val="009B38B1"/>
    <w:rsid w:val="009B3BFB"/>
    <w:rsid w:val="009B3E54"/>
    <w:rsid w:val="009B3EA6"/>
    <w:rsid w:val="009B421C"/>
    <w:rsid w:val="009B4D81"/>
    <w:rsid w:val="009B4F79"/>
    <w:rsid w:val="009B53F9"/>
    <w:rsid w:val="009B55C5"/>
    <w:rsid w:val="009B56A7"/>
    <w:rsid w:val="009B57C5"/>
    <w:rsid w:val="009B58D7"/>
    <w:rsid w:val="009B5A71"/>
    <w:rsid w:val="009B6D66"/>
    <w:rsid w:val="009C0278"/>
    <w:rsid w:val="009C0339"/>
    <w:rsid w:val="009C1143"/>
    <w:rsid w:val="009C18DD"/>
    <w:rsid w:val="009C1FC2"/>
    <w:rsid w:val="009C24B2"/>
    <w:rsid w:val="009C2E54"/>
    <w:rsid w:val="009C30B6"/>
    <w:rsid w:val="009C3619"/>
    <w:rsid w:val="009C38A7"/>
    <w:rsid w:val="009C3E8F"/>
    <w:rsid w:val="009C40FD"/>
    <w:rsid w:val="009C4951"/>
    <w:rsid w:val="009C4996"/>
    <w:rsid w:val="009C554C"/>
    <w:rsid w:val="009C559E"/>
    <w:rsid w:val="009C5DB6"/>
    <w:rsid w:val="009C6527"/>
    <w:rsid w:val="009C664E"/>
    <w:rsid w:val="009C67A4"/>
    <w:rsid w:val="009C6A4C"/>
    <w:rsid w:val="009C6A6D"/>
    <w:rsid w:val="009C71C2"/>
    <w:rsid w:val="009C729E"/>
    <w:rsid w:val="009C7CE9"/>
    <w:rsid w:val="009D01C2"/>
    <w:rsid w:val="009D0646"/>
    <w:rsid w:val="009D0ABD"/>
    <w:rsid w:val="009D16CE"/>
    <w:rsid w:val="009D19B5"/>
    <w:rsid w:val="009D2090"/>
    <w:rsid w:val="009D219B"/>
    <w:rsid w:val="009D2420"/>
    <w:rsid w:val="009D2460"/>
    <w:rsid w:val="009D2886"/>
    <w:rsid w:val="009D2E80"/>
    <w:rsid w:val="009D32A6"/>
    <w:rsid w:val="009D443C"/>
    <w:rsid w:val="009D49FF"/>
    <w:rsid w:val="009D4CD4"/>
    <w:rsid w:val="009D5015"/>
    <w:rsid w:val="009D56BD"/>
    <w:rsid w:val="009D5CE4"/>
    <w:rsid w:val="009D5D1D"/>
    <w:rsid w:val="009D6C6E"/>
    <w:rsid w:val="009D6C8C"/>
    <w:rsid w:val="009D6ED8"/>
    <w:rsid w:val="009D7309"/>
    <w:rsid w:val="009D7593"/>
    <w:rsid w:val="009D7BA2"/>
    <w:rsid w:val="009D7EFA"/>
    <w:rsid w:val="009E0887"/>
    <w:rsid w:val="009E0D38"/>
    <w:rsid w:val="009E0F4D"/>
    <w:rsid w:val="009E0FD2"/>
    <w:rsid w:val="009E1176"/>
    <w:rsid w:val="009E15D4"/>
    <w:rsid w:val="009E1997"/>
    <w:rsid w:val="009E23BF"/>
    <w:rsid w:val="009E246B"/>
    <w:rsid w:val="009E335D"/>
    <w:rsid w:val="009E3C5E"/>
    <w:rsid w:val="009E3DBF"/>
    <w:rsid w:val="009E3E54"/>
    <w:rsid w:val="009E3E5C"/>
    <w:rsid w:val="009E4233"/>
    <w:rsid w:val="009E43E2"/>
    <w:rsid w:val="009E4F56"/>
    <w:rsid w:val="009E5861"/>
    <w:rsid w:val="009E58F8"/>
    <w:rsid w:val="009E61DF"/>
    <w:rsid w:val="009E7558"/>
    <w:rsid w:val="009E792F"/>
    <w:rsid w:val="009F0616"/>
    <w:rsid w:val="009F0EEC"/>
    <w:rsid w:val="009F0F72"/>
    <w:rsid w:val="009F16A3"/>
    <w:rsid w:val="009F1B10"/>
    <w:rsid w:val="009F284D"/>
    <w:rsid w:val="009F2F1F"/>
    <w:rsid w:val="009F38E5"/>
    <w:rsid w:val="009F40EA"/>
    <w:rsid w:val="009F4B46"/>
    <w:rsid w:val="009F52CE"/>
    <w:rsid w:val="009F588A"/>
    <w:rsid w:val="009F5B4B"/>
    <w:rsid w:val="009F5FF6"/>
    <w:rsid w:val="009F600A"/>
    <w:rsid w:val="009F62B9"/>
    <w:rsid w:val="009F62DE"/>
    <w:rsid w:val="009F667F"/>
    <w:rsid w:val="009F6F01"/>
    <w:rsid w:val="009F6FD7"/>
    <w:rsid w:val="009F71A7"/>
    <w:rsid w:val="009F76EE"/>
    <w:rsid w:val="009F7C81"/>
    <w:rsid w:val="009F7D5A"/>
    <w:rsid w:val="00A0018B"/>
    <w:rsid w:val="00A004C2"/>
    <w:rsid w:val="00A00509"/>
    <w:rsid w:val="00A01B74"/>
    <w:rsid w:val="00A020CF"/>
    <w:rsid w:val="00A028A6"/>
    <w:rsid w:val="00A02A56"/>
    <w:rsid w:val="00A0400E"/>
    <w:rsid w:val="00A04303"/>
    <w:rsid w:val="00A04F43"/>
    <w:rsid w:val="00A05605"/>
    <w:rsid w:val="00A056DD"/>
    <w:rsid w:val="00A07457"/>
    <w:rsid w:val="00A07633"/>
    <w:rsid w:val="00A100C4"/>
    <w:rsid w:val="00A10890"/>
    <w:rsid w:val="00A10B42"/>
    <w:rsid w:val="00A10D76"/>
    <w:rsid w:val="00A10DD2"/>
    <w:rsid w:val="00A10E70"/>
    <w:rsid w:val="00A11505"/>
    <w:rsid w:val="00A115CF"/>
    <w:rsid w:val="00A116BF"/>
    <w:rsid w:val="00A11847"/>
    <w:rsid w:val="00A11EF6"/>
    <w:rsid w:val="00A11F64"/>
    <w:rsid w:val="00A121A6"/>
    <w:rsid w:val="00A12536"/>
    <w:rsid w:val="00A125F2"/>
    <w:rsid w:val="00A12672"/>
    <w:rsid w:val="00A138DF"/>
    <w:rsid w:val="00A13B11"/>
    <w:rsid w:val="00A13B5E"/>
    <w:rsid w:val="00A13B9F"/>
    <w:rsid w:val="00A14865"/>
    <w:rsid w:val="00A14D5C"/>
    <w:rsid w:val="00A14EF1"/>
    <w:rsid w:val="00A15892"/>
    <w:rsid w:val="00A164F4"/>
    <w:rsid w:val="00A1766C"/>
    <w:rsid w:val="00A20034"/>
    <w:rsid w:val="00A20EDB"/>
    <w:rsid w:val="00A21A14"/>
    <w:rsid w:val="00A224A4"/>
    <w:rsid w:val="00A224D9"/>
    <w:rsid w:val="00A22843"/>
    <w:rsid w:val="00A22B26"/>
    <w:rsid w:val="00A23035"/>
    <w:rsid w:val="00A23C5A"/>
    <w:rsid w:val="00A24505"/>
    <w:rsid w:val="00A24ED2"/>
    <w:rsid w:val="00A25462"/>
    <w:rsid w:val="00A25E42"/>
    <w:rsid w:val="00A25E91"/>
    <w:rsid w:val="00A26329"/>
    <w:rsid w:val="00A26350"/>
    <w:rsid w:val="00A26B3B"/>
    <w:rsid w:val="00A272BD"/>
    <w:rsid w:val="00A274F6"/>
    <w:rsid w:val="00A2791D"/>
    <w:rsid w:val="00A30F1D"/>
    <w:rsid w:val="00A30F44"/>
    <w:rsid w:val="00A31166"/>
    <w:rsid w:val="00A314AB"/>
    <w:rsid w:val="00A31BD8"/>
    <w:rsid w:val="00A31DF6"/>
    <w:rsid w:val="00A3208D"/>
    <w:rsid w:val="00A320FA"/>
    <w:rsid w:val="00A3264D"/>
    <w:rsid w:val="00A327B0"/>
    <w:rsid w:val="00A329BA"/>
    <w:rsid w:val="00A32ED2"/>
    <w:rsid w:val="00A333AA"/>
    <w:rsid w:val="00A33FD6"/>
    <w:rsid w:val="00A33FFD"/>
    <w:rsid w:val="00A3401C"/>
    <w:rsid w:val="00A34092"/>
    <w:rsid w:val="00A34322"/>
    <w:rsid w:val="00A346EA"/>
    <w:rsid w:val="00A34781"/>
    <w:rsid w:val="00A34C0C"/>
    <w:rsid w:val="00A34C14"/>
    <w:rsid w:val="00A357F4"/>
    <w:rsid w:val="00A35EC8"/>
    <w:rsid w:val="00A36FE9"/>
    <w:rsid w:val="00A37E72"/>
    <w:rsid w:val="00A37ED6"/>
    <w:rsid w:val="00A405CA"/>
    <w:rsid w:val="00A40773"/>
    <w:rsid w:val="00A408B1"/>
    <w:rsid w:val="00A40D9B"/>
    <w:rsid w:val="00A40E33"/>
    <w:rsid w:val="00A41077"/>
    <w:rsid w:val="00A410D9"/>
    <w:rsid w:val="00A41312"/>
    <w:rsid w:val="00A41F0A"/>
    <w:rsid w:val="00A420CD"/>
    <w:rsid w:val="00A4237A"/>
    <w:rsid w:val="00A42897"/>
    <w:rsid w:val="00A42AED"/>
    <w:rsid w:val="00A42CE3"/>
    <w:rsid w:val="00A43121"/>
    <w:rsid w:val="00A434B0"/>
    <w:rsid w:val="00A43A11"/>
    <w:rsid w:val="00A43AED"/>
    <w:rsid w:val="00A43B47"/>
    <w:rsid w:val="00A43BC4"/>
    <w:rsid w:val="00A43E20"/>
    <w:rsid w:val="00A4434C"/>
    <w:rsid w:val="00A44B31"/>
    <w:rsid w:val="00A452AB"/>
    <w:rsid w:val="00A454D6"/>
    <w:rsid w:val="00A46920"/>
    <w:rsid w:val="00A47377"/>
    <w:rsid w:val="00A47959"/>
    <w:rsid w:val="00A47D8C"/>
    <w:rsid w:val="00A5083B"/>
    <w:rsid w:val="00A50D5B"/>
    <w:rsid w:val="00A512EC"/>
    <w:rsid w:val="00A51469"/>
    <w:rsid w:val="00A52353"/>
    <w:rsid w:val="00A5298C"/>
    <w:rsid w:val="00A53180"/>
    <w:rsid w:val="00A53D6E"/>
    <w:rsid w:val="00A53DB8"/>
    <w:rsid w:val="00A542E9"/>
    <w:rsid w:val="00A54A07"/>
    <w:rsid w:val="00A54D59"/>
    <w:rsid w:val="00A55321"/>
    <w:rsid w:val="00A55E27"/>
    <w:rsid w:val="00A5636A"/>
    <w:rsid w:val="00A5637A"/>
    <w:rsid w:val="00A569A2"/>
    <w:rsid w:val="00A56C6A"/>
    <w:rsid w:val="00A56E53"/>
    <w:rsid w:val="00A56F40"/>
    <w:rsid w:val="00A57546"/>
    <w:rsid w:val="00A57575"/>
    <w:rsid w:val="00A57FE7"/>
    <w:rsid w:val="00A60030"/>
    <w:rsid w:val="00A600AB"/>
    <w:rsid w:val="00A60EE7"/>
    <w:rsid w:val="00A613DC"/>
    <w:rsid w:val="00A61A15"/>
    <w:rsid w:val="00A61F0A"/>
    <w:rsid w:val="00A627A9"/>
    <w:rsid w:val="00A62DA2"/>
    <w:rsid w:val="00A62F98"/>
    <w:rsid w:val="00A6306C"/>
    <w:rsid w:val="00A63688"/>
    <w:rsid w:val="00A63787"/>
    <w:rsid w:val="00A63C7E"/>
    <w:rsid w:val="00A63DE9"/>
    <w:rsid w:val="00A64080"/>
    <w:rsid w:val="00A6448A"/>
    <w:rsid w:val="00A6456E"/>
    <w:rsid w:val="00A6464F"/>
    <w:rsid w:val="00A64BB5"/>
    <w:rsid w:val="00A65163"/>
    <w:rsid w:val="00A6525E"/>
    <w:rsid w:val="00A652DB"/>
    <w:rsid w:val="00A654F2"/>
    <w:rsid w:val="00A65A49"/>
    <w:rsid w:val="00A65AC6"/>
    <w:rsid w:val="00A65C43"/>
    <w:rsid w:val="00A65D21"/>
    <w:rsid w:val="00A660DC"/>
    <w:rsid w:val="00A6640D"/>
    <w:rsid w:val="00A66B28"/>
    <w:rsid w:val="00A675F1"/>
    <w:rsid w:val="00A6783B"/>
    <w:rsid w:val="00A705D9"/>
    <w:rsid w:val="00A7123A"/>
    <w:rsid w:val="00A727E5"/>
    <w:rsid w:val="00A72A52"/>
    <w:rsid w:val="00A72CCF"/>
    <w:rsid w:val="00A738E9"/>
    <w:rsid w:val="00A73EAF"/>
    <w:rsid w:val="00A740B1"/>
    <w:rsid w:val="00A7432B"/>
    <w:rsid w:val="00A74A25"/>
    <w:rsid w:val="00A74BF7"/>
    <w:rsid w:val="00A74D74"/>
    <w:rsid w:val="00A751D2"/>
    <w:rsid w:val="00A75843"/>
    <w:rsid w:val="00A75D84"/>
    <w:rsid w:val="00A75E49"/>
    <w:rsid w:val="00A75EF7"/>
    <w:rsid w:val="00A76BB6"/>
    <w:rsid w:val="00A76DC5"/>
    <w:rsid w:val="00A77A43"/>
    <w:rsid w:val="00A77C4C"/>
    <w:rsid w:val="00A77F63"/>
    <w:rsid w:val="00A80326"/>
    <w:rsid w:val="00A80952"/>
    <w:rsid w:val="00A80C25"/>
    <w:rsid w:val="00A80DC2"/>
    <w:rsid w:val="00A819A6"/>
    <w:rsid w:val="00A81CAD"/>
    <w:rsid w:val="00A82241"/>
    <w:rsid w:val="00A823CF"/>
    <w:rsid w:val="00A824A9"/>
    <w:rsid w:val="00A8305C"/>
    <w:rsid w:val="00A8335D"/>
    <w:rsid w:val="00A834B0"/>
    <w:rsid w:val="00A83689"/>
    <w:rsid w:val="00A83A2A"/>
    <w:rsid w:val="00A83ABC"/>
    <w:rsid w:val="00A840F4"/>
    <w:rsid w:val="00A84D89"/>
    <w:rsid w:val="00A85483"/>
    <w:rsid w:val="00A85FF0"/>
    <w:rsid w:val="00A86A2A"/>
    <w:rsid w:val="00A86ACF"/>
    <w:rsid w:val="00A8725F"/>
    <w:rsid w:val="00A908B3"/>
    <w:rsid w:val="00A91328"/>
    <w:rsid w:val="00A9155C"/>
    <w:rsid w:val="00A91790"/>
    <w:rsid w:val="00A92D71"/>
    <w:rsid w:val="00A930DB"/>
    <w:rsid w:val="00A933D3"/>
    <w:rsid w:val="00A93B8B"/>
    <w:rsid w:val="00A944D6"/>
    <w:rsid w:val="00A949EF"/>
    <w:rsid w:val="00A95202"/>
    <w:rsid w:val="00A95473"/>
    <w:rsid w:val="00A95477"/>
    <w:rsid w:val="00A95E0C"/>
    <w:rsid w:val="00A970B2"/>
    <w:rsid w:val="00A97617"/>
    <w:rsid w:val="00A97AA4"/>
    <w:rsid w:val="00A97B8B"/>
    <w:rsid w:val="00AA0379"/>
    <w:rsid w:val="00AA0BB5"/>
    <w:rsid w:val="00AA0E6D"/>
    <w:rsid w:val="00AA1729"/>
    <w:rsid w:val="00AA179A"/>
    <w:rsid w:val="00AA1D05"/>
    <w:rsid w:val="00AA1D15"/>
    <w:rsid w:val="00AA351D"/>
    <w:rsid w:val="00AA3898"/>
    <w:rsid w:val="00AA3A1C"/>
    <w:rsid w:val="00AA3A6E"/>
    <w:rsid w:val="00AA3CEF"/>
    <w:rsid w:val="00AA3EC2"/>
    <w:rsid w:val="00AA3FAA"/>
    <w:rsid w:val="00AA4011"/>
    <w:rsid w:val="00AA4A73"/>
    <w:rsid w:val="00AA4EF5"/>
    <w:rsid w:val="00AA528A"/>
    <w:rsid w:val="00AA53C5"/>
    <w:rsid w:val="00AA5516"/>
    <w:rsid w:val="00AA57A5"/>
    <w:rsid w:val="00AA5EC5"/>
    <w:rsid w:val="00AA600C"/>
    <w:rsid w:val="00AA66DB"/>
    <w:rsid w:val="00AA6E60"/>
    <w:rsid w:val="00AA6F46"/>
    <w:rsid w:val="00AA78A7"/>
    <w:rsid w:val="00AA7D27"/>
    <w:rsid w:val="00AB0761"/>
    <w:rsid w:val="00AB0B0A"/>
    <w:rsid w:val="00AB1148"/>
    <w:rsid w:val="00AB28B8"/>
    <w:rsid w:val="00AB309D"/>
    <w:rsid w:val="00AB3546"/>
    <w:rsid w:val="00AB3E5E"/>
    <w:rsid w:val="00AB46CE"/>
    <w:rsid w:val="00AB4704"/>
    <w:rsid w:val="00AB474C"/>
    <w:rsid w:val="00AB4E5A"/>
    <w:rsid w:val="00AB4F5A"/>
    <w:rsid w:val="00AB54C9"/>
    <w:rsid w:val="00AB571D"/>
    <w:rsid w:val="00AB5F3A"/>
    <w:rsid w:val="00AB60C0"/>
    <w:rsid w:val="00AB6721"/>
    <w:rsid w:val="00AB68C7"/>
    <w:rsid w:val="00AB714E"/>
    <w:rsid w:val="00AB749A"/>
    <w:rsid w:val="00AB7512"/>
    <w:rsid w:val="00AB7A39"/>
    <w:rsid w:val="00AC1569"/>
    <w:rsid w:val="00AC23F3"/>
    <w:rsid w:val="00AC2555"/>
    <w:rsid w:val="00AC2961"/>
    <w:rsid w:val="00AC2A42"/>
    <w:rsid w:val="00AC2CEF"/>
    <w:rsid w:val="00AC370A"/>
    <w:rsid w:val="00AC3BCE"/>
    <w:rsid w:val="00AC3FFE"/>
    <w:rsid w:val="00AC4ECD"/>
    <w:rsid w:val="00AC5015"/>
    <w:rsid w:val="00AC595D"/>
    <w:rsid w:val="00AC6450"/>
    <w:rsid w:val="00AC671F"/>
    <w:rsid w:val="00AC688A"/>
    <w:rsid w:val="00AC6B5F"/>
    <w:rsid w:val="00AC6B65"/>
    <w:rsid w:val="00AC6DAC"/>
    <w:rsid w:val="00AC6FD4"/>
    <w:rsid w:val="00AC729D"/>
    <w:rsid w:val="00AC771A"/>
    <w:rsid w:val="00AD0800"/>
    <w:rsid w:val="00AD0E61"/>
    <w:rsid w:val="00AD12A9"/>
    <w:rsid w:val="00AD13E1"/>
    <w:rsid w:val="00AD3DFD"/>
    <w:rsid w:val="00AD429A"/>
    <w:rsid w:val="00AD4675"/>
    <w:rsid w:val="00AD4957"/>
    <w:rsid w:val="00AD5174"/>
    <w:rsid w:val="00AD562E"/>
    <w:rsid w:val="00AD564E"/>
    <w:rsid w:val="00AD5B16"/>
    <w:rsid w:val="00AD6CC2"/>
    <w:rsid w:val="00AD71B4"/>
    <w:rsid w:val="00AD76DF"/>
    <w:rsid w:val="00AD7739"/>
    <w:rsid w:val="00AD77D3"/>
    <w:rsid w:val="00AD7D61"/>
    <w:rsid w:val="00AE0BA2"/>
    <w:rsid w:val="00AE0C48"/>
    <w:rsid w:val="00AE0E85"/>
    <w:rsid w:val="00AE1377"/>
    <w:rsid w:val="00AE15AF"/>
    <w:rsid w:val="00AE1615"/>
    <w:rsid w:val="00AE29B3"/>
    <w:rsid w:val="00AE2B20"/>
    <w:rsid w:val="00AE2DD7"/>
    <w:rsid w:val="00AE2EAC"/>
    <w:rsid w:val="00AE3024"/>
    <w:rsid w:val="00AE5169"/>
    <w:rsid w:val="00AE7185"/>
    <w:rsid w:val="00AE7883"/>
    <w:rsid w:val="00AE7C0C"/>
    <w:rsid w:val="00AE7E0E"/>
    <w:rsid w:val="00AE7E77"/>
    <w:rsid w:val="00AF0174"/>
    <w:rsid w:val="00AF091A"/>
    <w:rsid w:val="00AF09D1"/>
    <w:rsid w:val="00AF20DE"/>
    <w:rsid w:val="00AF30F3"/>
    <w:rsid w:val="00AF323D"/>
    <w:rsid w:val="00AF3502"/>
    <w:rsid w:val="00AF3B61"/>
    <w:rsid w:val="00AF4B93"/>
    <w:rsid w:val="00AF5095"/>
    <w:rsid w:val="00AF5525"/>
    <w:rsid w:val="00AF5891"/>
    <w:rsid w:val="00AF5D81"/>
    <w:rsid w:val="00AF5EB3"/>
    <w:rsid w:val="00AF5FD3"/>
    <w:rsid w:val="00AF6A2C"/>
    <w:rsid w:val="00AF78D4"/>
    <w:rsid w:val="00B00492"/>
    <w:rsid w:val="00B00FDE"/>
    <w:rsid w:val="00B01899"/>
    <w:rsid w:val="00B01AD2"/>
    <w:rsid w:val="00B01CBA"/>
    <w:rsid w:val="00B01FC1"/>
    <w:rsid w:val="00B02B51"/>
    <w:rsid w:val="00B02E97"/>
    <w:rsid w:val="00B0313A"/>
    <w:rsid w:val="00B03379"/>
    <w:rsid w:val="00B03499"/>
    <w:rsid w:val="00B03918"/>
    <w:rsid w:val="00B03F7B"/>
    <w:rsid w:val="00B04718"/>
    <w:rsid w:val="00B047E2"/>
    <w:rsid w:val="00B051B8"/>
    <w:rsid w:val="00B05573"/>
    <w:rsid w:val="00B0573D"/>
    <w:rsid w:val="00B05AC2"/>
    <w:rsid w:val="00B05B9D"/>
    <w:rsid w:val="00B06BD8"/>
    <w:rsid w:val="00B07350"/>
    <w:rsid w:val="00B07601"/>
    <w:rsid w:val="00B0761E"/>
    <w:rsid w:val="00B07907"/>
    <w:rsid w:val="00B10610"/>
    <w:rsid w:val="00B114A0"/>
    <w:rsid w:val="00B11BD5"/>
    <w:rsid w:val="00B11DBC"/>
    <w:rsid w:val="00B124B9"/>
    <w:rsid w:val="00B12509"/>
    <w:rsid w:val="00B12598"/>
    <w:rsid w:val="00B12DC0"/>
    <w:rsid w:val="00B13136"/>
    <w:rsid w:val="00B13B14"/>
    <w:rsid w:val="00B1465E"/>
    <w:rsid w:val="00B14EEA"/>
    <w:rsid w:val="00B152C1"/>
    <w:rsid w:val="00B1565B"/>
    <w:rsid w:val="00B15D5C"/>
    <w:rsid w:val="00B16946"/>
    <w:rsid w:val="00B16BF5"/>
    <w:rsid w:val="00B1750C"/>
    <w:rsid w:val="00B17653"/>
    <w:rsid w:val="00B17C31"/>
    <w:rsid w:val="00B20902"/>
    <w:rsid w:val="00B20A9F"/>
    <w:rsid w:val="00B20C37"/>
    <w:rsid w:val="00B20CEF"/>
    <w:rsid w:val="00B20F1E"/>
    <w:rsid w:val="00B21D05"/>
    <w:rsid w:val="00B22141"/>
    <w:rsid w:val="00B225A9"/>
    <w:rsid w:val="00B22F42"/>
    <w:rsid w:val="00B2348C"/>
    <w:rsid w:val="00B238AC"/>
    <w:rsid w:val="00B23A46"/>
    <w:rsid w:val="00B24544"/>
    <w:rsid w:val="00B257D8"/>
    <w:rsid w:val="00B26407"/>
    <w:rsid w:val="00B26990"/>
    <w:rsid w:val="00B26C23"/>
    <w:rsid w:val="00B2765E"/>
    <w:rsid w:val="00B27902"/>
    <w:rsid w:val="00B3061C"/>
    <w:rsid w:val="00B31066"/>
    <w:rsid w:val="00B313A3"/>
    <w:rsid w:val="00B3169C"/>
    <w:rsid w:val="00B31723"/>
    <w:rsid w:val="00B31A71"/>
    <w:rsid w:val="00B330D5"/>
    <w:rsid w:val="00B340ED"/>
    <w:rsid w:val="00B3435E"/>
    <w:rsid w:val="00B34815"/>
    <w:rsid w:val="00B34A1D"/>
    <w:rsid w:val="00B34E90"/>
    <w:rsid w:val="00B34FBD"/>
    <w:rsid w:val="00B3564A"/>
    <w:rsid w:val="00B35A70"/>
    <w:rsid w:val="00B35ECF"/>
    <w:rsid w:val="00B368CF"/>
    <w:rsid w:val="00B36952"/>
    <w:rsid w:val="00B3731F"/>
    <w:rsid w:val="00B374DA"/>
    <w:rsid w:val="00B37511"/>
    <w:rsid w:val="00B3754E"/>
    <w:rsid w:val="00B3757A"/>
    <w:rsid w:val="00B400CB"/>
    <w:rsid w:val="00B40438"/>
    <w:rsid w:val="00B41B0F"/>
    <w:rsid w:val="00B41EF6"/>
    <w:rsid w:val="00B423B8"/>
    <w:rsid w:val="00B424F2"/>
    <w:rsid w:val="00B42547"/>
    <w:rsid w:val="00B42ABE"/>
    <w:rsid w:val="00B434B1"/>
    <w:rsid w:val="00B44215"/>
    <w:rsid w:val="00B4431F"/>
    <w:rsid w:val="00B44570"/>
    <w:rsid w:val="00B451DE"/>
    <w:rsid w:val="00B45B89"/>
    <w:rsid w:val="00B46066"/>
    <w:rsid w:val="00B46245"/>
    <w:rsid w:val="00B464B7"/>
    <w:rsid w:val="00B465ED"/>
    <w:rsid w:val="00B46DCA"/>
    <w:rsid w:val="00B46E6C"/>
    <w:rsid w:val="00B46EAE"/>
    <w:rsid w:val="00B5038E"/>
    <w:rsid w:val="00B508F7"/>
    <w:rsid w:val="00B50906"/>
    <w:rsid w:val="00B50FAB"/>
    <w:rsid w:val="00B515F0"/>
    <w:rsid w:val="00B51F13"/>
    <w:rsid w:val="00B523DA"/>
    <w:rsid w:val="00B52749"/>
    <w:rsid w:val="00B529B0"/>
    <w:rsid w:val="00B534D8"/>
    <w:rsid w:val="00B53923"/>
    <w:rsid w:val="00B53BF2"/>
    <w:rsid w:val="00B53C35"/>
    <w:rsid w:val="00B5440D"/>
    <w:rsid w:val="00B549EA"/>
    <w:rsid w:val="00B558B6"/>
    <w:rsid w:val="00B55B55"/>
    <w:rsid w:val="00B56352"/>
    <w:rsid w:val="00B564A2"/>
    <w:rsid w:val="00B56823"/>
    <w:rsid w:val="00B56A36"/>
    <w:rsid w:val="00B56E0A"/>
    <w:rsid w:val="00B60D6F"/>
    <w:rsid w:val="00B60F25"/>
    <w:rsid w:val="00B61589"/>
    <w:rsid w:val="00B618EA"/>
    <w:rsid w:val="00B61D51"/>
    <w:rsid w:val="00B623F6"/>
    <w:rsid w:val="00B63029"/>
    <w:rsid w:val="00B63443"/>
    <w:rsid w:val="00B636C6"/>
    <w:rsid w:val="00B6404B"/>
    <w:rsid w:val="00B6442A"/>
    <w:rsid w:val="00B646CD"/>
    <w:rsid w:val="00B64871"/>
    <w:rsid w:val="00B65559"/>
    <w:rsid w:val="00B65B5E"/>
    <w:rsid w:val="00B668A6"/>
    <w:rsid w:val="00B671E8"/>
    <w:rsid w:val="00B67B45"/>
    <w:rsid w:val="00B7125B"/>
    <w:rsid w:val="00B714D2"/>
    <w:rsid w:val="00B72F23"/>
    <w:rsid w:val="00B72F3F"/>
    <w:rsid w:val="00B730F5"/>
    <w:rsid w:val="00B732DE"/>
    <w:rsid w:val="00B73407"/>
    <w:rsid w:val="00B735C0"/>
    <w:rsid w:val="00B73E76"/>
    <w:rsid w:val="00B748DF"/>
    <w:rsid w:val="00B74961"/>
    <w:rsid w:val="00B74A9A"/>
    <w:rsid w:val="00B751F2"/>
    <w:rsid w:val="00B75A6B"/>
    <w:rsid w:val="00B7679D"/>
    <w:rsid w:val="00B77202"/>
    <w:rsid w:val="00B77BC2"/>
    <w:rsid w:val="00B77F20"/>
    <w:rsid w:val="00B8135D"/>
    <w:rsid w:val="00B81956"/>
    <w:rsid w:val="00B81C70"/>
    <w:rsid w:val="00B81E5E"/>
    <w:rsid w:val="00B82119"/>
    <w:rsid w:val="00B821E2"/>
    <w:rsid w:val="00B82253"/>
    <w:rsid w:val="00B831FF"/>
    <w:rsid w:val="00B834A9"/>
    <w:rsid w:val="00B844D7"/>
    <w:rsid w:val="00B846A9"/>
    <w:rsid w:val="00B84753"/>
    <w:rsid w:val="00B84FA2"/>
    <w:rsid w:val="00B8518D"/>
    <w:rsid w:val="00B855F8"/>
    <w:rsid w:val="00B857E6"/>
    <w:rsid w:val="00B86B60"/>
    <w:rsid w:val="00B905E4"/>
    <w:rsid w:val="00B91FCE"/>
    <w:rsid w:val="00B92189"/>
    <w:rsid w:val="00B924E1"/>
    <w:rsid w:val="00B927FA"/>
    <w:rsid w:val="00B93138"/>
    <w:rsid w:val="00B93700"/>
    <w:rsid w:val="00B93ABE"/>
    <w:rsid w:val="00B94711"/>
    <w:rsid w:val="00B95082"/>
    <w:rsid w:val="00B959CE"/>
    <w:rsid w:val="00B960EE"/>
    <w:rsid w:val="00B9625D"/>
    <w:rsid w:val="00B96D53"/>
    <w:rsid w:val="00B96F27"/>
    <w:rsid w:val="00B971D2"/>
    <w:rsid w:val="00B97637"/>
    <w:rsid w:val="00B978BB"/>
    <w:rsid w:val="00BA057D"/>
    <w:rsid w:val="00BA0924"/>
    <w:rsid w:val="00BA0CE1"/>
    <w:rsid w:val="00BA0DFC"/>
    <w:rsid w:val="00BA0E86"/>
    <w:rsid w:val="00BA0F38"/>
    <w:rsid w:val="00BA10BA"/>
    <w:rsid w:val="00BA12C3"/>
    <w:rsid w:val="00BA1774"/>
    <w:rsid w:val="00BA1B8A"/>
    <w:rsid w:val="00BA2333"/>
    <w:rsid w:val="00BA2555"/>
    <w:rsid w:val="00BA2D31"/>
    <w:rsid w:val="00BA317B"/>
    <w:rsid w:val="00BA3246"/>
    <w:rsid w:val="00BA37D2"/>
    <w:rsid w:val="00BA3C1C"/>
    <w:rsid w:val="00BA3F06"/>
    <w:rsid w:val="00BA4F1C"/>
    <w:rsid w:val="00BA5599"/>
    <w:rsid w:val="00BA59EB"/>
    <w:rsid w:val="00BA5C0F"/>
    <w:rsid w:val="00BA5DD7"/>
    <w:rsid w:val="00BA5FB3"/>
    <w:rsid w:val="00BA6095"/>
    <w:rsid w:val="00BA6203"/>
    <w:rsid w:val="00BA63BE"/>
    <w:rsid w:val="00BA725F"/>
    <w:rsid w:val="00BA73CA"/>
    <w:rsid w:val="00BA7CA4"/>
    <w:rsid w:val="00BA7DD8"/>
    <w:rsid w:val="00BB0BBB"/>
    <w:rsid w:val="00BB0DF8"/>
    <w:rsid w:val="00BB1733"/>
    <w:rsid w:val="00BB20EC"/>
    <w:rsid w:val="00BB2589"/>
    <w:rsid w:val="00BB2A1A"/>
    <w:rsid w:val="00BB2EAB"/>
    <w:rsid w:val="00BB339D"/>
    <w:rsid w:val="00BB3930"/>
    <w:rsid w:val="00BB42C4"/>
    <w:rsid w:val="00BB483A"/>
    <w:rsid w:val="00BB4A6C"/>
    <w:rsid w:val="00BB4B2B"/>
    <w:rsid w:val="00BB4DA9"/>
    <w:rsid w:val="00BB4E40"/>
    <w:rsid w:val="00BB4FD5"/>
    <w:rsid w:val="00BB55EB"/>
    <w:rsid w:val="00BB57F7"/>
    <w:rsid w:val="00BB621F"/>
    <w:rsid w:val="00BB651B"/>
    <w:rsid w:val="00BB6870"/>
    <w:rsid w:val="00BB68DC"/>
    <w:rsid w:val="00BB7089"/>
    <w:rsid w:val="00BB7231"/>
    <w:rsid w:val="00BC0879"/>
    <w:rsid w:val="00BC09FB"/>
    <w:rsid w:val="00BC0B66"/>
    <w:rsid w:val="00BC0F4A"/>
    <w:rsid w:val="00BC1A67"/>
    <w:rsid w:val="00BC1B51"/>
    <w:rsid w:val="00BC23F0"/>
    <w:rsid w:val="00BC2406"/>
    <w:rsid w:val="00BC279E"/>
    <w:rsid w:val="00BC2B1C"/>
    <w:rsid w:val="00BC2C55"/>
    <w:rsid w:val="00BC2C72"/>
    <w:rsid w:val="00BC36A6"/>
    <w:rsid w:val="00BC3AF3"/>
    <w:rsid w:val="00BC3B2E"/>
    <w:rsid w:val="00BC3CF1"/>
    <w:rsid w:val="00BC4200"/>
    <w:rsid w:val="00BC4A03"/>
    <w:rsid w:val="00BC4FE7"/>
    <w:rsid w:val="00BC529D"/>
    <w:rsid w:val="00BC56E2"/>
    <w:rsid w:val="00BC6622"/>
    <w:rsid w:val="00BC6A8E"/>
    <w:rsid w:val="00BC7BDF"/>
    <w:rsid w:val="00BC7F21"/>
    <w:rsid w:val="00BC7FF6"/>
    <w:rsid w:val="00BD06FB"/>
    <w:rsid w:val="00BD0E5F"/>
    <w:rsid w:val="00BD1A90"/>
    <w:rsid w:val="00BD2E1E"/>
    <w:rsid w:val="00BD302B"/>
    <w:rsid w:val="00BD317C"/>
    <w:rsid w:val="00BD3670"/>
    <w:rsid w:val="00BD39F2"/>
    <w:rsid w:val="00BD3A2D"/>
    <w:rsid w:val="00BD45A5"/>
    <w:rsid w:val="00BD4EBD"/>
    <w:rsid w:val="00BD4FB7"/>
    <w:rsid w:val="00BD52CE"/>
    <w:rsid w:val="00BD53C9"/>
    <w:rsid w:val="00BD53F5"/>
    <w:rsid w:val="00BD54D6"/>
    <w:rsid w:val="00BD5684"/>
    <w:rsid w:val="00BD5BB3"/>
    <w:rsid w:val="00BD5D08"/>
    <w:rsid w:val="00BD6032"/>
    <w:rsid w:val="00BD638D"/>
    <w:rsid w:val="00BD6CC7"/>
    <w:rsid w:val="00BD6F44"/>
    <w:rsid w:val="00BD730D"/>
    <w:rsid w:val="00BD753B"/>
    <w:rsid w:val="00BD7A0E"/>
    <w:rsid w:val="00BE0985"/>
    <w:rsid w:val="00BE148B"/>
    <w:rsid w:val="00BE1492"/>
    <w:rsid w:val="00BE1835"/>
    <w:rsid w:val="00BE1C03"/>
    <w:rsid w:val="00BE1F94"/>
    <w:rsid w:val="00BE300B"/>
    <w:rsid w:val="00BE34E4"/>
    <w:rsid w:val="00BE3C85"/>
    <w:rsid w:val="00BE3DA4"/>
    <w:rsid w:val="00BE4512"/>
    <w:rsid w:val="00BE4A76"/>
    <w:rsid w:val="00BE51DC"/>
    <w:rsid w:val="00BE51F8"/>
    <w:rsid w:val="00BE5570"/>
    <w:rsid w:val="00BE55C2"/>
    <w:rsid w:val="00BE5745"/>
    <w:rsid w:val="00BE5A78"/>
    <w:rsid w:val="00BE71FB"/>
    <w:rsid w:val="00BE72F3"/>
    <w:rsid w:val="00BE7463"/>
    <w:rsid w:val="00BE7808"/>
    <w:rsid w:val="00BF0398"/>
    <w:rsid w:val="00BF04D7"/>
    <w:rsid w:val="00BF06B9"/>
    <w:rsid w:val="00BF14E8"/>
    <w:rsid w:val="00BF16BC"/>
    <w:rsid w:val="00BF1CCF"/>
    <w:rsid w:val="00BF1E6C"/>
    <w:rsid w:val="00BF35FA"/>
    <w:rsid w:val="00BF42F6"/>
    <w:rsid w:val="00BF463A"/>
    <w:rsid w:val="00BF5C36"/>
    <w:rsid w:val="00BF7703"/>
    <w:rsid w:val="00C0006E"/>
    <w:rsid w:val="00C0017E"/>
    <w:rsid w:val="00C00596"/>
    <w:rsid w:val="00C00C1B"/>
    <w:rsid w:val="00C00C66"/>
    <w:rsid w:val="00C012F1"/>
    <w:rsid w:val="00C013C5"/>
    <w:rsid w:val="00C01563"/>
    <w:rsid w:val="00C01BDB"/>
    <w:rsid w:val="00C01FF4"/>
    <w:rsid w:val="00C022CB"/>
    <w:rsid w:val="00C02676"/>
    <w:rsid w:val="00C02986"/>
    <w:rsid w:val="00C02B48"/>
    <w:rsid w:val="00C02B70"/>
    <w:rsid w:val="00C0300E"/>
    <w:rsid w:val="00C0343B"/>
    <w:rsid w:val="00C03CEB"/>
    <w:rsid w:val="00C03DBB"/>
    <w:rsid w:val="00C04356"/>
    <w:rsid w:val="00C043E0"/>
    <w:rsid w:val="00C044E8"/>
    <w:rsid w:val="00C04587"/>
    <w:rsid w:val="00C047D7"/>
    <w:rsid w:val="00C04B23"/>
    <w:rsid w:val="00C04E94"/>
    <w:rsid w:val="00C054BD"/>
    <w:rsid w:val="00C05A86"/>
    <w:rsid w:val="00C05BC4"/>
    <w:rsid w:val="00C05C65"/>
    <w:rsid w:val="00C06866"/>
    <w:rsid w:val="00C06BAF"/>
    <w:rsid w:val="00C07A0D"/>
    <w:rsid w:val="00C1045B"/>
    <w:rsid w:val="00C106A4"/>
    <w:rsid w:val="00C109C2"/>
    <w:rsid w:val="00C10B91"/>
    <w:rsid w:val="00C1174A"/>
    <w:rsid w:val="00C11C8E"/>
    <w:rsid w:val="00C11F1E"/>
    <w:rsid w:val="00C1263D"/>
    <w:rsid w:val="00C12995"/>
    <w:rsid w:val="00C12E51"/>
    <w:rsid w:val="00C12E91"/>
    <w:rsid w:val="00C131C4"/>
    <w:rsid w:val="00C13543"/>
    <w:rsid w:val="00C13E9C"/>
    <w:rsid w:val="00C13FB8"/>
    <w:rsid w:val="00C1404C"/>
    <w:rsid w:val="00C14C3D"/>
    <w:rsid w:val="00C14EB5"/>
    <w:rsid w:val="00C155AD"/>
    <w:rsid w:val="00C158E2"/>
    <w:rsid w:val="00C16139"/>
    <w:rsid w:val="00C16457"/>
    <w:rsid w:val="00C16A83"/>
    <w:rsid w:val="00C16FAB"/>
    <w:rsid w:val="00C173AC"/>
    <w:rsid w:val="00C17843"/>
    <w:rsid w:val="00C17B00"/>
    <w:rsid w:val="00C17F9B"/>
    <w:rsid w:val="00C20160"/>
    <w:rsid w:val="00C20C9A"/>
    <w:rsid w:val="00C20D25"/>
    <w:rsid w:val="00C21418"/>
    <w:rsid w:val="00C21444"/>
    <w:rsid w:val="00C215BE"/>
    <w:rsid w:val="00C21F5C"/>
    <w:rsid w:val="00C222FB"/>
    <w:rsid w:val="00C235F1"/>
    <w:rsid w:val="00C237F5"/>
    <w:rsid w:val="00C2384B"/>
    <w:rsid w:val="00C23B92"/>
    <w:rsid w:val="00C24A6C"/>
    <w:rsid w:val="00C24D7A"/>
    <w:rsid w:val="00C25570"/>
    <w:rsid w:val="00C2594B"/>
    <w:rsid w:val="00C2598E"/>
    <w:rsid w:val="00C26349"/>
    <w:rsid w:val="00C267D4"/>
    <w:rsid w:val="00C26A9D"/>
    <w:rsid w:val="00C30329"/>
    <w:rsid w:val="00C30868"/>
    <w:rsid w:val="00C30C95"/>
    <w:rsid w:val="00C322A8"/>
    <w:rsid w:val="00C32797"/>
    <w:rsid w:val="00C337DF"/>
    <w:rsid w:val="00C33B72"/>
    <w:rsid w:val="00C34160"/>
    <w:rsid w:val="00C342F0"/>
    <w:rsid w:val="00C34C83"/>
    <w:rsid w:val="00C35145"/>
    <w:rsid w:val="00C353BC"/>
    <w:rsid w:val="00C357DC"/>
    <w:rsid w:val="00C35C0C"/>
    <w:rsid w:val="00C35EC7"/>
    <w:rsid w:val="00C360F6"/>
    <w:rsid w:val="00C36202"/>
    <w:rsid w:val="00C363B8"/>
    <w:rsid w:val="00C3663A"/>
    <w:rsid w:val="00C3687F"/>
    <w:rsid w:val="00C36CFC"/>
    <w:rsid w:val="00C36F70"/>
    <w:rsid w:val="00C37807"/>
    <w:rsid w:val="00C379C9"/>
    <w:rsid w:val="00C37E71"/>
    <w:rsid w:val="00C401E8"/>
    <w:rsid w:val="00C40ABB"/>
    <w:rsid w:val="00C40EAB"/>
    <w:rsid w:val="00C41457"/>
    <w:rsid w:val="00C4164D"/>
    <w:rsid w:val="00C41761"/>
    <w:rsid w:val="00C41F46"/>
    <w:rsid w:val="00C427AE"/>
    <w:rsid w:val="00C42B25"/>
    <w:rsid w:val="00C436DF"/>
    <w:rsid w:val="00C43E22"/>
    <w:rsid w:val="00C44225"/>
    <w:rsid w:val="00C4514D"/>
    <w:rsid w:val="00C455AF"/>
    <w:rsid w:val="00C45646"/>
    <w:rsid w:val="00C45A53"/>
    <w:rsid w:val="00C45C81"/>
    <w:rsid w:val="00C460C0"/>
    <w:rsid w:val="00C46670"/>
    <w:rsid w:val="00C4682C"/>
    <w:rsid w:val="00C46B27"/>
    <w:rsid w:val="00C46EB2"/>
    <w:rsid w:val="00C470D2"/>
    <w:rsid w:val="00C47BA8"/>
    <w:rsid w:val="00C47E68"/>
    <w:rsid w:val="00C50331"/>
    <w:rsid w:val="00C50D06"/>
    <w:rsid w:val="00C50D91"/>
    <w:rsid w:val="00C50F94"/>
    <w:rsid w:val="00C519BC"/>
    <w:rsid w:val="00C52256"/>
    <w:rsid w:val="00C52455"/>
    <w:rsid w:val="00C525F8"/>
    <w:rsid w:val="00C52719"/>
    <w:rsid w:val="00C52A2F"/>
    <w:rsid w:val="00C52C1D"/>
    <w:rsid w:val="00C52FD6"/>
    <w:rsid w:val="00C5396C"/>
    <w:rsid w:val="00C53B60"/>
    <w:rsid w:val="00C53D04"/>
    <w:rsid w:val="00C53E7D"/>
    <w:rsid w:val="00C54C10"/>
    <w:rsid w:val="00C54CBB"/>
    <w:rsid w:val="00C55185"/>
    <w:rsid w:val="00C552BE"/>
    <w:rsid w:val="00C561C8"/>
    <w:rsid w:val="00C564B4"/>
    <w:rsid w:val="00C602FD"/>
    <w:rsid w:val="00C604DD"/>
    <w:rsid w:val="00C60C01"/>
    <w:rsid w:val="00C61141"/>
    <w:rsid w:val="00C61611"/>
    <w:rsid w:val="00C61811"/>
    <w:rsid w:val="00C625D4"/>
    <w:rsid w:val="00C625FD"/>
    <w:rsid w:val="00C636E4"/>
    <w:rsid w:val="00C6375E"/>
    <w:rsid w:val="00C63C03"/>
    <w:rsid w:val="00C63E2A"/>
    <w:rsid w:val="00C63F41"/>
    <w:rsid w:val="00C642AF"/>
    <w:rsid w:val="00C64A87"/>
    <w:rsid w:val="00C64D07"/>
    <w:rsid w:val="00C64F89"/>
    <w:rsid w:val="00C656DD"/>
    <w:rsid w:val="00C668B2"/>
    <w:rsid w:val="00C6696E"/>
    <w:rsid w:val="00C66B57"/>
    <w:rsid w:val="00C67295"/>
    <w:rsid w:val="00C701D7"/>
    <w:rsid w:val="00C71450"/>
    <w:rsid w:val="00C715F4"/>
    <w:rsid w:val="00C71E1B"/>
    <w:rsid w:val="00C72930"/>
    <w:rsid w:val="00C72A10"/>
    <w:rsid w:val="00C72E74"/>
    <w:rsid w:val="00C7330B"/>
    <w:rsid w:val="00C733F2"/>
    <w:rsid w:val="00C73873"/>
    <w:rsid w:val="00C73A91"/>
    <w:rsid w:val="00C7442E"/>
    <w:rsid w:val="00C74A0A"/>
    <w:rsid w:val="00C750C7"/>
    <w:rsid w:val="00C75193"/>
    <w:rsid w:val="00C761EC"/>
    <w:rsid w:val="00C762C9"/>
    <w:rsid w:val="00C767D4"/>
    <w:rsid w:val="00C769DF"/>
    <w:rsid w:val="00C76A2C"/>
    <w:rsid w:val="00C77035"/>
    <w:rsid w:val="00C77384"/>
    <w:rsid w:val="00C808DB"/>
    <w:rsid w:val="00C81020"/>
    <w:rsid w:val="00C831E3"/>
    <w:rsid w:val="00C83664"/>
    <w:rsid w:val="00C8398F"/>
    <w:rsid w:val="00C83D94"/>
    <w:rsid w:val="00C83FE5"/>
    <w:rsid w:val="00C84619"/>
    <w:rsid w:val="00C8461A"/>
    <w:rsid w:val="00C8484C"/>
    <w:rsid w:val="00C85573"/>
    <w:rsid w:val="00C855F4"/>
    <w:rsid w:val="00C857AC"/>
    <w:rsid w:val="00C863B6"/>
    <w:rsid w:val="00C867EE"/>
    <w:rsid w:val="00C870F9"/>
    <w:rsid w:val="00C87504"/>
    <w:rsid w:val="00C87611"/>
    <w:rsid w:val="00C87A2D"/>
    <w:rsid w:val="00C905D4"/>
    <w:rsid w:val="00C90C31"/>
    <w:rsid w:val="00C910B7"/>
    <w:rsid w:val="00C91A8B"/>
    <w:rsid w:val="00C92046"/>
    <w:rsid w:val="00C92476"/>
    <w:rsid w:val="00C92879"/>
    <w:rsid w:val="00C93A5B"/>
    <w:rsid w:val="00C94097"/>
    <w:rsid w:val="00C94584"/>
    <w:rsid w:val="00C95342"/>
    <w:rsid w:val="00C957E7"/>
    <w:rsid w:val="00C95BE2"/>
    <w:rsid w:val="00C96313"/>
    <w:rsid w:val="00C9678D"/>
    <w:rsid w:val="00C96895"/>
    <w:rsid w:val="00C96B54"/>
    <w:rsid w:val="00C97575"/>
    <w:rsid w:val="00C97CF3"/>
    <w:rsid w:val="00C97E7F"/>
    <w:rsid w:val="00CA029B"/>
    <w:rsid w:val="00CA05DA"/>
    <w:rsid w:val="00CA08C4"/>
    <w:rsid w:val="00CA0CB0"/>
    <w:rsid w:val="00CA0EDB"/>
    <w:rsid w:val="00CA1067"/>
    <w:rsid w:val="00CA2203"/>
    <w:rsid w:val="00CA263D"/>
    <w:rsid w:val="00CA27E8"/>
    <w:rsid w:val="00CA2BDC"/>
    <w:rsid w:val="00CA2ED7"/>
    <w:rsid w:val="00CA356D"/>
    <w:rsid w:val="00CA35A7"/>
    <w:rsid w:val="00CA370D"/>
    <w:rsid w:val="00CA386B"/>
    <w:rsid w:val="00CA4C71"/>
    <w:rsid w:val="00CA4E4F"/>
    <w:rsid w:val="00CA4EE0"/>
    <w:rsid w:val="00CA590E"/>
    <w:rsid w:val="00CA5A24"/>
    <w:rsid w:val="00CA5CA4"/>
    <w:rsid w:val="00CA60FD"/>
    <w:rsid w:val="00CA681D"/>
    <w:rsid w:val="00CA70FB"/>
    <w:rsid w:val="00CA7B1F"/>
    <w:rsid w:val="00CA7D64"/>
    <w:rsid w:val="00CB0119"/>
    <w:rsid w:val="00CB0413"/>
    <w:rsid w:val="00CB084D"/>
    <w:rsid w:val="00CB1B62"/>
    <w:rsid w:val="00CB2520"/>
    <w:rsid w:val="00CB2AD4"/>
    <w:rsid w:val="00CB345F"/>
    <w:rsid w:val="00CB402D"/>
    <w:rsid w:val="00CB40B7"/>
    <w:rsid w:val="00CB431E"/>
    <w:rsid w:val="00CB54CE"/>
    <w:rsid w:val="00CB5D9C"/>
    <w:rsid w:val="00CB6002"/>
    <w:rsid w:val="00CB60A9"/>
    <w:rsid w:val="00CB6EB6"/>
    <w:rsid w:val="00CB7033"/>
    <w:rsid w:val="00CB738A"/>
    <w:rsid w:val="00CB747E"/>
    <w:rsid w:val="00CB7486"/>
    <w:rsid w:val="00CC0014"/>
    <w:rsid w:val="00CC0FAB"/>
    <w:rsid w:val="00CC1254"/>
    <w:rsid w:val="00CC1741"/>
    <w:rsid w:val="00CC1D58"/>
    <w:rsid w:val="00CC201B"/>
    <w:rsid w:val="00CC245B"/>
    <w:rsid w:val="00CC2489"/>
    <w:rsid w:val="00CC2519"/>
    <w:rsid w:val="00CC2B39"/>
    <w:rsid w:val="00CC31CB"/>
    <w:rsid w:val="00CC31CC"/>
    <w:rsid w:val="00CC32DF"/>
    <w:rsid w:val="00CC3E88"/>
    <w:rsid w:val="00CC43AE"/>
    <w:rsid w:val="00CC4846"/>
    <w:rsid w:val="00CC5330"/>
    <w:rsid w:val="00CC5FC2"/>
    <w:rsid w:val="00CC61E2"/>
    <w:rsid w:val="00CC62A8"/>
    <w:rsid w:val="00CC6851"/>
    <w:rsid w:val="00CC6C7D"/>
    <w:rsid w:val="00CC76F7"/>
    <w:rsid w:val="00CC7D16"/>
    <w:rsid w:val="00CD056C"/>
    <w:rsid w:val="00CD1DF7"/>
    <w:rsid w:val="00CD1F20"/>
    <w:rsid w:val="00CD3BB9"/>
    <w:rsid w:val="00CD419E"/>
    <w:rsid w:val="00CD4290"/>
    <w:rsid w:val="00CD4619"/>
    <w:rsid w:val="00CD540A"/>
    <w:rsid w:val="00CD5615"/>
    <w:rsid w:val="00CD5E20"/>
    <w:rsid w:val="00CD5EA0"/>
    <w:rsid w:val="00CD62E7"/>
    <w:rsid w:val="00CD652D"/>
    <w:rsid w:val="00CD6825"/>
    <w:rsid w:val="00CD713F"/>
    <w:rsid w:val="00CD7438"/>
    <w:rsid w:val="00CE007C"/>
    <w:rsid w:val="00CE01F8"/>
    <w:rsid w:val="00CE026C"/>
    <w:rsid w:val="00CE048E"/>
    <w:rsid w:val="00CE0637"/>
    <w:rsid w:val="00CE0BAE"/>
    <w:rsid w:val="00CE1150"/>
    <w:rsid w:val="00CE1B5D"/>
    <w:rsid w:val="00CE1DB6"/>
    <w:rsid w:val="00CE2AF2"/>
    <w:rsid w:val="00CE39C0"/>
    <w:rsid w:val="00CE3E29"/>
    <w:rsid w:val="00CE4114"/>
    <w:rsid w:val="00CE4228"/>
    <w:rsid w:val="00CE449E"/>
    <w:rsid w:val="00CE46DD"/>
    <w:rsid w:val="00CE4CFD"/>
    <w:rsid w:val="00CE5051"/>
    <w:rsid w:val="00CE571F"/>
    <w:rsid w:val="00CE6835"/>
    <w:rsid w:val="00CE6980"/>
    <w:rsid w:val="00CE6DE4"/>
    <w:rsid w:val="00CE7041"/>
    <w:rsid w:val="00CE75FF"/>
    <w:rsid w:val="00CE7C9F"/>
    <w:rsid w:val="00CE7E0D"/>
    <w:rsid w:val="00CF0052"/>
    <w:rsid w:val="00CF0260"/>
    <w:rsid w:val="00CF0FF1"/>
    <w:rsid w:val="00CF12B7"/>
    <w:rsid w:val="00CF1E10"/>
    <w:rsid w:val="00CF2541"/>
    <w:rsid w:val="00CF277F"/>
    <w:rsid w:val="00CF2E61"/>
    <w:rsid w:val="00CF348E"/>
    <w:rsid w:val="00CF3B3A"/>
    <w:rsid w:val="00CF46DD"/>
    <w:rsid w:val="00CF5193"/>
    <w:rsid w:val="00CF55EF"/>
    <w:rsid w:val="00CF6690"/>
    <w:rsid w:val="00CF6B82"/>
    <w:rsid w:val="00CF6FFA"/>
    <w:rsid w:val="00CF748B"/>
    <w:rsid w:val="00CF799B"/>
    <w:rsid w:val="00CF79B8"/>
    <w:rsid w:val="00CF7BB2"/>
    <w:rsid w:val="00D002B0"/>
    <w:rsid w:val="00D004CF"/>
    <w:rsid w:val="00D00D28"/>
    <w:rsid w:val="00D02999"/>
    <w:rsid w:val="00D02A24"/>
    <w:rsid w:val="00D02ED3"/>
    <w:rsid w:val="00D02F08"/>
    <w:rsid w:val="00D0304D"/>
    <w:rsid w:val="00D03191"/>
    <w:rsid w:val="00D03276"/>
    <w:rsid w:val="00D032EF"/>
    <w:rsid w:val="00D0362B"/>
    <w:rsid w:val="00D03665"/>
    <w:rsid w:val="00D03968"/>
    <w:rsid w:val="00D03E8C"/>
    <w:rsid w:val="00D041DA"/>
    <w:rsid w:val="00D04AF0"/>
    <w:rsid w:val="00D05275"/>
    <w:rsid w:val="00D055B4"/>
    <w:rsid w:val="00D0583B"/>
    <w:rsid w:val="00D05B4E"/>
    <w:rsid w:val="00D061FD"/>
    <w:rsid w:val="00D06496"/>
    <w:rsid w:val="00D07332"/>
    <w:rsid w:val="00D07343"/>
    <w:rsid w:val="00D073E2"/>
    <w:rsid w:val="00D07596"/>
    <w:rsid w:val="00D07619"/>
    <w:rsid w:val="00D07DFC"/>
    <w:rsid w:val="00D10A92"/>
    <w:rsid w:val="00D10B11"/>
    <w:rsid w:val="00D10C12"/>
    <w:rsid w:val="00D10DCF"/>
    <w:rsid w:val="00D11AAA"/>
    <w:rsid w:val="00D11C16"/>
    <w:rsid w:val="00D11E89"/>
    <w:rsid w:val="00D11F69"/>
    <w:rsid w:val="00D121D5"/>
    <w:rsid w:val="00D12243"/>
    <w:rsid w:val="00D122F1"/>
    <w:rsid w:val="00D12C7F"/>
    <w:rsid w:val="00D1352A"/>
    <w:rsid w:val="00D13966"/>
    <w:rsid w:val="00D1403E"/>
    <w:rsid w:val="00D1404D"/>
    <w:rsid w:val="00D1446C"/>
    <w:rsid w:val="00D146CD"/>
    <w:rsid w:val="00D14A7B"/>
    <w:rsid w:val="00D14C4F"/>
    <w:rsid w:val="00D15557"/>
    <w:rsid w:val="00D157F8"/>
    <w:rsid w:val="00D15A61"/>
    <w:rsid w:val="00D15FA7"/>
    <w:rsid w:val="00D16080"/>
    <w:rsid w:val="00D16AB2"/>
    <w:rsid w:val="00D16BE8"/>
    <w:rsid w:val="00D17176"/>
    <w:rsid w:val="00D1787D"/>
    <w:rsid w:val="00D17CD7"/>
    <w:rsid w:val="00D201BA"/>
    <w:rsid w:val="00D203E9"/>
    <w:rsid w:val="00D20842"/>
    <w:rsid w:val="00D20CFF"/>
    <w:rsid w:val="00D21449"/>
    <w:rsid w:val="00D217C2"/>
    <w:rsid w:val="00D21DA8"/>
    <w:rsid w:val="00D2237D"/>
    <w:rsid w:val="00D22EE8"/>
    <w:rsid w:val="00D22FD7"/>
    <w:rsid w:val="00D23061"/>
    <w:rsid w:val="00D23438"/>
    <w:rsid w:val="00D23959"/>
    <w:rsid w:val="00D239A4"/>
    <w:rsid w:val="00D248AD"/>
    <w:rsid w:val="00D24E66"/>
    <w:rsid w:val="00D2510D"/>
    <w:rsid w:val="00D260F7"/>
    <w:rsid w:val="00D26E7D"/>
    <w:rsid w:val="00D27296"/>
    <w:rsid w:val="00D27DE2"/>
    <w:rsid w:val="00D3017D"/>
    <w:rsid w:val="00D30381"/>
    <w:rsid w:val="00D30DF3"/>
    <w:rsid w:val="00D3136C"/>
    <w:rsid w:val="00D318E9"/>
    <w:rsid w:val="00D31D6C"/>
    <w:rsid w:val="00D323B5"/>
    <w:rsid w:val="00D3273F"/>
    <w:rsid w:val="00D3287B"/>
    <w:rsid w:val="00D328DA"/>
    <w:rsid w:val="00D3290B"/>
    <w:rsid w:val="00D32EE6"/>
    <w:rsid w:val="00D33656"/>
    <w:rsid w:val="00D33657"/>
    <w:rsid w:val="00D336C5"/>
    <w:rsid w:val="00D338AA"/>
    <w:rsid w:val="00D338E2"/>
    <w:rsid w:val="00D33C66"/>
    <w:rsid w:val="00D33D9D"/>
    <w:rsid w:val="00D3581F"/>
    <w:rsid w:val="00D369C8"/>
    <w:rsid w:val="00D37C26"/>
    <w:rsid w:val="00D40039"/>
    <w:rsid w:val="00D40277"/>
    <w:rsid w:val="00D4081C"/>
    <w:rsid w:val="00D40A53"/>
    <w:rsid w:val="00D40D30"/>
    <w:rsid w:val="00D4137B"/>
    <w:rsid w:val="00D41CDE"/>
    <w:rsid w:val="00D41E74"/>
    <w:rsid w:val="00D424C0"/>
    <w:rsid w:val="00D428ED"/>
    <w:rsid w:val="00D42D23"/>
    <w:rsid w:val="00D4317D"/>
    <w:rsid w:val="00D434D3"/>
    <w:rsid w:val="00D44AA5"/>
    <w:rsid w:val="00D44F6A"/>
    <w:rsid w:val="00D45126"/>
    <w:rsid w:val="00D4554E"/>
    <w:rsid w:val="00D45AD3"/>
    <w:rsid w:val="00D4610D"/>
    <w:rsid w:val="00D47107"/>
    <w:rsid w:val="00D472EB"/>
    <w:rsid w:val="00D4795E"/>
    <w:rsid w:val="00D47C6E"/>
    <w:rsid w:val="00D504D4"/>
    <w:rsid w:val="00D50A68"/>
    <w:rsid w:val="00D50B48"/>
    <w:rsid w:val="00D50B56"/>
    <w:rsid w:val="00D50D23"/>
    <w:rsid w:val="00D50FC3"/>
    <w:rsid w:val="00D5112C"/>
    <w:rsid w:val="00D511F8"/>
    <w:rsid w:val="00D5122D"/>
    <w:rsid w:val="00D514EA"/>
    <w:rsid w:val="00D51848"/>
    <w:rsid w:val="00D518F8"/>
    <w:rsid w:val="00D5226F"/>
    <w:rsid w:val="00D52586"/>
    <w:rsid w:val="00D533EB"/>
    <w:rsid w:val="00D544A9"/>
    <w:rsid w:val="00D5467C"/>
    <w:rsid w:val="00D5483A"/>
    <w:rsid w:val="00D54EFA"/>
    <w:rsid w:val="00D5534F"/>
    <w:rsid w:val="00D556FD"/>
    <w:rsid w:val="00D557D0"/>
    <w:rsid w:val="00D55FA9"/>
    <w:rsid w:val="00D563E1"/>
    <w:rsid w:val="00D571B9"/>
    <w:rsid w:val="00D571E4"/>
    <w:rsid w:val="00D57701"/>
    <w:rsid w:val="00D57CDC"/>
    <w:rsid w:val="00D57F10"/>
    <w:rsid w:val="00D60637"/>
    <w:rsid w:val="00D607DC"/>
    <w:rsid w:val="00D61238"/>
    <w:rsid w:val="00D61667"/>
    <w:rsid w:val="00D62A1D"/>
    <w:rsid w:val="00D62B9A"/>
    <w:rsid w:val="00D636B8"/>
    <w:rsid w:val="00D63B76"/>
    <w:rsid w:val="00D64BDD"/>
    <w:rsid w:val="00D65100"/>
    <w:rsid w:val="00D65302"/>
    <w:rsid w:val="00D6575E"/>
    <w:rsid w:val="00D65F1E"/>
    <w:rsid w:val="00D665AC"/>
    <w:rsid w:val="00D669F3"/>
    <w:rsid w:val="00D66F7F"/>
    <w:rsid w:val="00D6761C"/>
    <w:rsid w:val="00D6766E"/>
    <w:rsid w:val="00D70655"/>
    <w:rsid w:val="00D71686"/>
    <w:rsid w:val="00D71EB4"/>
    <w:rsid w:val="00D7244F"/>
    <w:rsid w:val="00D72F1B"/>
    <w:rsid w:val="00D73969"/>
    <w:rsid w:val="00D73AFA"/>
    <w:rsid w:val="00D74530"/>
    <w:rsid w:val="00D749F3"/>
    <w:rsid w:val="00D74D54"/>
    <w:rsid w:val="00D75674"/>
    <w:rsid w:val="00D75C1E"/>
    <w:rsid w:val="00D763A7"/>
    <w:rsid w:val="00D7672D"/>
    <w:rsid w:val="00D769D9"/>
    <w:rsid w:val="00D76E72"/>
    <w:rsid w:val="00D76ECE"/>
    <w:rsid w:val="00D77230"/>
    <w:rsid w:val="00D80145"/>
    <w:rsid w:val="00D8047E"/>
    <w:rsid w:val="00D8053F"/>
    <w:rsid w:val="00D80E38"/>
    <w:rsid w:val="00D810FD"/>
    <w:rsid w:val="00D8126D"/>
    <w:rsid w:val="00D81A48"/>
    <w:rsid w:val="00D8230F"/>
    <w:rsid w:val="00D82824"/>
    <w:rsid w:val="00D836C7"/>
    <w:rsid w:val="00D84849"/>
    <w:rsid w:val="00D84A03"/>
    <w:rsid w:val="00D85AA6"/>
    <w:rsid w:val="00D86260"/>
    <w:rsid w:val="00D863C8"/>
    <w:rsid w:val="00D865AF"/>
    <w:rsid w:val="00D865EE"/>
    <w:rsid w:val="00D868F8"/>
    <w:rsid w:val="00D86F93"/>
    <w:rsid w:val="00D87128"/>
    <w:rsid w:val="00D87336"/>
    <w:rsid w:val="00D8736B"/>
    <w:rsid w:val="00D87EAF"/>
    <w:rsid w:val="00D90569"/>
    <w:rsid w:val="00D9086B"/>
    <w:rsid w:val="00D90F0A"/>
    <w:rsid w:val="00D9166B"/>
    <w:rsid w:val="00D91E0D"/>
    <w:rsid w:val="00D91EF7"/>
    <w:rsid w:val="00D9201D"/>
    <w:rsid w:val="00D92870"/>
    <w:rsid w:val="00D92B77"/>
    <w:rsid w:val="00D93A49"/>
    <w:rsid w:val="00D949E5"/>
    <w:rsid w:val="00D951EC"/>
    <w:rsid w:val="00D960E4"/>
    <w:rsid w:val="00D96300"/>
    <w:rsid w:val="00D96330"/>
    <w:rsid w:val="00D965D5"/>
    <w:rsid w:val="00D96CAB"/>
    <w:rsid w:val="00D96F5A"/>
    <w:rsid w:val="00D97588"/>
    <w:rsid w:val="00D97BE9"/>
    <w:rsid w:val="00DA02F8"/>
    <w:rsid w:val="00DA0847"/>
    <w:rsid w:val="00DA0925"/>
    <w:rsid w:val="00DA10BE"/>
    <w:rsid w:val="00DA140C"/>
    <w:rsid w:val="00DA14E6"/>
    <w:rsid w:val="00DA1FCE"/>
    <w:rsid w:val="00DA22E8"/>
    <w:rsid w:val="00DA28D1"/>
    <w:rsid w:val="00DA34A4"/>
    <w:rsid w:val="00DA3D01"/>
    <w:rsid w:val="00DA4A12"/>
    <w:rsid w:val="00DA5A8E"/>
    <w:rsid w:val="00DA5B83"/>
    <w:rsid w:val="00DA63F1"/>
    <w:rsid w:val="00DA65F6"/>
    <w:rsid w:val="00DA7249"/>
    <w:rsid w:val="00DA7BF6"/>
    <w:rsid w:val="00DA7DE4"/>
    <w:rsid w:val="00DB0266"/>
    <w:rsid w:val="00DB0C42"/>
    <w:rsid w:val="00DB1001"/>
    <w:rsid w:val="00DB11A3"/>
    <w:rsid w:val="00DB1DF3"/>
    <w:rsid w:val="00DB1F6B"/>
    <w:rsid w:val="00DB246B"/>
    <w:rsid w:val="00DB2586"/>
    <w:rsid w:val="00DB2EC4"/>
    <w:rsid w:val="00DB2EFC"/>
    <w:rsid w:val="00DB35C8"/>
    <w:rsid w:val="00DB394F"/>
    <w:rsid w:val="00DB3A15"/>
    <w:rsid w:val="00DB40C6"/>
    <w:rsid w:val="00DB44A8"/>
    <w:rsid w:val="00DB4C25"/>
    <w:rsid w:val="00DB4E8B"/>
    <w:rsid w:val="00DB59AA"/>
    <w:rsid w:val="00DB5B0E"/>
    <w:rsid w:val="00DB5F7A"/>
    <w:rsid w:val="00DB690F"/>
    <w:rsid w:val="00DB6E66"/>
    <w:rsid w:val="00DB7B16"/>
    <w:rsid w:val="00DB7E4F"/>
    <w:rsid w:val="00DB7F20"/>
    <w:rsid w:val="00DC0196"/>
    <w:rsid w:val="00DC01AA"/>
    <w:rsid w:val="00DC1397"/>
    <w:rsid w:val="00DC15A9"/>
    <w:rsid w:val="00DC16C3"/>
    <w:rsid w:val="00DC1D7F"/>
    <w:rsid w:val="00DC29AD"/>
    <w:rsid w:val="00DC335F"/>
    <w:rsid w:val="00DC3808"/>
    <w:rsid w:val="00DC3910"/>
    <w:rsid w:val="00DC422B"/>
    <w:rsid w:val="00DC4254"/>
    <w:rsid w:val="00DC44C7"/>
    <w:rsid w:val="00DC56C9"/>
    <w:rsid w:val="00DC5AFA"/>
    <w:rsid w:val="00DC5CDF"/>
    <w:rsid w:val="00DC5CE9"/>
    <w:rsid w:val="00DC5DBA"/>
    <w:rsid w:val="00DC66B6"/>
    <w:rsid w:val="00DC6C2E"/>
    <w:rsid w:val="00DC6DB4"/>
    <w:rsid w:val="00DC70C4"/>
    <w:rsid w:val="00DC737B"/>
    <w:rsid w:val="00DC7A8F"/>
    <w:rsid w:val="00DC7FF8"/>
    <w:rsid w:val="00DD16FE"/>
    <w:rsid w:val="00DD1915"/>
    <w:rsid w:val="00DD1D78"/>
    <w:rsid w:val="00DD24B8"/>
    <w:rsid w:val="00DD2787"/>
    <w:rsid w:val="00DD2D42"/>
    <w:rsid w:val="00DD2F5D"/>
    <w:rsid w:val="00DD3487"/>
    <w:rsid w:val="00DD3C5A"/>
    <w:rsid w:val="00DD4269"/>
    <w:rsid w:val="00DD4547"/>
    <w:rsid w:val="00DD4999"/>
    <w:rsid w:val="00DD4B3D"/>
    <w:rsid w:val="00DD5543"/>
    <w:rsid w:val="00DD57CA"/>
    <w:rsid w:val="00DD61BC"/>
    <w:rsid w:val="00DD66F4"/>
    <w:rsid w:val="00DD702C"/>
    <w:rsid w:val="00DD7A2F"/>
    <w:rsid w:val="00DE01B5"/>
    <w:rsid w:val="00DE0280"/>
    <w:rsid w:val="00DE0512"/>
    <w:rsid w:val="00DE0615"/>
    <w:rsid w:val="00DE0B53"/>
    <w:rsid w:val="00DE1191"/>
    <w:rsid w:val="00DE17AD"/>
    <w:rsid w:val="00DE194D"/>
    <w:rsid w:val="00DE242C"/>
    <w:rsid w:val="00DE4747"/>
    <w:rsid w:val="00DE4748"/>
    <w:rsid w:val="00DE4C8A"/>
    <w:rsid w:val="00DE4F6D"/>
    <w:rsid w:val="00DE5761"/>
    <w:rsid w:val="00DE5CF2"/>
    <w:rsid w:val="00DE6076"/>
    <w:rsid w:val="00DE67C0"/>
    <w:rsid w:val="00DE6847"/>
    <w:rsid w:val="00DE7137"/>
    <w:rsid w:val="00DE7D88"/>
    <w:rsid w:val="00DE7EF8"/>
    <w:rsid w:val="00DF0421"/>
    <w:rsid w:val="00DF0D3B"/>
    <w:rsid w:val="00DF18A4"/>
    <w:rsid w:val="00DF1B56"/>
    <w:rsid w:val="00DF2152"/>
    <w:rsid w:val="00DF2591"/>
    <w:rsid w:val="00DF266E"/>
    <w:rsid w:val="00DF3DE6"/>
    <w:rsid w:val="00DF4546"/>
    <w:rsid w:val="00DF4831"/>
    <w:rsid w:val="00DF5560"/>
    <w:rsid w:val="00DF55C5"/>
    <w:rsid w:val="00DF6363"/>
    <w:rsid w:val="00DF682E"/>
    <w:rsid w:val="00DF7690"/>
    <w:rsid w:val="00DF76F5"/>
    <w:rsid w:val="00E004A9"/>
    <w:rsid w:val="00E0091D"/>
    <w:rsid w:val="00E00C42"/>
    <w:rsid w:val="00E01A0E"/>
    <w:rsid w:val="00E01C57"/>
    <w:rsid w:val="00E02113"/>
    <w:rsid w:val="00E02355"/>
    <w:rsid w:val="00E023BC"/>
    <w:rsid w:val="00E034B7"/>
    <w:rsid w:val="00E04033"/>
    <w:rsid w:val="00E04353"/>
    <w:rsid w:val="00E05260"/>
    <w:rsid w:val="00E0530F"/>
    <w:rsid w:val="00E0563D"/>
    <w:rsid w:val="00E05AC8"/>
    <w:rsid w:val="00E05FBB"/>
    <w:rsid w:val="00E064F5"/>
    <w:rsid w:val="00E06A50"/>
    <w:rsid w:val="00E06A82"/>
    <w:rsid w:val="00E0711B"/>
    <w:rsid w:val="00E07A2A"/>
    <w:rsid w:val="00E07DBD"/>
    <w:rsid w:val="00E10165"/>
    <w:rsid w:val="00E105F7"/>
    <w:rsid w:val="00E10E3D"/>
    <w:rsid w:val="00E117DB"/>
    <w:rsid w:val="00E11C8D"/>
    <w:rsid w:val="00E11DE4"/>
    <w:rsid w:val="00E11E77"/>
    <w:rsid w:val="00E12284"/>
    <w:rsid w:val="00E12493"/>
    <w:rsid w:val="00E12A3B"/>
    <w:rsid w:val="00E13A9E"/>
    <w:rsid w:val="00E141AD"/>
    <w:rsid w:val="00E14770"/>
    <w:rsid w:val="00E14B06"/>
    <w:rsid w:val="00E14BE0"/>
    <w:rsid w:val="00E14D90"/>
    <w:rsid w:val="00E14F17"/>
    <w:rsid w:val="00E15119"/>
    <w:rsid w:val="00E154A8"/>
    <w:rsid w:val="00E157F9"/>
    <w:rsid w:val="00E16641"/>
    <w:rsid w:val="00E16675"/>
    <w:rsid w:val="00E167FA"/>
    <w:rsid w:val="00E16D96"/>
    <w:rsid w:val="00E175A3"/>
    <w:rsid w:val="00E17A1C"/>
    <w:rsid w:val="00E203AF"/>
    <w:rsid w:val="00E211AE"/>
    <w:rsid w:val="00E2159A"/>
    <w:rsid w:val="00E22032"/>
    <w:rsid w:val="00E221FE"/>
    <w:rsid w:val="00E2351C"/>
    <w:rsid w:val="00E23B12"/>
    <w:rsid w:val="00E2519F"/>
    <w:rsid w:val="00E252F7"/>
    <w:rsid w:val="00E2569D"/>
    <w:rsid w:val="00E256C0"/>
    <w:rsid w:val="00E25723"/>
    <w:rsid w:val="00E25DB7"/>
    <w:rsid w:val="00E26257"/>
    <w:rsid w:val="00E26459"/>
    <w:rsid w:val="00E2678A"/>
    <w:rsid w:val="00E26D91"/>
    <w:rsid w:val="00E26EFC"/>
    <w:rsid w:val="00E26F4A"/>
    <w:rsid w:val="00E27D5C"/>
    <w:rsid w:val="00E3014F"/>
    <w:rsid w:val="00E308DE"/>
    <w:rsid w:val="00E30964"/>
    <w:rsid w:val="00E30B33"/>
    <w:rsid w:val="00E30D45"/>
    <w:rsid w:val="00E3133E"/>
    <w:rsid w:val="00E314B4"/>
    <w:rsid w:val="00E32061"/>
    <w:rsid w:val="00E32D9A"/>
    <w:rsid w:val="00E32F7F"/>
    <w:rsid w:val="00E3387A"/>
    <w:rsid w:val="00E33C09"/>
    <w:rsid w:val="00E33F57"/>
    <w:rsid w:val="00E34153"/>
    <w:rsid w:val="00E34955"/>
    <w:rsid w:val="00E34AC8"/>
    <w:rsid w:val="00E34D3E"/>
    <w:rsid w:val="00E350B1"/>
    <w:rsid w:val="00E35121"/>
    <w:rsid w:val="00E35941"/>
    <w:rsid w:val="00E35E43"/>
    <w:rsid w:val="00E36484"/>
    <w:rsid w:val="00E36DC6"/>
    <w:rsid w:val="00E371EE"/>
    <w:rsid w:val="00E374D8"/>
    <w:rsid w:val="00E37993"/>
    <w:rsid w:val="00E379E7"/>
    <w:rsid w:val="00E40058"/>
    <w:rsid w:val="00E40A61"/>
    <w:rsid w:val="00E419D9"/>
    <w:rsid w:val="00E43437"/>
    <w:rsid w:val="00E43F31"/>
    <w:rsid w:val="00E43FDC"/>
    <w:rsid w:val="00E4443F"/>
    <w:rsid w:val="00E44576"/>
    <w:rsid w:val="00E45553"/>
    <w:rsid w:val="00E45E14"/>
    <w:rsid w:val="00E46083"/>
    <w:rsid w:val="00E463D5"/>
    <w:rsid w:val="00E46565"/>
    <w:rsid w:val="00E46A09"/>
    <w:rsid w:val="00E46AB6"/>
    <w:rsid w:val="00E46C07"/>
    <w:rsid w:val="00E47CA2"/>
    <w:rsid w:val="00E47E7F"/>
    <w:rsid w:val="00E50688"/>
    <w:rsid w:val="00E51503"/>
    <w:rsid w:val="00E517D9"/>
    <w:rsid w:val="00E51D8D"/>
    <w:rsid w:val="00E52014"/>
    <w:rsid w:val="00E525AB"/>
    <w:rsid w:val="00E5269F"/>
    <w:rsid w:val="00E52DDF"/>
    <w:rsid w:val="00E53593"/>
    <w:rsid w:val="00E53CD1"/>
    <w:rsid w:val="00E55286"/>
    <w:rsid w:val="00E556A4"/>
    <w:rsid w:val="00E55F54"/>
    <w:rsid w:val="00E572A8"/>
    <w:rsid w:val="00E57524"/>
    <w:rsid w:val="00E57695"/>
    <w:rsid w:val="00E60BC4"/>
    <w:rsid w:val="00E614A4"/>
    <w:rsid w:val="00E614F1"/>
    <w:rsid w:val="00E61B64"/>
    <w:rsid w:val="00E61DD0"/>
    <w:rsid w:val="00E622FD"/>
    <w:rsid w:val="00E623F4"/>
    <w:rsid w:val="00E6250F"/>
    <w:rsid w:val="00E62D66"/>
    <w:rsid w:val="00E63535"/>
    <w:rsid w:val="00E6379F"/>
    <w:rsid w:val="00E63B1E"/>
    <w:rsid w:val="00E63C4E"/>
    <w:rsid w:val="00E647D9"/>
    <w:rsid w:val="00E64D5A"/>
    <w:rsid w:val="00E65367"/>
    <w:rsid w:val="00E65739"/>
    <w:rsid w:val="00E658C3"/>
    <w:rsid w:val="00E65FD2"/>
    <w:rsid w:val="00E661DA"/>
    <w:rsid w:val="00E66248"/>
    <w:rsid w:val="00E6637C"/>
    <w:rsid w:val="00E67357"/>
    <w:rsid w:val="00E674C9"/>
    <w:rsid w:val="00E6790E"/>
    <w:rsid w:val="00E6797B"/>
    <w:rsid w:val="00E67EB7"/>
    <w:rsid w:val="00E7042A"/>
    <w:rsid w:val="00E704F3"/>
    <w:rsid w:val="00E705B2"/>
    <w:rsid w:val="00E707C5"/>
    <w:rsid w:val="00E71109"/>
    <w:rsid w:val="00E7168A"/>
    <w:rsid w:val="00E71B3A"/>
    <w:rsid w:val="00E71B46"/>
    <w:rsid w:val="00E726B7"/>
    <w:rsid w:val="00E72EB7"/>
    <w:rsid w:val="00E72FA9"/>
    <w:rsid w:val="00E72FBF"/>
    <w:rsid w:val="00E743AB"/>
    <w:rsid w:val="00E747B5"/>
    <w:rsid w:val="00E74866"/>
    <w:rsid w:val="00E74957"/>
    <w:rsid w:val="00E74B92"/>
    <w:rsid w:val="00E754C3"/>
    <w:rsid w:val="00E75D16"/>
    <w:rsid w:val="00E75D6A"/>
    <w:rsid w:val="00E76A65"/>
    <w:rsid w:val="00E76D34"/>
    <w:rsid w:val="00E7705C"/>
    <w:rsid w:val="00E7722F"/>
    <w:rsid w:val="00E77D24"/>
    <w:rsid w:val="00E77DCA"/>
    <w:rsid w:val="00E805EA"/>
    <w:rsid w:val="00E817D7"/>
    <w:rsid w:val="00E82877"/>
    <w:rsid w:val="00E82F18"/>
    <w:rsid w:val="00E83FA9"/>
    <w:rsid w:val="00E848C2"/>
    <w:rsid w:val="00E84B91"/>
    <w:rsid w:val="00E84F0A"/>
    <w:rsid w:val="00E84F3B"/>
    <w:rsid w:val="00E84FDA"/>
    <w:rsid w:val="00E8516D"/>
    <w:rsid w:val="00E851C2"/>
    <w:rsid w:val="00E85582"/>
    <w:rsid w:val="00E855E7"/>
    <w:rsid w:val="00E85844"/>
    <w:rsid w:val="00E85896"/>
    <w:rsid w:val="00E8650C"/>
    <w:rsid w:val="00E8731D"/>
    <w:rsid w:val="00E877E0"/>
    <w:rsid w:val="00E87BBA"/>
    <w:rsid w:val="00E902CB"/>
    <w:rsid w:val="00E9142A"/>
    <w:rsid w:val="00E91633"/>
    <w:rsid w:val="00E917B1"/>
    <w:rsid w:val="00E91AA1"/>
    <w:rsid w:val="00E91ED0"/>
    <w:rsid w:val="00E92745"/>
    <w:rsid w:val="00E92C32"/>
    <w:rsid w:val="00E93662"/>
    <w:rsid w:val="00E93ECB"/>
    <w:rsid w:val="00E9428A"/>
    <w:rsid w:val="00E94300"/>
    <w:rsid w:val="00E94B63"/>
    <w:rsid w:val="00E94BD9"/>
    <w:rsid w:val="00E94C72"/>
    <w:rsid w:val="00E94FD9"/>
    <w:rsid w:val="00E95247"/>
    <w:rsid w:val="00E95253"/>
    <w:rsid w:val="00E96F15"/>
    <w:rsid w:val="00E96FC6"/>
    <w:rsid w:val="00E971D5"/>
    <w:rsid w:val="00E9730E"/>
    <w:rsid w:val="00E9738D"/>
    <w:rsid w:val="00E9762A"/>
    <w:rsid w:val="00EA0A85"/>
    <w:rsid w:val="00EA0ADE"/>
    <w:rsid w:val="00EA0C19"/>
    <w:rsid w:val="00EA1053"/>
    <w:rsid w:val="00EA106F"/>
    <w:rsid w:val="00EA1168"/>
    <w:rsid w:val="00EA160C"/>
    <w:rsid w:val="00EA23DE"/>
    <w:rsid w:val="00EA2818"/>
    <w:rsid w:val="00EA293A"/>
    <w:rsid w:val="00EA35EA"/>
    <w:rsid w:val="00EA39E5"/>
    <w:rsid w:val="00EA3B94"/>
    <w:rsid w:val="00EA3EEF"/>
    <w:rsid w:val="00EA40C4"/>
    <w:rsid w:val="00EA4B8B"/>
    <w:rsid w:val="00EA4D77"/>
    <w:rsid w:val="00EA57F2"/>
    <w:rsid w:val="00EA58E6"/>
    <w:rsid w:val="00EA5C9F"/>
    <w:rsid w:val="00EA6A8E"/>
    <w:rsid w:val="00EA6CEE"/>
    <w:rsid w:val="00EA6D9C"/>
    <w:rsid w:val="00EA73CA"/>
    <w:rsid w:val="00EA760F"/>
    <w:rsid w:val="00EA7854"/>
    <w:rsid w:val="00EA7C09"/>
    <w:rsid w:val="00EB0086"/>
    <w:rsid w:val="00EB04AB"/>
    <w:rsid w:val="00EB08A2"/>
    <w:rsid w:val="00EB094E"/>
    <w:rsid w:val="00EB0F95"/>
    <w:rsid w:val="00EB13E9"/>
    <w:rsid w:val="00EB16A0"/>
    <w:rsid w:val="00EB1703"/>
    <w:rsid w:val="00EB1C64"/>
    <w:rsid w:val="00EB1E21"/>
    <w:rsid w:val="00EB2151"/>
    <w:rsid w:val="00EB2ACC"/>
    <w:rsid w:val="00EB2FCC"/>
    <w:rsid w:val="00EB3768"/>
    <w:rsid w:val="00EB3DA0"/>
    <w:rsid w:val="00EB4006"/>
    <w:rsid w:val="00EB4693"/>
    <w:rsid w:val="00EB4A28"/>
    <w:rsid w:val="00EB5016"/>
    <w:rsid w:val="00EB64D2"/>
    <w:rsid w:val="00EB65BA"/>
    <w:rsid w:val="00EB6C4B"/>
    <w:rsid w:val="00EB7158"/>
    <w:rsid w:val="00EB7556"/>
    <w:rsid w:val="00EB79DA"/>
    <w:rsid w:val="00EB7BC7"/>
    <w:rsid w:val="00EB7C7E"/>
    <w:rsid w:val="00EB7F5F"/>
    <w:rsid w:val="00EC0191"/>
    <w:rsid w:val="00EC049E"/>
    <w:rsid w:val="00EC0A15"/>
    <w:rsid w:val="00EC0AD1"/>
    <w:rsid w:val="00EC0C5E"/>
    <w:rsid w:val="00EC0D9C"/>
    <w:rsid w:val="00EC1B17"/>
    <w:rsid w:val="00EC1C02"/>
    <w:rsid w:val="00EC2039"/>
    <w:rsid w:val="00EC223A"/>
    <w:rsid w:val="00EC23AF"/>
    <w:rsid w:val="00EC2DAB"/>
    <w:rsid w:val="00EC2F18"/>
    <w:rsid w:val="00EC2F25"/>
    <w:rsid w:val="00EC2F4D"/>
    <w:rsid w:val="00EC3849"/>
    <w:rsid w:val="00EC4190"/>
    <w:rsid w:val="00EC4324"/>
    <w:rsid w:val="00EC4517"/>
    <w:rsid w:val="00EC4571"/>
    <w:rsid w:val="00EC485D"/>
    <w:rsid w:val="00EC4C04"/>
    <w:rsid w:val="00EC4ECE"/>
    <w:rsid w:val="00EC4FFF"/>
    <w:rsid w:val="00EC562B"/>
    <w:rsid w:val="00EC5D66"/>
    <w:rsid w:val="00EC5DC2"/>
    <w:rsid w:val="00EC622F"/>
    <w:rsid w:val="00EC68DF"/>
    <w:rsid w:val="00EC6BA1"/>
    <w:rsid w:val="00EC726A"/>
    <w:rsid w:val="00EC750B"/>
    <w:rsid w:val="00ED0B37"/>
    <w:rsid w:val="00ED0C04"/>
    <w:rsid w:val="00ED0CC5"/>
    <w:rsid w:val="00ED0F73"/>
    <w:rsid w:val="00ED0FB4"/>
    <w:rsid w:val="00ED1CD9"/>
    <w:rsid w:val="00ED1E69"/>
    <w:rsid w:val="00ED23E8"/>
    <w:rsid w:val="00ED269E"/>
    <w:rsid w:val="00ED2944"/>
    <w:rsid w:val="00ED2CEB"/>
    <w:rsid w:val="00ED4278"/>
    <w:rsid w:val="00ED42F5"/>
    <w:rsid w:val="00ED45CC"/>
    <w:rsid w:val="00ED4AFC"/>
    <w:rsid w:val="00ED4B55"/>
    <w:rsid w:val="00ED5100"/>
    <w:rsid w:val="00ED58A2"/>
    <w:rsid w:val="00ED65DB"/>
    <w:rsid w:val="00ED661E"/>
    <w:rsid w:val="00ED6A19"/>
    <w:rsid w:val="00ED6AAA"/>
    <w:rsid w:val="00ED6F2A"/>
    <w:rsid w:val="00ED74DF"/>
    <w:rsid w:val="00EE046A"/>
    <w:rsid w:val="00EE07BE"/>
    <w:rsid w:val="00EE0A9D"/>
    <w:rsid w:val="00EE0C16"/>
    <w:rsid w:val="00EE0C94"/>
    <w:rsid w:val="00EE1511"/>
    <w:rsid w:val="00EE19A2"/>
    <w:rsid w:val="00EE1A10"/>
    <w:rsid w:val="00EE324B"/>
    <w:rsid w:val="00EE36B8"/>
    <w:rsid w:val="00EE3914"/>
    <w:rsid w:val="00EE3BA7"/>
    <w:rsid w:val="00EE44F1"/>
    <w:rsid w:val="00EE468F"/>
    <w:rsid w:val="00EE50B5"/>
    <w:rsid w:val="00EE5726"/>
    <w:rsid w:val="00EE5AC5"/>
    <w:rsid w:val="00EE5BB7"/>
    <w:rsid w:val="00EE5E09"/>
    <w:rsid w:val="00EE60FF"/>
    <w:rsid w:val="00EE64F7"/>
    <w:rsid w:val="00EE6DA7"/>
    <w:rsid w:val="00EE740B"/>
    <w:rsid w:val="00EE759A"/>
    <w:rsid w:val="00EE763A"/>
    <w:rsid w:val="00EE7AF9"/>
    <w:rsid w:val="00EE7FBB"/>
    <w:rsid w:val="00EF0268"/>
    <w:rsid w:val="00EF0356"/>
    <w:rsid w:val="00EF03F3"/>
    <w:rsid w:val="00EF12FA"/>
    <w:rsid w:val="00EF13CF"/>
    <w:rsid w:val="00EF1500"/>
    <w:rsid w:val="00EF19DE"/>
    <w:rsid w:val="00EF1D1F"/>
    <w:rsid w:val="00EF1E36"/>
    <w:rsid w:val="00EF1FDC"/>
    <w:rsid w:val="00EF2683"/>
    <w:rsid w:val="00EF29B8"/>
    <w:rsid w:val="00EF3262"/>
    <w:rsid w:val="00EF4303"/>
    <w:rsid w:val="00EF4533"/>
    <w:rsid w:val="00EF47CC"/>
    <w:rsid w:val="00EF49B7"/>
    <w:rsid w:val="00EF5C98"/>
    <w:rsid w:val="00EF5CE3"/>
    <w:rsid w:val="00EF5DEB"/>
    <w:rsid w:val="00EF68C6"/>
    <w:rsid w:val="00EF7A28"/>
    <w:rsid w:val="00EF7AB4"/>
    <w:rsid w:val="00F007D0"/>
    <w:rsid w:val="00F01950"/>
    <w:rsid w:val="00F01CC0"/>
    <w:rsid w:val="00F022F6"/>
    <w:rsid w:val="00F027DC"/>
    <w:rsid w:val="00F037C7"/>
    <w:rsid w:val="00F03F14"/>
    <w:rsid w:val="00F04A15"/>
    <w:rsid w:val="00F04C8D"/>
    <w:rsid w:val="00F04EED"/>
    <w:rsid w:val="00F05CD0"/>
    <w:rsid w:val="00F05EEE"/>
    <w:rsid w:val="00F062D1"/>
    <w:rsid w:val="00F06E4A"/>
    <w:rsid w:val="00F06FEA"/>
    <w:rsid w:val="00F07433"/>
    <w:rsid w:val="00F1066A"/>
    <w:rsid w:val="00F1087C"/>
    <w:rsid w:val="00F10983"/>
    <w:rsid w:val="00F10A3F"/>
    <w:rsid w:val="00F10E62"/>
    <w:rsid w:val="00F11915"/>
    <w:rsid w:val="00F121E0"/>
    <w:rsid w:val="00F1244A"/>
    <w:rsid w:val="00F129F6"/>
    <w:rsid w:val="00F12DC5"/>
    <w:rsid w:val="00F1319E"/>
    <w:rsid w:val="00F1338D"/>
    <w:rsid w:val="00F14002"/>
    <w:rsid w:val="00F14B37"/>
    <w:rsid w:val="00F15895"/>
    <w:rsid w:val="00F16233"/>
    <w:rsid w:val="00F1661D"/>
    <w:rsid w:val="00F17044"/>
    <w:rsid w:val="00F2014A"/>
    <w:rsid w:val="00F201AD"/>
    <w:rsid w:val="00F2053E"/>
    <w:rsid w:val="00F20662"/>
    <w:rsid w:val="00F20719"/>
    <w:rsid w:val="00F20951"/>
    <w:rsid w:val="00F20D30"/>
    <w:rsid w:val="00F2113F"/>
    <w:rsid w:val="00F216B7"/>
    <w:rsid w:val="00F21710"/>
    <w:rsid w:val="00F21A1A"/>
    <w:rsid w:val="00F21DFC"/>
    <w:rsid w:val="00F22283"/>
    <w:rsid w:val="00F22292"/>
    <w:rsid w:val="00F22515"/>
    <w:rsid w:val="00F22550"/>
    <w:rsid w:val="00F22C53"/>
    <w:rsid w:val="00F23345"/>
    <w:rsid w:val="00F23415"/>
    <w:rsid w:val="00F23DE6"/>
    <w:rsid w:val="00F249CA"/>
    <w:rsid w:val="00F24D32"/>
    <w:rsid w:val="00F24D77"/>
    <w:rsid w:val="00F2532C"/>
    <w:rsid w:val="00F261A3"/>
    <w:rsid w:val="00F26DCC"/>
    <w:rsid w:val="00F27AF4"/>
    <w:rsid w:val="00F27BD3"/>
    <w:rsid w:val="00F302C5"/>
    <w:rsid w:val="00F312EB"/>
    <w:rsid w:val="00F31472"/>
    <w:rsid w:val="00F31544"/>
    <w:rsid w:val="00F319C2"/>
    <w:rsid w:val="00F31BE3"/>
    <w:rsid w:val="00F31E6D"/>
    <w:rsid w:val="00F31F1B"/>
    <w:rsid w:val="00F32086"/>
    <w:rsid w:val="00F322DE"/>
    <w:rsid w:val="00F33AFF"/>
    <w:rsid w:val="00F3458A"/>
    <w:rsid w:val="00F3512E"/>
    <w:rsid w:val="00F35BF7"/>
    <w:rsid w:val="00F36209"/>
    <w:rsid w:val="00F36270"/>
    <w:rsid w:val="00F36300"/>
    <w:rsid w:val="00F373E4"/>
    <w:rsid w:val="00F374DF"/>
    <w:rsid w:val="00F375F2"/>
    <w:rsid w:val="00F37DD1"/>
    <w:rsid w:val="00F40445"/>
    <w:rsid w:val="00F404BB"/>
    <w:rsid w:val="00F40D14"/>
    <w:rsid w:val="00F4121E"/>
    <w:rsid w:val="00F41692"/>
    <w:rsid w:val="00F427DE"/>
    <w:rsid w:val="00F42D25"/>
    <w:rsid w:val="00F42E08"/>
    <w:rsid w:val="00F431DC"/>
    <w:rsid w:val="00F4461C"/>
    <w:rsid w:val="00F451A9"/>
    <w:rsid w:val="00F45445"/>
    <w:rsid w:val="00F4579E"/>
    <w:rsid w:val="00F46085"/>
    <w:rsid w:val="00F465DC"/>
    <w:rsid w:val="00F46953"/>
    <w:rsid w:val="00F47455"/>
    <w:rsid w:val="00F50037"/>
    <w:rsid w:val="00F5007D"/>
    <w:rsid w:val="00F503BF"/>
    <w:rsid w:val="00F509D2"/>
    <w:rsid w:val="00F510A5"/>
    <w:rsid w:val="00F5135C"/>
    <w:rsid w:val="00F5196C"/>
    <w:rsid w:val="00F520B6"/>
    <w:rsid w:val="00F52584"/>
    <w:rsid w:val="00F52B80"/>
    <w:rsid w:val="00F52C56"/>
    <w:rsid w:val="00F53040"/>
    <w:rsid w:val="00F548DD"/>
    <w:rsid w:val="00F55C9D"/>
    <w:rsid w:val="00F55CE6"/>
    <w:rsid w:val="00F55DDE"/>
    <w:rsid w:val="00F56C23"/>
    <w:rsid w:val="00F5733D"/>
    <w:rsid w:val="00F57674"/>
    <w:rsid w:val="00F57BE1"/>
    <w:rsid w:val="00F57D5B"/>
    <w:rsid w:val="00F601D9"/>
    <w:rsid w:val="00F60354"/>
    <w:rsid w:val="00F60C46"/>
    <w:rsid w:val="00F610ED"/>
    <w:rsid w:val="00F6170D"/>
    <w:rsid w:val="00F6215A"/>
    <w:rsid w:val="00F62865"/>
    <w:rsid w:val="00F62EA4"/>
    <w:rsid w:val="00F62FD9"/>
    <w:rsid w:val="00F6313D"/>
    <w:rsid w:val="00F63BA8"/>
    <w:rsid w:val="00F64151"/>
    <w:rsid w:val="00F64251"/>
    <w:rsid w:val="00F64595"/>
    <w:rsid w:val="00F6569B"/>
    <w:rsid w:val="00F65954"/>
    <w:rsid w:val="00F65EBD"/>
    <w:rsid w:val="00F65F1E"/>
    <w:rsid w:val="00F66096"/>
    <w:rsid w:val="00F663DC"/>
    <w:rsid w:val="00F666CA"/>
    <w:rsid w:val="00F669EE"/>
    <w:rsid w:val="00F669F5"/>
    <w:rsid w:val="00F66E1F"/>
    <w:rsid w:val="00F66F91"/>
    <w:rsid w:val="00F6754D"/>
    <w:rsid w:val="00F70221"/>
    <w:rsid w:val="00F709E3"/>
    <w:rsid w:val="00F70E47"/>
    <w:rsid w:val="00F71BE0"/>
    <w:rsid w:val="00F7266C"/>
    <w:rsid w:val="00F72732"/>
    <w:rsid w:val="00F72961"/>
    <w:rsid w:val="00F7298C"/>
    <w:rsid w:val="00F72E50"/>
    <w:rsid w:val="00F731BE"/>
    <w:rsid w:val="00F7364A"/>
    <w:rsid w:val="00F73902"/>
    <w:rsid w:val="00F742E5"/>
    <w:rsid w:val="00F74501"/>
    <w:rsid w:val="00F74698"/>
    <w:rsid w:val="00F7480D"/>
    <w:rsid w:val="00F752F4"/>
    <w:rsid w:val="00F753E8"/>
    <w:rsid w:val="00F758A8"/>
    <w:rsid w:val="00F75B10"/>
    <w:rsid w:val="00F75D1C"/>
    <w:rsid w:val="00F75E99"/>
    <w:rsid w:val="00F75EC5"/>
    <w:rsid w:val="00F75ECE"/>
    <w:rsid w:val="00F767A4"/>
    <w:rsid w:val="00F76EC0"/>
    <w:rsid w:val="00F76F95"/>
    <w:rsid w:val="00F774F3"/>
    <w:rsid w:val="00F778F5"/>
    <w:rsid w:val="00F77A2D"/>
    <w:rsid w:val="00F77A62"/>
    <w:rsid w:val="00F77DE5"/>
    <w:rsid w:val="00F77E2F"/>
    <w:rsid w:val="00F803C3"/>
    <w:rsid w:val="00F805BC"/>
    <w:rsid w:val="00F80817"/>
    <w:rsid w:val="00F810E7"/>
    <w:rsid w:val="00F81719"/>
    <w:rsid w:val="00F817D2"/>
    <w:rsid w:val="00F81D1E"/>
    <w:rsid w:val="00F81D66"/>
    <w:rsid w:val="00F82536"/>
    <w:rsid w:val="00F82895"/>
    <w:rsid w:val="00F82955"/>
    <w:rsid w:val="00F83356"/>
    <w:rsid w:val="00F836C2"/>
    <w:rsid w:val="00F83A46"/>
    <w:rsid w:val="00F8428D"/>
    <w:rsid w:val="00F84697"/>
    <w:rsid w:val="00F84A62"/>
    <w:rsid w:val="00F84A6E"/>
    <w:rsid w:val="00F84AFC"/>
    <w:rsid w:val="00F858E8"/>
    <w:rsid w:val="00F85C25"/>
    <w:rsid w:val="00F86FEF"/>
    <w:rsid w:val="00F87D60"/>
    <w:rsid w:val="00F904A5"/>
    <w:rsid w:val="00F9080A"/>
    <w:rsid w:val="00F91678"/>
    <w:rsid w:val="00F919D6"/>
    <w:rsid w:val="00F91F20"/>
    <w:rsid w:val="00F930C0"/>
    <w:rsid w:val="00F9310A"/>
    <w:rsid w:val="00F9330D"/>
    <w:rsid w:val="00F93484"/>
    <w:rsid w:val="00F93717"/>
    <w:rsid w:val="00F93975"/>
    <w:rsid w:val="00F94901"/>
    <w:rsid w:val="00F95146"/>
    <w:rsid w:val="00F95415"/>
    <w:rsid w:val="00F95583"/>
    <w:rsid w:val="00F956D9"/>
    <w:rsid w:val="00F958DD"/>
    <w:rsid w:val="00F962FF"/>
    <w:rsid w:val="00F965C4"/>
    <w:rsid w:val="00F967E6"/>
    <w:rsid w:val="00F96F7E"/>
    <w:rsid w:val="00F973E3"/>
    <w:rsid w:val="00F97797"/>
    <w:rsid w:val="00F97C57"/>
    <w:rsid w:val="00FA06B6"/>
    <w:rsid w:val="00FA0845"/>
    <w:rsid w:val="00FA106E"/>
    <w:rsid w:val="00FA1083"/>
    <w:rsid w:val="00FA1F4B"/>
    <w:rsid w:val="00FA28F6"/>
    <w:rsid w:val="00FA32BE"/>
    <w:rsid w:val="00FA3722"/>
    <w:rsid w:val="00FA3A46"/>
    <w:rsid w:val="00FA4F48"/>
    <w:rsid w:val="00FA4FAA"/>
    <w:rsid w:val="00FA5415"/>
    <w:rsid w:val="00FA5E58"/>
    <w:rsid w:val="00FA614F"/>
    <w:rsid w:val="00FA616A"/>
    <w:rsid w:val="00FA6EB9"/>
    <w:rsid w:val="00FA6EC9"/>
    <w:rsid w:val="00FA757E"/>
    <w:rsid w:val="00FA7B5D"/>
    <w:rsid w:val="00FA7BC5"/>
    <w:rsid w:val="00FA7FF7"/>
    <w:rsid w:val="00FB0874"/>
    <w:rsid w:val="00FB0D17"/>
    <w:rsid w:val="00FB0E16"/>
    <w:rsid w:val="00FB100D"/>
    <w:rsid w:val="00FB1535"/>
    <w:rsid w:val="00FB1891"/>
    <w:rsid w:val="00FB1BFF"/>
    <w:rsid w:val="00FB2030"/>
    <w:rsid w:val="00FB22B0"/>
    <w:rsid w:val="00FB25C5"/>
    <w:rsid w:val="00FB389D"/>
    <w:rsid w:val="00FB3975"/>
    <w:rsid w:val="00FB449C"/>
    <w:rsid w:val="00FB44B2"/>
    <w:rsid w:val="00FB44B9"/>
    <w:rsid w:val="00FB44DA"/>
    <w:rsid w:val="00FB457C"/>
    <w:rsid w:val="00FB4739"/>
    <w:rsid w:val="00FB47F1"/>
    <w:rsid w:val="00FB4A6F"/>
    <w:rsid w:val="00FB4A8D"/>
    <w:rsid w:val="00FB4C77"/>
    <w:rsid w:val="00FB518B"/>
    <w:rsid w:val="00FB53AD"/>
    <w:rsid w:val="00FB5802"/>
    <w:rsid w:val="00FB5BE1"/>
    <w:rsid w:val="00FB5C99"/>
    <w:rsid w:val="00FB7464"/>
    <w:rsid w:val="00FB7611"/>
    <w:rsid w:val="00FB7C34"/>
    <w:rsid w:val="00FC01F0"/>
    <w:rsid w:val="00FC02B0"/>
    <w:rsid w:val="00FC06D2"/>
    <w:rsid w:val="00FC1259"/>
    <w:rsid w:val="00FC1DC0"/>
    <w:rsid w:val="00FC23A9"/>
    <w:rsid w:val="00FC299B"/>
    <w:rsid w:val="00FC37EE"/>
    <w:rsid w:val="00FC3917"/>
    <w:rsid w:val="00FC3B5C"/>
    <w:rsid w:val="00FC4412"/>
    <w:rsid w:val="00FC45A1"/>
    <w:rsid w:val="00FC4688"/>
    <w:rsid w:val="00FC4C35"/>
    <w:rsid w:val="00FC5480"/>
    <w:rsid w:val="00FC54CA"/>
    <w:rsid w:val="00FC5D35"/>
    <w:rsid w:val="00FC653A"/>
    <w:rsid w:val="00FC6EE5"/>
    <w:rsid w:val="00FC6F96"/>
    <w:rsid w:val="00FC7508"/>
    <w:rsid w:val="00FC7CC9"/>
    <w:rsid w:val="00FD083C"/>
    <w:rsid w:val="00FD0DFE"/>
    <w:rsid w:val="00FD0FEB"/>
    <w:rsid w:val="00FD1B81"/>
    <w:rsid w:val="00FD347D"/>
    <w:rsid w:val="00FD3B4E"/>
    <w:rsid w:val="00FD4226"/>
    <w:rsid w:val="00FD4568"/>
    <w:rsid w:val="00FD4CAF"/>
    <w:rsid w:val="00FD512B"/>
    <w:rsid w:val="00FD67CD"/>
    <w:rsid w:val="00FD693E"/>
    <w:rsid w:val="00FD70B5"/>
    <w:rsid w:val="00FD72B0"/>
    <w:rsid w:val="00FD7337"/>
    <w:rsid w:val="00FD73BC"/>
    <w:rsid w:val="00FD7601"/>
    <w:rsid w:val="00FD76A5"/>
    <w:rsid w:val="00FD78D1"/>
    <w:rsid w:val="00FD7B9B"/>
    <w:rsid w:val="00FD7CB6"/>
    <w:rsid w:val="00FE00D5"/>
    <w:rsid w:val="00FE0108"/>
    <w:rsid w:val="00FE12F8"/>
    <w:rsid w:val="00FE1E1A"/>
    <w:rsid w:val="00FE20C1"/>
    <w:rsid w:val="00FE290D"/>
    <w:rsid w:val="00FE2A3B"/>
    <w:rsid w:val="00FE3565"/>
    <w:rsid w:val="00FE3799"/>
    <w:rsid w:val="00FE3909"/>
    <w:rsid w:val="00FE3935"/>
    <w:rsid w:val="00FE463E"/>
    <w:rsid w:val="00FE50FD"/>
    <w:rsid w:val="00FE5346"/>
    <w:rsid w:val="00FE5DC7"/>
    <w:rsid w:val="00FE741A"/>
    <w:rsid w:val="00FF0432"/>
    <w:rsid w:val="00FF1004"/>
    <w:rsid w:val="00FF1826"/>
    <w:rsid w:val="00FF1CCC"/>
    <w:rsid w:val="00FF2CC4"/>
    <w:rsid w:val="00FF3835"/>
    <w:rsid w:val="00FF39D7"/>
    <w:rsid w:val="00FF3E67"/>
    <w:rsid w:val="00FF3EF4"/>
    <w:rsid w:val="00FF40A2"/>
    <w:rsid w:val="00FF4411"/>
    <w:rsid w:val="00FF4460"/>
    <w:rsid w:val="00FF44CF"/>
    <w:rsid w:val="00FF4828"/>
    <w:rsid w:val="00FF5A61"/>
    <w:rsid w:val="00FF5BF1"/>
    <w:rsid w:val="00FF602C"/>
    <w:rsid w:val="00FF6738"/>
    <w:rsid w:val="00FF6F8E"/>
    <w:rsid w:val="00FF7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9FCAA4F"/>
  <w15:docId w15:val="{7874BA56-09C6-4CD4-BCC5-138FE3C310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MS Mincho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3B0C"/>
    <w:pPr>
      <w:widowControl w:val="0"/>
      <w:spacing w:line="360" w:lineRule="auto"/>
      <w:ind w:firstLine="360"/>
      <w:jc w:val="both"/>
    </w:pPr>
    <w:rPr>
      <w:rFonts w:cs="Arial"/>
      <w:kern w:val="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26B84"/>
    <w:pPr>
      <w:keepNext/>
      <w:ind w:left="366" w:hanging="360"/>
      <w:outlineLvl w:val="0"/>
    </w:pPr>
    <w:rPr>
      <w:rFonts w:eastAsia="MS Gothic" w:cs="Times New Roman"/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1B27"/>
    <w:pPr>
      <w:keepNext/>
      <w:ind w:left="426" w:hanging="426"/>
      <w:outlineLvl w:val="1"/>
    </w:pPr>
    <w:rPr>
      <w:rFonts w:eastAsia="MS Gothic" w:cs="Times New Roman"/>
      <w:sz w:val="24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073BA2"/>
    <w:pPr>
      <w:numPr>
        <w:ilvl w:val="2"/>
      </w:numPr>
      <w:ind w:left="709" w:hanging="709"/>
      <w:outlineLvl w:val="2"/>
    </w:pPr>
    <w:rPr>
      <w:i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5646AE"/>
    <w:pPr>
      <w:numPr>
        <w:ilvl w:val="0"/>
      </w:numPr>
      <w:ind w:left="709" w:hanging="709"/>
      <w:outlineLvl w:val="3"/>
    </w:pPr>
    <w:rPr>
      <w:i w:val="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9330D"/>
    <w:pPr>
      <w:keepNext/>
      <w:ind w:left="1701"/>
      <w:outlineLvl w:val="4"/>
    </w:pPr>
    <w:rPr>
      <w:rFonts w:ascii="Arial" w:eastAsia="MS Gothic" w:hAnsi="Arial" w:cs="Times New Roman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9330D"/>
    <w:pPr>
      <w:keepNext/>
      <w:numPr>
        <w:ilvl w:val="5"/>
        <w:numId w:val="6"/>
      </w:numPr>
      <w:ind w:leftChars="800" w:left="800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9330D"/>
    <w:pPr>
      <w:keepNext/>
      <w:numPr>
        <w:ilvl w:val="6"/>
        <w:numId w:val="6"/>
      </w:numPr>
      <w:ind w:leftChars="800" w:left="800"/>
      <w:outlineLvl w:val="6"/>
    </w:pPr>
    <w:rPr>
      <w:rFonts w:eastAsia="Times New Roman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9330D"/>
    <w:pPr>
      <w:keepNext/>
      <w:numPr>
        <w:ilvl w:val="7"/>
        <w:numId w:val="6"/>
      </w:numPr>
      <w:ind w:leftChars="1200" w:left="1200"/>
      <w:outlineLvl w:val="7"/>
    </w:pPr>
    <w:rPr>
      <w:rFonts w:eastAsia="Times New Roman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9330D"/>
    <w:pPr>
      <w:keepNext/>
      <w:numPr>
        <w:ilvl w:val="8"/>
        <w:numId w:val="6"/>
      </w:numPr>
      <w:ind w:leftChars="1200" w:left="1200"/>
      <w:outlineLvl w:val="8"/>
    </w:pPr>
    <w:rPr>
      <w:rFonts w:eastAsia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26B84"/>
    <w:rPr>
      <w:rFonts w:eastAsia="MS Gothic"/>
      <w:b/>
      <w:kern w:val="2"/>
      <w:sz w:val="24"/>
      <w:szCs w:val="24"/>
    </w:rPr>
  </w:style>
  <w:style w:type="character" w:customStyle="1" w:styleId="Heading2Char">
    <w:name w:val="Heading 2 Char"/>
    <w:link w:val="Heading2"/>
    <w:uiPriority w:val="9"/>
    <w:rsid w:val="005B1B27"/>
    <w:rPr>
      <w:rFonts w:eastAsia="MS Gothic"/>
      <w:kern w:val="2"/>
      <w:sz w:val="24"/>
      <w:szCs w:val="22"/>
    </w:rPr>
  </w:style>
  <w:style w:type="character" w:customStyle="1" w:styleId="Heading3Char">
    <w:name w:val="Heading 3 Char"/>
    <w:link w:val="Heading3"/>
    <w:uiPriority w:val="9"/>
    <w:rsid w:val="00073BA2"/>
    <w:rPr>
      <w:rFonts w:eastAsia="MS Gothic"/>
      <w:i/>
      <w:kern w:val="2"/>
      <w:sz w:val="24"/>
      <w:szCs w:val="22"/>
    </w:rPr>
  </w:style>
  <w:style w:type="character" w:customStyle="1" w:styleId="Heading4Char">
    <w:name w:val="Heading 4 Char"/>
    <w:link w:val="Heading4"/>
    <w:uiPriority w:val="9"/>
    <w:rsid w:val="005646AE"/>
    <w:rPr>
      <w:rFonts w:eastAsia="MS Gothic"/>
      <w:i/>
      <w:kern w:val="2"/>
      <w:sz w:val="24"/>
      <w:szCs w:val="22"/>
    </w:rPr>
  </w:style>
  <w:style w:type="character" w:customStyle="1" w:styleId="Heading5Char">
    <w:name w:val="Heading 5 Char"/>
    <w:link w:val="Heading5"/>
    <w:uiPriority w:val="9"/>
    <w:semiHidden/>
    <w:rsid w:val="00F9330D"/>
    <w:rPr>
      <w:rFonts w:ascii="Arial" w:eastAsia="MS Gothic" w:hAnsi="Arial"/>
      <w:sz w:val="21"/>
      <w:szCs w:val="22"/>
    </w:rPr>
  </w:style>
  <w:style w:type="character" w:customStyle="1" w:styleId="Heading6Char">
    <w:name w:val="Heading 6 Char"/>
    <w:link w:val="Heading6"/>
    <w:uiPriority w:val="9"/>
    <w:semiHidden/>
    <w:rsid w:val="00F9330D"/>
    <w:rPr>
      <w:rFonts w:eastAsia="Times New Roman" w:cs="Arial"/>
      <w:b/>
      <w:bCs/>
      <w:sz w:val="21"/>
      <w:szCs w:val="22"/>
    </w:rPr>
  </w:style>
  <w:style w:type="character" w:customStyle="1" w:styleId="Heading7Char">
    <w:name w:val="Heading 7 Char"/>
    <w:link w:val="Heading7"/>
    <w:uiPriority w:val="9"/>
    <w:semiHidden/>
    <w:rsid w:val="00F9330D"/>
    <w:rPr>
      <w:rFonts w:eastAsia="Times New Roman" w:cs="Arial"/>
      <w:sz w:val="21"/>
      <w:szCs w:val="22"/>
    </w:rPr>
  </w:style>
  <w:style w:type="character" w:customStyle="1" w:styleId="Heading8Char">
    <w:name w:val="Heading 8 Char"/>
    <w:link w:val="Heading8"/>
    <w:uiPriority w:val="9"/>
    <w:semiHidden/>
    <w:rsid w:val="00F9330D"/>
    <w:rPr>
      <w:rFonts w:eastAsia="Times New Roman" w:cs="Arial"/>
      <w:sz w:val="21"/>
      <w:szCs w:val="22"/>
    </w:rPr>
  </w:style>
  <w:style w:type="character" w:customStyle="1" w:styleId="Heading9Char">
    <w:name w:val="Heading 9 Char"/>
    <w:link w:val="Heading9"/>
    <w:uiPriority w:val="9"/>
    <w:semiHidden/>
    <w:rsid w:val="00F9330D"/>
    <w:rPr>
      <w:rFonts w:eastAsia="Times New Roman" w:cs="Arial"/>
      <w:sz w:val="21"/>
      <w:szCs w:val="22"/>
    </w:rPr>
  </w:style>
  <w:style w:type="paragraph" w:customStyle="1" w:styleId="11">
    <w:name w:val="見出し 11"/>
    <w:basedOn w:val="Normal"/>
    <w:next w:val="Normal"/>
    <w:uiPriority w:val="9"/>
    <w:qFormat/>
    <w:rsid w:val="00F9330D"/>
    <w:pPr>
      <w:keepNext/>
      <w:numPr>
        <w:numId w:val="6"/>
      </w:numPr>
      <w:outlineLvl w:val="0"/>
    </w:pPr>
    <w:rPr>
      <w:rFonts w:ascii="Arial" w:eastAsia="MS Gothic" w:hAnsi="Arial" w:cs="Times New Roman"/>
      <w:sz w:val="24"/>
      <w:szCs w:val="24"/>
    </w:rPr>
  </w:style>
  <w:style w:type="paragraph" w:customStyle="1" w:styleId="21">
    <w:name w:val="見出し 21"/>
    <w:basedOn w:val="Normal"/>
    <w:next w:val="Normal"/>
    <w:uiPriority w:val="9"/>
    <w:unhideWhenUsed/>
    <w:qFormat/>
    <w:rsid w:val="00F9330D"/>
    <w:pPr>
      <w:keepNext/>
      <w:numPr>
        <w:ilvl w:val="1"/>
        <w:numId w:val="6"/>
      </w:numPr>
      <w:outlineLvl w:val="1"/>
    </w:pPr>
    <w:rPr>
      <w:rFonts w:ascii="Arial" w:eastAsia="MS Gothic" w:hAnsi="Arial" w:cs="Times New Roman"/>
    </w:rPr>
  </w:style>
  <w:style w:type="paragraph" w:customStyle="1" w:styleId="31">
    <w:name w:val="見出し 31"/>
    <w:basedOn w:val="Normal"/>
    <w:next w:val="Normal"/>
    <w:uiPriority w:val="9"/>
    <w:unhideWhenUsed/>
    <w:qFormat/>
    <w:rsid w:val="00F9330D"/>
    <w:pPr>
      <w:keepNext/>
      <w:numPr>
        <w:ilvl w:val="2"/>
        <w:numId w:val="6"/>
      </w:numPr>
      <w:ind w:leftChars="400" w:left="400"/>
      <w:outlineLvl w:val="2"/>
    </w:pPr>
    <w:rPr>
      <w:rFonts w:ascii="Arial" w:eastAsia="MS Gothic" w:hAnsi="Arial" w:cs="Times New Roman"/>
    </w:rPr>
  </w:style>
  <w:style w:type="paragraph" w:customStyle="1" w:styleId="51">
    <w:name w:val="見出し 51"/>
    <w:basedOn w:val="Normal"/>
    <w:next w:val="Normal"/>
    <w:uiPriority w:val="9"/>
    <w:semiHidden/>
    <w:unhideWhenUsed/>
    <w:qFormat/>
    <w:rsid w:val="00F9330D"/>
    <w:pPr>
      <w:keepNext/>
      <w:numPr>
        <w:ilvl w:val="4"/>
        <w:numId w:val="6"/>
      </w:numPr>
      <w:ind w:leftChars="800" w:left="800"/>
      <w:outlineLvl w:val="4"/>
    </w:pPr>
    <w:rPr>
      <w:rFonts w:ascii="Arial" w:eastAsia="MS Gothic" w:hAnsi="Arial" w:cs="Times New Roman"/>
    </w:rPr>
  </w:style>
  <w:style w:type="numbering" w:customStyle="1" w:styleId="10">
    <w:name w:val="リストなし1"/>
    <w:next w:val="NoList"/>
    <w:uiPriority w:val="99"/>
    <w:semiHidden/>
    <w:unhideWhenUsed/>
    <w:rsid w:val="00F9330D"/>
  </w:style>
  <w:style w:type="paragraph" w:styleId="ListParagraph">
    <w:name w:val="List Paragraph"/>
    <w:basedOn w:val="Normal"/>
    <w:uiPriority w:val="34"/>
    <w:qFormat/>
    <w:rsid w:val="00F9330D"/>
    <w:pPr>
      <w:ind w:leftChars="400" w:left="840"/>
    </w:pPr>
    <w:rPr>
      <w:rFonts w:eastAsia="Times New Roman"/>
    </w:rPr>
  </w:style>
  <w:style w:type="paragraph" w:styleId="Header">
    <w:name w:val="header"/>
    <w:basedOn w:val="Normal"/>
    <w:link w:val="HeaderChar"/>
    <w:uiPriority w:val="99"/>
    <w:unhideWhenUsed/>
    <w:rsid w:val="00F9330D"/>
    <w:pPr>
      <w:tabs>
        <w:tab w:val="center" w:pos="4252"/>
        <w:tab w:val="right" w:pos="8504"/>
      </w:tabs>
      <w:snapToGrid w:val="0"/>
    </w:pPr>
    <w:rPr>
      <w:rFonts w:eastAsia="Times New Roman"/>
    </w:rPr>
  </w:style>
  <w:style w:type="character" w:customStyle="1" w:styleId="HeaderChar">
    <w:name w:val="Header Char"/>
    <w:link w:val="Header"/>
    <w:uiPriority w:val="99"/>
    <w:rsid w:val="00F9330D"/>
    <w:rPr>
      <w:rFonts w:eastAsia="Times New Roman" w:cs="Arial"/>
      <w:sz w:val="21"/>
      <w:szCs w:val="22"/>
    </w:rPr>
  </w:style>
  <w:style w:type="paragraph" w:styleId="Footer">
    <w:name w:val="footer"/>
    <w:basedOn w:val="Normal"/>
    <w:link w:val="FooterChar"/>
    <w:uiPriority w:val="99"/>
    <w:unhideWhenUsed/>
    <w:rsid w:val="00F9330D"/>
    <w:pPr>
      <w:tabs>
        <w:tab w:val="center" w:pos="4252"/>
        <w:tab w:val="right" w:pos="8504"/>
      </w:tabs>
      <w:snapToGrid w:val="0"/>
    </w:pPr>
    <w:rPr>
      <w:rFonts w:eastAsia="Times New Roman"/>
    </w:rPr>
  </w:style>
  <w:style w:type="character" w:customStyle="1" w:styleId="FooterChar">
    <w:name w:val="Footer Char"/>
    <w:link w:val="Footer"/>
    <w:uiPriority w:val="99"/>
    <w:rsid w:val="00F9330D"/>
    <w:rPr>
      <w:rFonts w:eastAsia="Times New Roman" w:cs="Arial"/>
      <w:sz w:val="21"/>
      <w:szCs w:val="22"/>
    </w:rPr>
  </w:style>
  <w:style w:type="character" w:customStyle="1" w:styleId="12">
    <w:name w:val="ハイパーリンク1"/>
    <w:uiPriority w:val="99"/>
    <w:unhideWhenUsed/>
    <w:rsid w:val="00F9330D"/>
    <w:rPr>
      <w:color w:val="0000FF"/>
      <w:u w:val="single"/>
    </w:rPr>
  </w:style>
  <w:style w:type="numbering" w:customStyle="1" w:styleId="1">
    <w:name w:val="スタイル1"/>
    <w:uiPriority w:val="99"/>
    <w:rsid w:val="00F9330D"/>
    <w:pPr>
      <w:numPr>
        <w:numId w:val="3"/>
      </w:numPr>
    </w:pPr>
  </w:style>
  <w:style w:type="numbering" w:customStyle="1" w:styleId="2">
    <w:name w:val="スタイル2"/>
    <w:uiPriority w:val="99"/>
    <w:rsid w:val="00F9330D"/>
    <w:pPr>
      <w:numPr>
        <w:numId w:val="4"/>
      </w:numPr>
    </w:pPr>
  </w:style>
  <w:style w:type="numbering" w:customStyle="1" w:styleId="3">
    <w:name w:val="スタイル3"/>
    <w:uiPriority w:val="99"/>
    <w:rsid w:val="00F9330D"/>
    <w:pPr>
      <w:numPr>
        <w:numId w:val="5"/>
      </w:numPr>
    </w:pPr>
  </w:style>
  <w:style w:type="paragraph" w:customStyle="1" w:styleId="13">
    <w:name w:val="吹き出し1"/>
    <w:basedOn w:val="Normal"/>
    <w:next w:val="BalloonText"/>
    <w:link w:val="a"/>
    <w:uiPriority w:val="99"/>
    <w:semiHidden/>
    <w:unhideWhenUsed/>
    <w:rsid w:val="00F9330D"/>
    <w:rPr>
      <w:rFonts w:ascii="Arial" w:eastAsia="MS Gothic" w:hAnsi="Arial" w:cs="Times New Roman"/>
      <w:sz w:val="18"/>
      <w:szCs w:val="18"/>
    </w:rPr>
  </w:style>
  <w:style w:type="character" w:customStyle="1" w:styleId="a">
    <w:name w:val="吹き出し (文字)"/>
    <w:link w:val="13"/>
    <w:uiPriority w:val="99"/>
    <w:semiHidden/>
    <w:rsid w:val="00F9330D"/>
    <w:rPr>
      <w:rFonts w:ascii="Arial" w:eastAsia="MS Gothic" w:hAnsi="Arial"/>
      <w:sz w:val="18"/>
      <w:szCs w:val="18"/>
    </w:rPr>
  </w:style>
  <w:style w:type="table" w:styleId="TableGrid">
    <w:name w:val="Table Grid"/>
    <w:basedOn w:val="TableNormal"/>
    <w:uiPriority w:val="39"/>
    <w:rsid w:val="00F9330D"/>
    <w:rPr>
      <w:rFonts w:cs="Arial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F9330D"/>
    <w:pPr>
      <w:snapToGrid w:val="0"/>
      <w:jc w:val="left"/>
    </w:pPr>
    <w:rPr>
      <w:rFonts w:eastAsia="Times New Roman"/>
    </w:rPr>
  </w:style>
  <w:style w:type="character" w:customStyle="1" w:styleId="FootnoteTextChar">
    <w:name w:val="Footnote Text Char"/>
    <w:link w:val="FootnoteText"/>
    <w:uiPriority w:val="99"/>
    <w:semiHidden/>
    <w:rsid w:val="00F9330D"/>
    <w:rPr>
      <w:rFonts w:eastAsia="Times New Roman" w:cs="Arial"/>
      <w:sz w:val="21"/>
      <w:szCs w:val="22"/>
    </w:rPr>
  </w:style>
  <w:style w:type="character" w:styleId="FootnoteReference">
    <w:name w:val="footnote reference"/>
    <w:uiPriority w:val="99"/>
    <w:semiHidden/>
    <w:unhideWhenUsed/>
    <w:rsid w:val="00F9330D"/>
    <w:rPr>
      <w:vertAlign w:val="superscript"/>
    </w:rPr>
  </w:style>
  <w:style w:type="character" w:styleId="CommentReference">
    <w:name w:val="annotation reference"/>
    <w:uiPriority w:val="99"/>
    <w:semiHidden/>
    <w:unhideWhenUsed/>
    <w:rsid w:val="00F9330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10684C"/>
    <w:pPr>
      <w:snapToGrid w:val="0"/>
      <w:spacing w:line="240" w:lineRule="auto"/>
      <w:ind w:firstLine="0"/>
      <w:jc w:val="left"/>
    </w:pPr>
    <w:rPr>
      <w:rFonts w:eastAsia="Times New Roman"/>
    </w:rPr>
  </w:style>
  <w:style w:type="character" w:customStyle="1" w:styleId="CommentTextChar">
    <w:name w:val="Comment Text Char"/>
    <w:link w:val="CommentText"/>
    <w:uiPriority w:val="99"/>
    <w:rsid w:val="0010684C"/>
    <w:rPr>
      <w:rFonts w:eastAsia="Times New Roman" w:cs="Arial"/>
      <w:kern w:val="2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330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9330D"/>
    <w:rPr>
      <w:rFonts w:eastAsia="Times New Roman" w:cs="Arial"/>
      <w:b/>
      <w:bCs/>
      <w:sz w:val="21"/>
      <w:szCs w:val="22"/>
    </w:rPr>
  </w:style>
  <w:style w:type="character" w:styleId="PlaceholderText">
    <w:name w:val="Placeholder Text"/>
    <w:uiPriority w:val="99"/>
    <w:semiHidden/>
    <w:rsid w:val="00F9330D"/>
    <w:rPr>
      <w:color w:val="808080"/>
    </w:rPr>
  </w:style>
  <w:style w:type="paragraph" w:styleId="NormalWeb">
    <w:name w:val="Normal (Web)"/>
    <w:basedOn w:val="Normal"/>
    <w:uiPriority w:val="99"/>
    <w:unhideWhenUsed/>
    <w:rsid w:val="00F9330D"/>
    <w:pPr>
      <w:widowControl/>
      <w:spacing w:before="100" w:beforeAutospacing="1" w:after="100" w:afterAutospacing="1"/>
      <w:jc w:val="left"/>
    </w:pPr>
    <w:rPr>
      <w:rFonts w:ascii="MS PGothic" w:eastAsia="MS PGothic" w:hAnsi="MS PGothic" w:cs="MS PGothic"/>
      <w:kern w:val="0"/>
      <w:sz w:val="24"/>
      <w:szCs w:val="24"/>
    </w:rPr>
  </w:style>
  <w:style w:type="paragraph" w:styleId="Revision">
    <w:name w:val="Revision"/>
    <w:hidden/>
    <w:uiPriority w:val="99"/>
    <w:semiHidden/>
    <w:rsid w:val="00F9330D"/>
    <w:rPr>
      <w:rFonts w:eastAsia="Times New Roman" w:cs="Arial"/>
      <w:kern w:val="2"/>
      <w:sz w:val="21"/>
      <w:szCs w:val="22"/>
    </w:rPr>
  </w:style>
  <w:style w:type="character" w:styleId="Hyperlink">
    <w:name w:val="Hyperlink"/>
    <w:uiPriority w:val="99"/>
    <w:unhideWhenUsed/>
    <w:rsid w:val="00F9330D"/>
    <w:rPr>
      <w:color w:val="0563C1"/>
      <w:u w:val="single"/>
    </w:rPr>
  </w:style>
  <w:style w:type="character" w:customStyle="1" w:styleId="110">
    <w:name w:val="見出し 1 (文字)1"/>
    <w:uiPriority w:val="9"/>
    <w:rsid w:val="00F9330D"/>
    <w:rPr>
      <w:rFonts w:ascii="Arial" w:eastAsia="MS Gothic" w:hAnsi="Arial" w:cs="Times New Roman"/>
      <w:sz w:val="24"/>
      <w:szCs w:val="24"/>
    </w:rPr>
  </w:style>
  <w:style w:type="character" w:customStyle="1" w:styleId="210">
    <w:name w:val="見出し 2 (文字)1"/>
    <w:uiPriority w:val="9"/>
    <w:semiHidden/>
    <w:rsid w:val="00F9330D"/>
    <w:rPr>
      <w:rFonts w:ascii="Arial" w:eastAsia="MS Gothic" w:hAnsi="Arial" w:cs="Times New Roman"/>
    </w:rPr>
  </w:style>
  <w:style w:type="character" w:customStyle="1" w:styleId="310">
    <w:name w:val="見出し 3 (文字)1"/>
    <w:uiPriority w:val="9"/>
    <w:semiHidden/>
    <w:rsid w:val="00F9330D"/>
    <w:rPr>
      <w:rFonts w:ascii="Arial" w:eastAsia="MS Gothic" w:hAnsi="Arial" w:cs="Times New Roman"/>
    </w:rPr>
  </w:style>
  <w:style w:type="character" w:customStyle="1" w:styleId="510">
    <w:name w:val="見出し 5 (文字)1"/>
    <w:uiPriority w:val="9"/>
    <w:semiHidden/>
    <w:rsid w:val="00F9330D"/>
    <w:rPr>
      <w:rFonts w:ascii="Arial" w:eastAsia="MS Gothic" w:hAnsi="Arial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330D"/>
    <w:rPr>
      <w:rFonts w:ascii="Arial" w:eastAsia="MS Gothic" w:hAnsi="Arial" w:cs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9330D"/>
    <w:rPr>
      <w:rFonts w:ascii="Arial" w:eastAsia="MS Gothic" w:hAnsi="Arial" w:cs="Times New Roman"/>
      <w:sz w:val="18"/>
      <w:szCs w:val="18"/>
    </w:rPr>
  </w:style>
  <w:style w:type="numbering" w:customStyle="1" w:styleId="4">
    <w:name w:val="スタイル4"/>
    <w:uiPriority w:val="99"/>
    <w:rsid w:val="00F9330D"/>
    <w:pPr>
      <w:numPr>
        <w:numId w:val="21"/>
      </w:numPr>
    </w:pPr>
  </w:style>
  <w:style w:type="numbering" w:customStyle="1" w:styleId="5">
    <w:name w:val="スタイル5"/>
    <w:uiPriority w:val="99"/>
    <w:rsid w:val="00F9330D"/>
    <w:pPr>
      <w:numPr>
        <w:numId w:val="22"/>
      </w:numPr>
    </w:pPr>
  </w:style>
  <w:style w:type="character" w:styleId="LineNumber">
    <w:name w:val="line number"/>
    <w:basedOn w:val="DefaultParagraphFont"/>
    <w:uiPriority w:val="99"/>
    <w:semiHidden/>
    <w:unhideWhenUsed/>
    <w:rsid w:val="00F9330D"/>
  </w:style>
  <w:style w:type="paragraph" w:customStyle="1" w:styleId="ftxt">
    <w:name w:val="ftxt"/>
    <w:basedOn w:val="Normal"/>
    <w:link w:val="ftxtChar"/>
    <w:qFormat/>
    <w:rsid w:val="00F9330D"/>
    <w:rPr>
      <w:rFonts w:cs="Times New Roman"/>
      <w:color w:val="000000"/>
      <w:szCs w:val="20"/>
    </w:rPr>
  </w:style>
  <w:style w:type="paragraph" w:customStyle="1" w:styleId="firstIndent">
    <w:name w:val="firstIndent"/>
    <w:basedOn w:val="Normal"/>
    <w:link w:val="firstIndentChar"/>
    <w:qFormat/>
    <w:rsid w:val="00F9330D"/>
    <w:pPr>
      <w:ind w:firstLine="480"/>
    </w:pPr>
    <w:rPr>
      <w:rFonts w:cs="Times New Roman"/>
      <w:color w:val="000000"/>
      <w:szCs w:val="20"/>
    </w:rPr>
  </w:style>
  <w:style w:type="character" w:customStyle="1" w:styleId="ftxtChar">
    <w:name w:val="ftxt Char"/>
    <w:link w:val="ftxt"/>
    <w:rsid w:val="00F9330D"/>
    <w:rPr>
      <w:color w:val="000000"/>
      <w:sz w:val="21"/>
    </w:rPr>
  </w:style>
  <w:style w:type="character" w:customStyle="1" w:styleId="firstIndentChar">
    <w:name w:val="firstIndent Char"/>
    <w:link w:val="firstIndent"/>
    <w:rsid w:val="00F9330D"/>
    <w:rPr>
      <w:color w:val="000000"/>
      <w:sz w:val="21"/>
    </w:rPr>
  </w:style>
  <w:style w:type="paragraph" w:styleId="Title">
    <w:name w:val="Title"/>
    <w:basedOn w:val="Normal"/>
    <w:next w:val="Normal"/>
    <w:link w:val="TitleChar"/>
    <w:uiPriority w:val="10"/>
    <w:qFormat/>
    <w:rsid w:val="00F9330D"/>
    <w:pPr>
      <w:spacing w:before="240" w:after="120"/>
      <w:ind w:firstLine="0"/>
      <w:outlineLvl w:val="0"/>
    </w:pPr>
    <w:rPr>
      <w:rFonts w:eastAsia="MS Gothic" w:cs="Times New Roman"/>
      <w:sz w:val="32"/>
      <w:szCs w:val="32"/>
    </w:rPr>
  </w:style>
  <w:style w:type="character" w:customStyle="1" w:styleId="TitleChar">
    <w:name w:val="Title Char"/>
    <w:link w:val="Title"/>
    <w:uiPriority w:val="10"/>
    <w:rsid w:val="00F9330D"/>
    <w:rPr>
      <w:rFonts w:eastAsia="MS Gothic"/>
      <w:sz w:val="32"/>
      <w:szCs w:val="32"/>
    </w:rPr>
  </w:style>
  <w:style w:type="paragraph" w:styleId="BodyText">
    <w:name w:val="Body Text"/>
    <w:basedOn w:val="Normal"/>
    <w:link w:val="BodyTextChar"/>
    <w:uiPriority w:val="99"/>
    <w:unhideWhenUsed/>
    <w:rsid w:val="00F9330D"/>
    <w:pPr>
      <w:widowControl/>
      <w:ind w:firstLine="0"/>
    </w:pPr>
    <w:rPr>
      <w:rFonts w:cs="Times New Roman"/>
      <w:szCs w:val="24"/>
    </w:rPr>
  </w:style>
  <w:style w:type="character" w:customStyle="1" w:styleId="BodyTextChar">
    <w:name w:val="Body Text Char"/>
    <w:link w:val="BodyText"/>
    <w:uiPriority w:val="99"/>
    <w:rsid w:val="00F9330D"/>
    <w:rPr>
      <w:sz w:val="21"/>
      <w:szCs w:val="24"/>
    </w:rPr>
  </w:style>
  <w:style w:type="paragraph" w:customStyle="1" w:styleId="EndNoteBibliographyTitle">
    <w:name w:val="EndNote Bibliography Title"/>
    <w:basedOn w:val="Normal"/>
    <w:link w:val="EndNoteBibliographyTitle0"/>
    <w:rsid w:val="00F9330D"/>
    <w:pPr>
      <w:jc w:val="center"/>
    </w:pPr>
    <w:rPr>
      <w:rFonts w:cs="Times New Roman"/>
      <w:noProof/>
    </w:rPr>
  </w:style>
  <w:style w:type="character" w:customStyle="1" w:styleId="EndNoteBibliographyTitle0">
    <w:name w:val="EndNote Bibliography Title (文字)"/>
    <w:link w:val="EndNoteBibliographyTitle"/>
    <w:rsid w:val="00F9330D"/>
    <w:rPr>
      <w:rFonts w:eastAsia="MS Mincho"/>
      <w:noProof/>
      <w:szCs w:val="22"/>
    </w:rPr>
  </w:style>
  <w:style w:type="paragraph" w:customStyle="1" w:styleId="EndNoteBibliography">
    <w:name w:val="EndNote Bibliography"/>
    <w:basedOn w:val="Normal"/>
    <w:link w:val="EndNoteBibliography0"/>
    <w:rsid w:val="00F9330D"/>
    <w:pPr>
      <w:spacing w:line="240" w:lineRule="auto"/>
    </w:pPr>
    <w:rPr>
      <w:rFonts w:cs="Times New Roman"/>
      <w:noProof/>
    </w:rPr>
  </w:style>
  <w:style w:type="character" w:customStyle="1" w:styleId="EndNoteBibliography0">
    <w:name w:val="EndNote Bibliography (文字)"/>
    <w:link w:val="EndNoteBibliography"/>
    <w:rsid w:val="00F9330D"/>
    <w:rPr>
      <w:rFonts w:eastAsia="MS Mincho"/>
      <w:noProof/>
      <w:szCs w:val="22"/>
    </w:rPr>
  </w:style>
  <w:style w:type="paragraph" w:customStyle="1" w:styleId="Default">
    <w:name w:val="Default"/>
    <w:uiPriority w:val="99"/>
    <w:rsid w:val="00F9330D"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F9330D"/>
    <w:pPr>
      <w:widowControl/>
      <w:ind w:firstLine="0"/>
      <w:jc w:val="center"/>
    </w:pPr>
    <w:rPr>
      <w:rFonts w:cs="Times New Roman"/>
      <w:b/>
      <w:szCs w:val="21"/>
    </w:rPr>
  </w:style>
  <w:style w:type="paragraph" w:styleId="ListBullet">
    <w:name w:val="List Bullet"/>
    <w:basedOn w:val="Normal"/>
    <w:uiPriority w:val="99"/>
    <w:unhideWhenUsed/>
    <w:rsid w:val="00F9330D"/>
    <w:pPr>
      <w:numPr>
        <w:numId w:val="32"/>
      </w:numPr>
      <w:contextualSpacing/>
    </w:pPr>
  </w:style>
  <w:style w:type="paragraph" w:customStyle="1" w:styleId="a0">
    <w:name w:val="数式"/>
    <w:basedOn w:val="Normal"/>
    <w:link w:val="a1"/>
    <w:qFormat/>
    <w:rsid w:val="00491DD3"/>
    <w:pPr>
      <w:widowControl/>
      <w:spacing w:before="80" w:after="80"/>
      <w:ind w:firstLine="0"/>
      <w:jc w:val="left"/>
    </w:pPr>
    <w:rPr>
      <w:kern w:val="0"/>
      <w:lang w:val="en-GB"/>
    </w:rPr>
  </w:style>
  <w:style w:type="character" w:customStyle="1" w:styleId="a1">
    <w:name w:val="数式 (文字)"/>
    <w:link w:val="a0"/>
    <w:rsid w:val="00491DD3"/>
    <w:rPr>
      <w:rFonts w:cs="Arial"/>
      <w:kern w:val="0"/>
      <w:szCs w:val="22"/>
      <w:lang w:val="en-GB"/>
    </w:rPr>
  </w:style>
  <w:style w:type="paragraph" w:customStyle="1" w:styleId="a2">
    <w:name w:val="表本体"/>
    <w:basedOn w:val="Normal"/>
    <w:link w:val="a3"/>
    <w:qFormat/>
    <w:rsid w:val="0017048C"/>
    <w:pPr>
      <w:widowControl/>
      <w:spacing w:line="300" w:lineRule="auto"/>
      <w:ind w:firstLine="0"/>
    </w:pPr>
    <w:rPr>
      <w:sz w:val="24"/>
    </w:rPr>
  </w:style>
  <w:style w:type="character" w:customStyle="1" w:styleId="a3">
    <w:name w:val="表本体 (文字)"/>
    <w:link w:val="a2"/>
    <w:rsid w:val="0017048C"/>
    <w:rPr>
      <w:rFonts w:cs="Arial"/>
      <w:sz w:val="24"/>
      <w:szCs w:val="22"/>
    </w:rPr>
  </w:style>
  <w:style w:type="paragraph" w:customStyle="1" w:styleId="TESupportingInformation">
    <w:name w:val="TE_Supporting_Information"/>
    <w:basedOn w:val="Normal"/>
    <w:next w:val="Normal"/>
    <w:uiPriority w:val="99"/>
    <w:rsid w:val="00651C20"/>
    <w:pPr>
      <w:widowControl/>
      <w:spacing w:after="200" w:line="480" w:lineRule="auto"/>
      <w:ind w:firstLine="187"/>
    </w:pPr>
    <w:rPr>
      <w:rFonts w:ascii="Times" w:eastAsiaTheme="minorEastAsia" w:hAnsi="Times" w:cs="Times New Roman"/>
      <w:kern w:val="0"/>
      <w:sz w:val="24"/>
      <w:szCs w:val="20"/>
      <w:lang w:eastAsia="en-US"/>
    </w:rPr>
  </w:style>
  <w:style w:type="paragraph" w:customStyle="1" w:styleId="TCTableBody">
    <w:name w:val="TC_Table_Body"/>
    <w:basedOn w:val="Normal"/>
    <w:uiPriority w:val="99"/>
    <w:rsid w:val="00EE5AC5"/>
    <w:pPr>
      <w:widowControl/>
      <w:spacing w:after="200" w:line="240" w:lineRule="auto"/>
      <w:ind w:firstLine="0"/>
    </w:pPr>
    <w:rPr>
      <w:rFonts w:ascii="Times" w:eastAsiaTheme="minorEastAsia" w:hAnsi="Times" w:cs="Times New Roman"/>
      <w:kern w:val="0"/>
      <w:sz w:val="24"/>
      <w:szCs w:val="20"/>
      <w:lang w:eastAsia="en-US"/>
    </w:rPr>
  </w:style>
  <w:style w:type="table" w:customStyle="1" w:styleId="20">
    <w:name w:val="表 (格子)2"/>
    <w:basedOn w:val="TableNormal"/>
    <w:next w:val="TableGrid"/>
    <w:uiPriority w:val="39"/>
    <w:rsid w:val="00EE5AC5"/>
    <w:rPr>
      <w:rFonts w:eastAsiaTheme="minorEastAsia" w:cs="Arial"/>
      <w:kern w:val="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ETableFootnote">
    <w:name w:val="FE_Table_Footnote"/>
    <w:basedOn w:val="Normal"/>
    <w:next w:val="Normal"/>
    <w:uiPriority w:val="99"/>
    <w:rsid w:val="00EE5AC5"/>
    <w:pPr>
      <w:widowControl/>
      <w:spacing w:after="200" w:line="240" w:lineRule="auto"/>
      <w:ind w:firstLine="187"/>
    </w:pPr>
    <w:rPr>
      <w:rFonts w:ascii="Times" w:eastAsiaTheme="minorEastAsia" w:hAnsi="Times" w:cs="Times New Roman"/>
      <w:kern w:val="0"/>
      <w:sz w:val="24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9627C"/>
    <w:rPr>
      <w:color w:val="954F72" w:themeColor="followedHyperlink"/>
      <w:u w:val="single"/>
    </w:rPr>
  </w:style>
  <w:style w:type="paragraph" w:customStyle="1" w:styleId="TAMainText">
    <w:name w:val="TA_Main_Text"/>
    <w:basedOn w:val="Normal"/>
    <w:uiPriority w:val="99"/>
    <w:rsid w:val="0099627C"/>
    <w:pPr>
      <w:widowControl/>
      <w:spacing w:line="480" w:lineRule="auto"/>
      <w:ind w:firstLine="202"/>
    </w:pPr>
    <w:rPr>
      <w:rFonts w:ascii="Times" w:hAnsi="Times" w:cs="Times New Roman"/>
      <w:kern w:val="0"/>
      <w:sz w:val="24"/>
      <w:szCs w:val="20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1710F"/>
    <w:rPr>
      <w:color w:val="605E5C"/>
      <w:shd w:val="clear" w:color="auto" w:fill="E1DFDD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27DE2"/>
    <w:pPr>
      <w:widowControl w:val="0"/>
      <w:ind w:firstLineChars="100" w:firstLine="210"/>
    </w:pPr>
    <w:rPr>
      <w:rFonts w:cs="Arial"/>
      <w:szCs w:val="22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27DE2"/>
    <w:rPr>
      <w:rFonts w:cs="Arial"/>
      <w:kern w:val="2"/>
      <w:sz w:val="21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A57F2"/>
    <w:pPr>
      <w:spacing w:line="240" w:lineRule="auto"/>
      <w:ind w:firstLine="0"/>
      <w:jc w:val="left"/>
    </w:pPr>
    <w:rPr>
      <w:rFonts w:ascii="Yu Gothic" w:eastAsia="Yu Gothic" w:hAnsi="Courier New" w:cs="Courier New"/>
      <w:sz w:val="22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A57F2"/>
    <w:rPr>
      <w:rFonts w:ascii="Yu Gothic" w:eastAsia="Yu Gothic" w:hAnsi="Courier New" w:cs="Courier New"/>
      <w:kern w:val="2"/>
      <w:sz w:val="22"/>
      <w:szCs w:val="22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0684C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767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12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44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3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06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02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6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525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66644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37546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26834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34448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67086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37081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098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1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4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2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87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55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8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emf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image" Target="media/image9.emf"/><Relationship Id="rId2" Type="http://schemas.openxmlformats.org/officeDocument/2006/relationships/numbering" Target="numbering.xml"/><Relationship Id="rId16" Type="http://schemas.openxmlformats.org/officeDocument/2006/relationships/image" Target="media/image8.emf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image" Target="media/image7.emf"/><Relationship Id="rId10" Type="http://schemas.openxmlformats.org/officeDocument/2006/relationships/image" Target="media/image2.emf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image" Target="media/image6.emf"/><Relationship Id="rId35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A3949F-B4B9-4B6D-A98D-0AD1EE6EAE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</Pages>
  <Words>543</Words>
  <Characters>3156</Characters>
  <Application>Microsoft Office Word</Application>
  <DocSecurity>0</DocSecurity>
  <Lines>70</Lines>
  <Paragraphs>4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uperstructure-based process synthesis and economic assessment under uncertainty for solid drug product manufacturing</vt:lpstr>
      <vt:lpstr>Superstructure-based process synthesis and economic assessment under uncertainty for solid drug product manufacturing</vt:lpstr>
    </vt:vector>
  </TitlesOfParts>
  <Company>OLE</Company>
  <LinksUpToDate>false</LinksUpToDate>
  <CharactersWithSpaces>3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erstructure-based process synthesis and economic assessment under uncertainty for solid drug product manufacturing</dc:title>
  <dc:creator>OLE</dc:creator>
  <cp:lastModifiedBy>S3G_Reference_Citation_Sequence</cp:lastModifiedBy>
  <cp:revision>7</cp:revision>
  <cp:lastPrinted>2019-10-01T03:37:00Z</cp:lastPrinted>
  <dcterms:created xsi:type="dcterms:W3CDTF">2020-01-02T16:20:00Z</dcterms:created>
  <dcterms:modified xsi:type="dcterms:W3CDTF">2020-01-16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biomed-central</vt:lpwstr>
  </property>
  <property fmtid="{D5CDD505-2E9C-101B-9397-08002B2CF9AE}" pid="9" name="Mendeley Recent Style Name 3_1">
    <vt:lpwstr>BioMed Central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computers-and-chemical-engineering</vt:lpwstr>
  </property>
  <property fmtid="{D5CDD505-2E9C-101B-9397-08002B2CF9AE}" pid="13" name="Mendeley Recent Style Name 5_1">
    <vt:lpwstr>Computers and Chemical Engineering</vt:lpwstr>
  </property>
  <property fmtid="{D5CDD505-2E9C-101B-9397-08002B2CF9AE}" pid="14" name="Mendeley Recent Style Id 6_1">
    <vt:lpwstr>http://www.zotero.org/styles/daru-journal-of-pharmaceutical-sciences</vt:lpwstr>
  </property>
  <property fmtid="{D5CDD505-2E9C-101B-9397-08002B2CF9AE}" pid="15" name="Mendeley Recent Style Name 6_1">
    <vt:lpwstr>DARU Journal of Pharmaceutical Sciences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international-journal-of-pharmaceutics</vt:lpwstr>
  </property>
  <property fmtid="{D5CDD505-2E9C-101B-9397-08002B2CF9AE}" pid="19" name="Mendeley Recent Style Name 8_1">
    <vt:lpwstr>International Journal of Pharmaceutics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8th edition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027dddbf-c99a-3a8c-ac9c-aee7a170f177</vt:lpwstr>
  </property>
  <property fmtid="{D5CDD505-2E9C-101B-9397-08002B2CF9AE}" pid="24" name="Mendeley Citation Style_1">
    <vt:lpwstr>http://www.zotero.org/styles/biomed-central</vt:lpwstr>
  </property>
</Properties>
</file>